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34CFF7" w14:textId="19283ADB" w:rsidR="006A16C8" w:rsidRPr="004D590C" w:rsidRDefault="00A01B0A">
      <w:pPr>
        <w:pStyle w:val="EndnoteText"/>
        <w:rPr>
          <w:rFonts w:ascii="Arial" w:hAnsi="Arial" w:cs="Arial"/>
        </w:rPr>
      </w:pPr>
      <w:r w:rsidRPr="004D590C">
        <w:rPr>
          <w:rFonts w:ascii="Arial" w:hAnsi="Arial" w:cs="Arial"/>
          <w:b/>
          <w:noProof/>
          <w:sz w:val="28"/>
        </w:rPr>
        <w:drawing>
          <wp:anchor distT="0" distB="0" distL="114300" distR="114300" simplePos="0" relativeHeight="251654656" behindDoc="1" locked="0" layoutInCell="1" allowOverlap="1" wp14:anchorId="1B89F363" wp14:editId="7AA47555">
            <wp:simplePos x="0" y="0"/>
            <wp:positionH relativeFrom="column">
              <wp:posOffset>4351020</wp:posOffset>
            </wp:positionH>
            <wp:positionV relativeFrom="paragraph">
              <wp:posOffset>-67310</wp:posOffset>
            </wp:positionV>
            <wp:extent cx="687070" cy="801370"/>
            <wp:effectExtent l="0" t="0" r="0" b="0"/>
            <wp:wrapNone/>
            <wp:docPr id="7"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7070" cy="801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D590C">
        <w:rPr>
          <w:rFonts w:ascii="Arial" w:hAnsi="Arial" w:cs="Arial"/>
          <w:b/>
          <w:noProof/>
          <w:sz w:val="28"/>
        </w:rPr>
        <mc:AlternateContent>
          <mc:Choice Requires="wps">
            <w:drawing>
              <wp:anchor distT="45720" distB="45720" distL="114300" distR="114300" simplePos="0" relativeHeight="251656704" behindDoc="0" locked="0" layoutInCell="1" allowOverlap="1" wp14:anchorId="164ADE88" wp14:editId="5471777D">
                <wp:simplePos x="0" y="0"/>
                <wp:positionH relativeFrom="column">
                  <wp:posOffset>3162300</wp:posOffset>
                </wp:positionH>
                <wp:positionV relativeFrom="paragraph">
                  <wp:posOffset>1178560</wp:posOffset>
                </wp:positionV>
                <wp:extent cx="3529330" cy="296545"/>
                <wp:effectExtent l="0" t="0" r="0" b="0"/>
                <wp:wrapSquare wrapText="bothSides"/>
                <wp:docPr id="602440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330" cy="296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7A049" w14:textId="77777777" w:rsidR="001F1D28" w:rsidRPr="00E30352" w:rsidRDefault="001F1D28" w:rsidP="001F1D28">
                            <w:pPr>
                              <w:tabs>
                                <w:tab w:val="left" w:pos="720"/>
                                <w:tab w:val="center" w:pos="5519"/>
                              </w:tabs>
                              <w:suppressAutoHyphens/>
                              <w:jc w:val="center"/>
                              <w:outlineLvl w:val="0"/>
                              <w:rPr>
                                <w:rFonts w:ascii="Baikal" w:hAnsi="Baikal"/>
                                <w:b/>
                                <w:szCs w:val="24"/>
                              </w:rPr>
                            </w:pPr>
                            <w:r w:rsidRPr="00E30352">
                              <w:rPr>
                                <w:rFonts w:ascii="Baikal" w:hAnsi="Baikal"/>
                                <w:b/>
                                <w:szCs w:val="24"/>
                              </w:rPr>
                              <w:t>Massachusetts Forest Stewardship Program</w:t>
                            </w:r>
                          </w:p>
                          <w:p w14:paraId="3D9CBFBA" w14:textId="77777777" w:rsidR="001F1D28" w:rsidRPr="00C416F1" w:rsidRDefault="001F1D28" w:rsidP="001F1D28">
                            <w:pPr>
                              <w:tabs>
                                <w:tab w:val="left" w:pos="720"/>
                                <w:tab w:val="center" w:pos="5519"/>
                              </w:tabs>
                              <w:suppressAutoHyphens/>
                              <w:jc w:val="center"/>
                              <w:rPr>
                                <w:rFonts w:ascii="Times New Roman" w:hAnsi="Times New Roman"/>
                                <w:i/>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4ADE88" id="_x0000_t202" coordsize="21600,21600" o:spt="202" path="m,l,21600r21600,l21600,xe">
                <v:stroke joinstyle="miter"/>
                <v:path gradientshapeok="t" o:connecttype="rect"/>
              </v:shapetype>
              <v:shape id="Text Box 2" o:spid="_x0000_s1026" type="#_x0000_t202" style="position:absolute;margin-left:249pt;margin-top:92.8pt;width:277.9pt;height:23.3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" stroked="f">
                <v:textbox>
                  <w:txbxContent>
                    <w:p w14:paraId="1607A049" w14:textId="77777777" w:rsidR="001F1D28" w:rsidRPr="00E30352" w:rsidRDefault="001F1D28" w:rsidP="001F1D28">
                      <w:pPr>
                        <w:tabs>
                          <w:tab w:val="left" w:pos="720"/>
                          <w:tab w:val="center" w:pos="5519"/>
                        </w:tabs>
                        <w:suppressAutoHyphens/>
                        <w:jc w:val="center"/>
                        <w:outlineLvl w:val="0"/>
                        <w:rPr>
                          <w:rFonts w:ascii="Baikal" w:hAnsi="Baikal"/>
                          <w:b/>
                          <w:szCs w:val="24"/>
                        </w:rPr>
                      </w:pPr>
                      <w:r w:rsidRPr="00E30352">
                        <w:rPr>
                          <w:rFonts w:ascii="Baikal" w:hAnsi="Baikal"/>
                          <w:b/>
                          <w:szCs w:val="24"/>
                        </w:rPr>
                        <w:t>Massachusetts Forest Stewardship Program</w:t>
                      </w:r>
                    </w:p>
                    <w:p w14:paraId="3D9CBFBA" w14:textId="77777777" w:rsidR="001F1D28" w:rsidRPr="00C416F1" w:rsidRDefault="001F1D28" w:rsidP="001F1D28">
                      <w:pPr>
                        <w:tabs>
                          <w:tab w:val="left" w:pos="720"/>
                          <w:tab w:val="center" w:pos="5519"/>
                        </w:tabs>
                        <w:suppressAutoHyphens/>
                        <w:jc w:val="center"/>
                        <w:rPr>
                          <w:rFonts w:ascii="Times New Roman" w:hAnsi="Times New Roman"/>
                          <w:i/>
                          <w:szCs w:val="24"/>
                        </w:rPr>
                      </w:pPr>
                    </w:p>
                  </w:txbxContent>
                </v:textbox>
                <w10:wrap type="square"/>
              </v:shape>
            </w:pict>
          </mc:Fallback>
        </mc:AlternateContent>
      </w:r>
      <w:r w:rsidRPr="004D590C">
        <w:rPr>
          <w:rFonts w:ascii="Arial" w:hAnsi="Arial" w:cs="Arial"/>
          <w:b/>
          <w:noProof/>
          <w:sz w:val="28"/>
        </w:rPr>
        <w:drawing>
          <wp:anchor distT="0" distB="0" distL="114300" distR="114300" simplePos="0" relativeHeight="251655680" behindDoc="1" locked="0" layoutInCell="1" allowOverlap="1" wp14:anchorId="5147B869" wp14:editId="690B5000">
            <wp:simplePos x="0" y="0"/>
            <wp:positionH relativeFrom="column">
              <wp:posOffset>5208270</wp:posOffset>
            </wp:positionH>
            <wp:positionV relativeFrom="paragraph">
              <wp:posOffset>-67310</wp:posOffset>
            </wp:positionV>
            <wp:extent cx="1040130" cy="835660"/>
            <wp:effectExtent l="0" t="0" r="0" b="0"/>
            <wp:wrapNone/>
            <wp:docPr id="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0130" cy="835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1B34D5" w14:textId="7297E458" w:rsidR="001F1D28" w:rsidRPr="004D590C" w:rsidRDefault="00A01B0A" w:rsidP="00986892">
      <w:pPr>
        <w:tabs>
          <w:tab w:val="left" w:pos="720"/>
          <w:tab w:val="center" w:pos="5519"/>
        </w:tabs>
        <w:suppressAutoHyphens/>
        <w:outlineLvl w:val="0"/>
        <w:rPr>
          <w:rFonts w:ascii="Arial" w:hAnsi="Arial" w:cs="Arial"/>
          <w:b/>
          <w:sz w:val="28"/>
        </w:rPr>
      </w:pPr>
      <w:r w:rsidRPr="004D590C">
        <w:rPr>
          <w:rFonts w:ascii="Arial" w:hAnsi="Arial" w:cs="Arial"/>
          <w:b/>
          <w:noProof/>
          <w:sz w:val="28"/>
        </w:rPr>
        <mc:AlternateContent>
          <mc:Choice Requires="wps">
            <w:drawing>
              <wp:anchor distT="45720" distB="45720" distL="114300" distR="114300" simplePos="0" relativeHeight="251657728" behindDoc="1" locked="0" layoutInCell="1" allowOverlap="1" wp14:anchorId="477A660B" wp14:editId="7FAEDE6C">
                <wp:simplePos x="0" y="0"/>
                <wp:positionH relativeFrom="column">
                  <wp:posOffset>-121920</wp:posOffset>
                </wp:positionH>
                <wp:positionV relativeFrom="paragraph">
                  <wp:posOffset>-270510</wp:posOffset>
                </wp:positionV>
                <wp:extent cx="3284220" cy="1318260"/>
                <wp:effectExtent l="0" t="0" r="0" b="0"/>
                <wp:wrapNone/>
                <wp:docPr id="16290196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1318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311F53" w14:textId="77777777" w:rsidR="00A87BC2" w:rsidRPr="00C416F1" w:rsidRDefault="00A87BC2" w:rsidP="00A87BC2">
                            <w:pPr>
                              <w:rPr>
                                <w:rFonts w:ascii="Times New Roman" w:hAnsi="Times New Roman"/>
                                <w:b/>
                                <w:bCs/>
                                <w:color w:val="538135"/>
                                <w:sz w:val="56"/>
                                <w:szCs w:val="56"/>
                              </w:rPr>
                            </w:pPr>
                            <w:r w:rsidRPr="00C416F1">
                              <w:rPr>
                                <w:rFonts w:ascii="Times New Roman" w:hAnsi="Times New Roman"/>
                                <w:b/>
                                <w:bCs/>
                                <w:color w:val="538135"/>
                                <w:sz w:val="56"/>
                                <w:szCs w:val="56"/>
                              </w:rPr>
                              <w:t xml:space="preserve">C O M </w:t>
                            </w:r>
                            <w:proofErr w:type="spellStart"/>
                            <w:r w:rsidRPr="00C416F1">
                              <w:rPr>
                                <w:rFonts w:ascii="Times New Roman" w:hAnsi="Times New Roman"/>
                                <w:b/>
                                <w:bCs/>
                                <w:color w:val="538135"/>
                                <w:sz w:val="56"/>
                                <w:szCs w:val="56"/>
                              </w:rPr>
                              <w:t>M</w:t>
                            </w:r>
                            <w:proofErr w:type="spellEnd"/>
                            <w:r w:rsidRPr="00C416F1">
                              <w:rPr>
                                <w:rFonts w:ascii="Times New Roman" w:hAnsi="Times New Roman"/>
                                <w:b/>
                                <w:bCs/>
                                <w:color w:val="538135"/>
                                <w:sz w:val="56"/>
                                <w:szCs w:val="56"/>
                              </w:rPr>
                              <w:t xml:space="preserve"> U N I T Y W O </w:t>
                            </w:r>
                            <w:proofErr w:type="spellStart"/>
                            <w:r w:rsidRPr="00C416F1">
                              <w:rPr>
                                <w:rFonts w:ascii="Times New Roman" w:hAnsi="Times New Roman"/>
                                <w:b/>
                                <w:bCs/>
                                <w:color w:val="538135"/>
                                <w:sz w:val="56"/>
                                <w:szCs w:val="56"/>
                              </w:rPr>
                              <w:t>O</w:t>
                            </w:r>
                            <w:proofErr w:type="spellEnd"/>
                            <w:r w:rsidRPr="00C416F1">
                              <w:rPr>
                                <w:rFonts w:ascii="Times New Roman" w:hAnsi="Times New Roman"/>
                                <w:b/>
                                <w:bCs/>
                                <w:color w:val="538135"/>
                                <w:sz w:val="56"/>
                                <w:szCs w:val="56"/>
                              </w:rPr>
                              <w:t xml:space="preserve"> D L A N D G R A N 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77A660B" id="_x0000_s1027" type="#_x0000_t202" style="position:absolute;margin-left:-9.6pt;margin-top:-21.3pt;width:258.6pt;height:103.8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" stroked="f">
                <v:textbox style="mso-fit-shape-to-text:t">
                  <w:txbxContent>
                    <w:p w14:paraId="1B311F53" w14:textId="77777777" w:rsidR="00A87BC2" w:rsidRPr="00C416F1" w:rsidRDefault="00A87BC2" w:rsidP="00A87BC2">
                      <w:pPr>
                        <w:rPr>
                          <w:rFonts w:ascii="Times New Roman" w:hAnsi="Times New Roman"/>
                          <w:b/>
                          <w:bCs/>
                          <w:color w:val="538135"/>
                          <w:sz w:val="56"/>
                          <w:szCs w:val="56"/>
                        </w:rPr>
                      </w:pPr>
                      <w:r w:rsidRPr="00C416F1">
                        <w:rPr>
                          <w:rFonts w:ascii="Times New Roman" w:hAnsi="Times New Roman"/>
                          <w:b/>
                          <w:bCs/>
                          <w:color w:val="538135"/>
                          <w:sz w:val="56"/>
                          <w:szCs w:val="56"/>
                        </w:rPr>
                        <w:t xml:space="preserve">C O M </w:t>
                      </w:r>
                      <w:proofErr w:type="spellStart"/>
                      <w:r w:rsidRPr="00C416F1">
                        <w:rPr>
                          <w:rFonts w:ascii="Times New Roman" w:hAnsi="Times New Roman"/>
                          <w:b/>
                          <w:bCs/>
                          <w:color w:val="538135"/>
                          <w:sz w:val="56"/>
                          <w:szCs w:val="56"/>
                        </w:rPr>
                        <w:t>M</w:t>
                      </w:r>
                      <w:proofErr w:type="spellEnd"/>
                      <w:r w:rsidRPr="00C416F1">
                        <w:rPr>
                          <w:rFonts w:ascii="Times New Roman" w:hAnsi="Times New Roman"/>
                          <w:b/>
                          <w:bCs/>
                          <w:color w:val="538135"/>
                          <w:sz w:val="56"/>
                          <w:szCs w:val="56"/>
                        </w:rPr>
                        <w:t xml:space="preserve"> U N I T Y W O </w:t>
                      </w:r>
                      <w:proofErr w:type="spellStart"/>
                      <w:r w:rsidRPr="00C416F1">
                        <w:rPr>
                          <w:rFonts w:ascii="Times New Roman" w:hAnsi="Times New Roman"/>
                          <w:b/>
                          <w:bCs/>
                          <w:color w:val="538135"/>
                          <w:sz w:val="56"/>
                          <w:szCs w:val="56"/>
                        </w:rPr>
                        <w:t>O</w:t>
                      </w:r>
                      <w:proofErr w:type="spellEnd"/>
                      <w:r w:rsidRPr="00C416F1">
                        <w:rPr>
                          <w:rFonts w:ascii="Times New Roman" w:hAnsi="Times New Roman"/>
                          <w:b/>
                          <w:bCs/>
                          <w:color w:val="538135"/>
                          <w:sz w:val="56"/>
                          <w:szCs w:val="56"/>
                        </w:rPr>
                        <w:t xml:space="preserve"> D L A N D G R A N T</w:t>
                      </w:r>
                    </w:p>
                  </w:txbxContent>
                </v:textbox>
              </v:shape>
            </w:pict>
          </mc:Fallback>
        </mc:AlternateContent>
      </w:r>
    </w:p>
    <w:p w14:paraId="49C6C431" w14:textId="77777777" w:rsidR="001F1D28" w:rsidRPr="004D590C" w:rsidRDefault="001F1D28" w:rsidP="00986892">
      <w:pPr>
        <w:tabs>
          <w:tab w:val="left" w:pos="720"/>
          <w:tab w:val="center" w:pos="5519"/>
        </w:tabs>
        <w:suppressAutoHyphens/>
        <w:outlineLvl w:val="0"/>
        <w:rPr>
          <w:rFonts w:ascii="Arial" w:hAnsi="Arial" w:cs="Arial"/>
          <w:b/>
          <w:sz w:val="28"/>
        </w:rPr>
      </w:pPr>
    </w:p>
    <w:p w14:paraId="69616C75" w14:textId="77777777" w:rsidR="001F1D28" w:rsidRPr="004D590C" w:rsidRDefault="001F1D28" w:rsidP="00986892">
      <w:pPr>
        <w:tabs>
          <w:tab w:val="left" w:pos="720"/>
          <w:tab w:val="center" w:pos="5519"/>
        </w:tabs>
        <w:suppressAutoHyphens/>
        <w:outlineLvl w:val="0"/>
        <w:rPr>
          <w:rFonts w:ascii="Arial" w:hAnsi="Arial" w:cs="Arial"/>
          <w:b/>
          <w:sz w:val="28"/>
        </w:rPr>
      </w:pPr>
    </w:p>
    <w:p w14:paraId="598AAA7B" w14:textId="77777777" w:rsidR="001F1D28" w:rsidRPr="004D590C" w:rsidRDefault="001F1D28" w:rsidP="00986892">
      <w:pPr>
        <w:tabs>
          <w:tab w:val="left" w:pos="720"/>
          <w:tab w:val="center" w:pos="5519"/>
        </w:tabs>
        <w:suppressAutoHyphens/>
        <w:outlineLvl w:val="0"/>
        <w:rPr>
          <w:rFonts w:ascii="Arial" w:hAnsi="Arial" w:cs="Arial"/>
          <w:b/>
          <w:sz w:val="28"/>
        </w:rPr>
      </w:pPr>
    </w:p>
    <w:p w14:paraId="37BB12B1" w14:textId="77777777" w:rsidR="00986892" w:rsidRPr="004D590C" w:rsidRDefault="00986892" w:rsidP="00986892">
      <w:pPr>
        <w:tabs>
          <w:tab w:val="left" w:pos="720"/>
          <w:tab w:val="center" w:pos="5519"/>
        </w:tabs>
        <w:suppressAutoHyphens/>
        <w:outlineLvl w:val="0"/>
        <w:rPr>
          <w:rFonts w:ascii="Arial" w:hAnsi="Arial" w:cs="Arial"/>
          <w:b/>
          <w:sz w:val="28"/>
        </w:rPr>
      </w:pPr>
    </w:p>
    <w:p w14:paraId="1EC8DA42" w14:textId="6E95E88F" w:rsidR="00A87BC2" w:rsidRPr="004D590C" w:rsidRDefault="00A01B0A" w:rsidP="00986892">
      <w:pPr>
        <w:tabs>
          <w:tab w:val="left" w:pos="720"/>
          <w:tab w:val="center" w:pos="5519"/>
        </w:tabs>
        <w:suppressAutoHyphens/>
        <w:outlineLvl w:val="0"/>
        <w:rPr>
          <w:rFonts w:ascii="Arial" w:hAnsi="Arial" w:cs="Arial"/>
          <w:b/>
          <w:sz w:val="28"/>
        </w:rPr>
      </w:pPr>
      <w:r w:rsidRPr="004D590C">
        <w:rPr>
          <w:rFonts w:ascii="Arial" w:hAnsi="Arial" w:cs="Arial"/>
          <w:b/>
          <w:noProof/>
          <w:sz w:val="28"/>
        </w:rPr>
        <mc:AlternateContent>
          <mc:Choice Requires="wps">
            <w:drawing>
              <wp:anchor distT="0" distB="0" distL="114300" distR="114300" simplePos="0" relativeHeight="251658752" behindDoc="0" locked="0" layoutInCell="1" allowOverlap="1" wp14:anchorId="3DA97BED" wp14:editId="7208ED22">
                <wp:simplePos x="0" y="0"/>
                <wp:positionH relativeFrom="column">
                  <wp:posOffset>6985</wp:posOffset>
                </wp:positionH>
                <wp:positionV relativeFrom="paragraph">
                  <wp:posOffset>130175</wp:posOffset>
                </wp:positionV>
                <wp:extent cx="3107690" cy="0"/>
                <wp:effectExtent l="0" t="0" r="0" b="0"/>
                <wp:wrapNone/>
                <wp:docPr id="267941668" name="AutoShap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07690" cy="0"/>
                        </a:xfrm>
                        <a:prstGeom prst="straightConnector1">
                          <a:avLst/>
                        </a:prstGeom>
                        <a:noFill/>
                        <a:ln w="57150">
                          <a:solidFill>
                            <a:srgbClr val="53813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3F0DAB" id="_x0000_t32" coordsize="21600,21600" o:spt="32" o:oned="t" path="m,l21600,21600e" filled="f">
                <v:path arrowok="t" fillok="f" o:connecttype="none"/>
                <o:lock v:ext="edit" shapetype="t"/>
              </v:shapetype>
              <v:shape id="AutoShape 11" o:spid="_x0000_s1026" type="#_x0000_t32" alt="&quot;&quot;" style="position:absolute;margin-left:.55pt;margin-top:10.25pt;width:244.7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" strokecolor="#538135" strokeweight="4.5pt"/>
            </w:pict>
          </mc:Fallback>
        </mc:AlternateContent>
      </w:r>
    </w:p>
    <w:p w14:paraId="1A69D42B" w14:textId="77777777" w:rsidR="00A87BC2" w:rsidRPr="004D590C" w:rsidRDefault="00A87BC2" w:rsidP="00986892">
      <w:pPr>
        <w:tabs>
          <w:tab w:val="left" w:pos="720"/>
          <w:tab w:val="center" w:pos="5519"/>
        </w:tabs>
        <w:suppressAutoHyphens/>
        <w:outlineLvl w:val="0"/>
        <w:rPr>
          <w:rFonts w:ascii="Arial" w:hAnsi="Arial" w:cs="Arial"/>
          <w:b/>
          <w:szCs w:val="18"/>
        </w:rPr>
      </w:pPr>
    </w:p>
    <w:p w14:paraId="68FD4651" w14:textId="77777777" w:rsidR="004D5514" w:rsidRPr="00E30352" w:rsidRDefault="00B15E65" w:rsidP="00A87BC2">
      <w:pPr>
        <w:tabs>
          <w:tab w:val="left" w:pos="720"/>
          <w:tab w:val="center" w:pos="5519"/>
        </w:tabs>
        <w:suppressAutoHyphens/>
        <w:jc w:val="center"/>
        <w:outlineLvl w:val="0"/>
        <w:rPr>
          <w:rFonts w:ascii="Baikal" w:hAnsi="Baikal" w:cs="Arial"/>
          <w:b/>
          <w:sz w:val="28"/>
          <w:szCs w:val="28"/>
        </w:rPr>
      </w:pPr>
      <w:r w:rsidRPr="00E30352">
        <w:rPr>
          <w:rFonts w:ascii="Baikal" w:hAnsi="Baikal" w:cs="Arial"/>
          <w:b/>
          <w:sz w:val="28"/>
          <w:szCs w:val="28"/>
        </w:rPr>
        <w:t xml:space="preserve">Program </w:t>
      </w:r>
      <w:r w:rsidR="00986892" w:rsidRPr="00E30352">
        <w:rPr>
          <w:rFonts w:ascii="Baikal" w:hAnsi="Baikal" w:cs="Arial"/>
          <w:b/>
          <w:sz w:val="28"/>
          <w:szCs w:val="28"/>
        </w:rPr>
        <w:t>Application</w:t>
      </w:r>
      <w:r w:rsidR="002256CB" w:rsidRPr="00E30352">
        <w:rPr>
          <w:rFonts w:ascii="Baikal" w:hAnsi="Baikal" w:cs="Arial"/>
          <w:b/>
          <w:sz w:val="28"/>
          <w:szCs w:val="28"/>
        </w:rPr>
        <w:t xml:space="preserve"> Instructions and Checklist</w:t>
      </w:r>
    </w:p>
    <w:p w14:paraId="577F8351" w14:textId="77777777" w:rsidR="00EE7BC2" w:rsidRPr="00E30352" w:rsidRDefault="00EE7BC2">
      <w:pPr>
        <w:tabs>
          <w:tab w:val="left" w:pos="-720"/>
        </w:tabs>
        <w:suppressAutoHyphens/>
        <w:rPr>
          <w:rFonts w:ascii="Baikal" w:hAnsi="Baikal" w:cs="Arial"/>
          <w:sz w:val="22"/>
          <w:szCs w:val="22"/>
        </w:rPr>
      </w:pPr>
    </w:p>
    <w:p w14:paraId="51DD97DC" w14:textId="77777777" w:rsidR="00B15E65" w:rsidRPr="00E30352" w:rsidRDefault="00B15E65" w:rsidP="00B15E65">
      <w:pPr>
        <w:tabs>
          <w:tab w:val="left" w:pos="-720"/>
        </w:tabs>
        <w:suppressAutoHyphens/>
        <w:rPr>
          <w:rFonts w:ascii="Baikal" w:hAnsi="Baikal" w:cs="Arial"/>
          <w:szCs w:val="24"/>
        </w:rPr>
      </w:pPr>
      <w:r w:rsidRPr="00E30352">
        <w:rPr>
          <w:rFonts w:ascii="Baikal" w:hAnsi="Baikal" w:cs="Arial"/>
          <w:b/>
          <w:bCs/>
          <w:szCs w:val="24"/>
        </w:rPr>
        <w:t>Grant Application Submission Instructions:</w:t>
      </w:r>
    </w:p>
    <w:p w14:paraId="3D17C02B" w14:textId="77777777" w:rsidR="00B15E65" w:rsidRPr="00E30352" w:rsidRDefault="00B15E65" w:rsidP="00B15E65">
      <w:pPr>
        <w:tabs>
          <w:tab w:val="left" w:pos="-720"/>
        </w:tabs>
        <w:suppressAutoHyphens/>
        <w:rPr>
          <w:rFonts w:ascii="Baikal" w:hAnsi="Baikal" w:cs="Arial"/>
          <w:szCs w:val="24"/>
        </w:rPr>
      </w:pPr>
      <w:r w:rsidRPr="00E30352">
        <w:rPr>
          <w:rFonts w:ascii="Baikal" w:hAnsi="Baikal" w:cs="Arial"/>
          <w:szCs w:val="24"/>
        </w:rPr>
        <w:t xml:space="preserve">To ensure </w:t>
      </w:r>
      <w:proofErr w:type="gramStart"/>
      <w:r w:rsidRPr="00E30352">
        <w:rPr>
          <w:rFonts w:ascii="Baikal" w:hAnsi="Baikal" w:cs="Arial"/>
          <w:szCs w:val="24"/>
        </w:rPr>
        <w:t>a seamless</w:t>
      </w:r>
      <w:proofErr w:type="gramEnd"/>
      <w:r w:rsidRPr="00E30352">
        <w:rPr>
          <w:rFonts w:ascii="Baikal" w:hAnsi="Baikal" w:cs="Arial"/>
          <w:szCs w:val="24"/>
        </w:rPr>
        <w:t xml:space="preserve"> processing of your grant application, please carefully review and include all the following items. Failure to submit any of the required components may adversely </w:t>
      </w:r>
      <w:proofErr w:type="gramStart"/>
      <w:r w:rsidRPr="00E30352">
        <w:rPr>
          <w:rFonts w:ascii="Baikal" w:hAnsi="Baikal" w:cs="Arial"/>
          <w:szCs w:val="24"/>
        </w:rPr>
        <w:t>impact</w:t>
      </w:r>
      <w:proofErr w:type="gramEnd"/>
      <w:r w:rsidRPr="00E30352">
        <w:rPr>
          <w:rFonts w:ascii="Baikal" w:hAnsi="Baikal" w:cs="Arial"/>
          <w:szCs w:val="24"/>
        </w:rPr>
        <w:t xml:space="preserve"> the assessment of your application and could potentially cause delays in the grant award process.</w:t>
      </w:r>
    </w:p>
    <w:p w14:paraId="53340504" w14:textId="77777777" w:rsidR="00B15E65" w:rsidRPr="00E30352" w:rsidRDefault="00B15E65" w:rsidP="00B15E65">
      <w:pPr>
        <w:tabs>
          <w:tab w:val="left" w:pos="-720"/>
        </w:tabs>
        <w:suppressAutoHyphens/>
        <w:rPr>
          <w:rFonts w:ascii="Baikal" w:hAnsi="Baikal" w:cs="Arial"/>
          <w:szCs w:val="24"/>
        </w:rPr>
      </w:pPr>
      <w:r w:rsidRPr="00E30352">
        <w:rPr>
          <w:rFonts w:ascii="Baikal" w:hAnsi="Baikal" w:cs="Arial"/>
          <w:szCs w:val="24"/>
        </w:rPr>
        <w:t>If the grant application includes Landscape Stewardship Planning and/or Outreach and Education activities—please contact Mike Downey before submitting your application.</w:t>
      </w:r>
    </w:p>
    <w:p w14:paraId="0DB14AAA" w14:textId="77777777" w:rsidR="00B15E65" w:rsidRPr="00E30352" w:rsidRDefault="00B15E65" w:rsidP="00B15E65">
      <w:pPr>
        <w:tabs>
          <w:tab w:val="left" w:pos="-720"/>
        </w:tabs>
        <w:suppressAutoHyphens/>
        <w:rPr>
          <w:rFonts w:ascii="Baikal" w:hAnsi="Baikal" w:cs="Arial"/>
          <w:szCs w:val="24"/>
        </w:rPr>
      </w:pPr>
    </w:p>
    <w:p w14:paraId="658A17EC" w14:textId="77777777" w:rsidR="00B15E65" w:rsidRPr="00E30352" w:rsidRDefault="00B15E65" w:rsidP="00B15E65">
      <w:pPr>
        <w:tabs>
          <w:tab w:val="left" w:pos="-720"/>
        </w:tabs>
        <w:suppressAutoHyphens/>
        <w:rPr>
          <w:rFonts w:ascii="Baikal" w:hAnsi="Baikal" w:cs="Arial"/>
          <w:color w:val="154211"/>
          <w:szCs w:val="24"/>
        </w:rPr>
      </w:pPr>
      <w:r w:rsidRPr="00E30352">
        <w:rPr>
          <w:rFonts w:ascii="Baikal" w:hAnsi="Baikal" w:cs="Arial"/>
          <w:b/>
          <w:bCs/>
          <w:color w:val="154211"/>
          <w:szCs w:val="24"/>
        </w:rPr>
        <w:t>APPLICATION:</w:t>
      </w:r>
    </w:p>
    <w:p w14:paraId="7DC4B377" w14:textId="77777777" w:rsidR="00B15E65" w:rsidRPr="00E30352" w:rsidRDefault="00B15E65" w:rsidP="00B15E65">
      <w:pPr>
        <w:numPr>
          <w:ilvl w:val="0"/>
          <w:numId w:val="36"/>
        </w:numPr>
        <w:tabs>
          <w:tab w:val="left" w:pos="-720"/>
        </w:tabs>
        <w:suppressAutoHyphens/>
        <w:rPr>
          <w:rFonts w:ascii="Baikal" w:hAnsi="Baikal" w:cs="Arial"/>
          <w:szCs w:val="24"/>
        </w:rPr>
      </w:pPr>
      <w:r w:rsidRPr="00E30352">
        <w:rPr>
          <w:rFonts w:ascii="Baikal" w:hAnsi="Baikal" w:cs="Arial"/>
          <w:szCs w:val="24"/>
        </w:rPr>
        <w:t>Completed Grant Application: Ensure all sections, including the project summary, are completed directly on the form. Do not use "see attached" for the project summary.</w:t>
      </w:r>
    </w:p>
    <w:p w14:paraId="7E25CA4C" w14:textId="77777777" w:rsidR="00B15E65" w:rsidRPr="00E30352" w:rsidRDefault="00B15E65" w:rsidP="00B15E65">
      <w:pPr>
        <w:numPr>
          <w:ilvl w:val="0"/>
          <w:numId w:val="36"/>
        </w:numPr>
        <w:tabs>
          <w:tab w:val="left" w:pos="-720"/>
        </w:tabs>
        <w:suppressAutoHyphens/>
        <w:rPr>
          <w:rFonts w:ascii="Baikal" w:hAnsi="Baikal" w:cs="Arial"/>
          <w:szCs w:val="24"/>
        </w:rPr>
      </w:pPr>
      <w:r w:rsidRPr="00E30352">
        <w:rPr>
          <w:rFonts w:ascii="Baikal" w:hAnsi="Baikal" w:cs="Arial"/>
          <w:szCs w:val="24"/>
        </w:rPr>
        <w:t>Original Signature: The application must bear an original signature from an authorized person.</w:t>
      </w:r>
    </w:p>
    <w:p w14:paraId="0ACEBF5F" w14:textId="77777777" w:rsidR="00B15E65" w:rsidRPr="00E30352" w:rsidRDefault="00B15E65" w:rsidP="00B15E65">
      <w:pPr>
        <w:numPr>
          <w:ilvl w:val="0"/>
          <w:numId w:val="36"/>
        </w:numPr>
        <w:tabs>
          <w:tab w:val="left" w:pos="-720"/>
        </w:tabs>
        <w:suppressAutoHyphens/>
        <w:rPr>
          <w:rFonts w:ascii="Baikal" w:hAnsi="Baikal" w:cs="Arial"/>
          <w:szCs w:val="24"/>
        </w:rPr>
      </w:pPr>
      <w:r w:rsidRPr="00E30352">
        <w:rPr>
          <w:rFonts w:ascii="Baikal" w:hAnsi="Baikal" w:cs="Arial"/>
          <w:szCs w:val="24"/>
        </w:rPr>
        <w:t xml:space="preserve">Completed IRS Form W-9 </w:t>
      </w:r>
      <w:hyperlink r:id="rId10" w:history="1">
        <w:r w:rsidRPr="00E30352">
          <w:rPr>
            <w:rStyle w:val="Hyperlink"/>
            <w:rFonts w:ascii="Baikal" w:hAnsi="Baikal" w:cs="Arial"/>
            <w:szCs w:val="24"/>
          </w:rPr>
          <w:t>Form W-9 (Rev. October 2018) (irs.gov)</w:t>
        </w:r>
      </w:hyperlink>
    </w:p>
    <w:p w14:paraId="3890596F" w14:textId="77777777" w:rsidR="00B15E65" w:rsidRPr="00E30352" w:rsidRDefault="00B15E65" w:rsidP="00B15E65">
      <w:pPr>
        <w:tabs>
          <w:tab w:val="left" w:pos="-720"/>
        </w:tabs>
        <w:suppressAutoHyphens/>
        <w:rPr>
          <w:rFonts w:ascii="Baikal" w:hAnsi="Baikal" w:cs="Arial"/>
          <w:szCs w:val="24"/>
        </w:rPr>
      </w:pPr>
    </w:p>
    <w:p w14:paraId="14C3BA77" w14:textId="77777777" w:rsidR="00B15E65" w:rsidRPr="00E30352" w:rsidRDefault="00B15E65" w:rsidP="00B15E65">
      <w:pPr>
        <w:tabs>
          <w:tab w:val="left" w:pos="-720"/>
        </w:tabs>
        <w:suppressAutoHyphens/>
        <w:rPr>
          <w:rFonts w:ascii="Baikal" w:hAnsi="Baikal" w:cs="Arial"/>
          <w:color w:val="154211"/>
          <w:szCs w:val="24"/>
        </w:rPr>
      </w:pPr>
      <w:r w:rsidRPr="00E30352">
        <w:rPr>
          <w:rFonts w:ascii="Baikal" w:hAnsi="Baikal" w:cs="Arial"/>
          <w:b/>
          <w:bCs/>
          <w:color w:val="154211"/>
          <w:szCs w:val="24"/>
        </w:rPr>
        <w:t>NARRATIVE (3-5 pages):</w:t>
      </w:r>
    </w:p>
    <w:p w14:paraId="33D5111E" w14:textId="77777777" w:rsidR="00B15E65" w:rsidRPr="00E30352" w:rsidRDefault="00B15E65" w:rsidP="00B15E65">
      <w:pPr>
        <w:numPr>
          <w:ilvl w:val="0"/>
          <w:numId w:val="37"/>
        </w:numPr>
        <w:tabs>
          <w:tab w:val="left" w:pos="-720"/>
        </w:tabs>
        <w:suppressAutoHyphens/>
        <w:rPr>
          <w:rFonts w:ascii="Baikal" w:hAnsi="Baikal" w:cs="Arial"/>
          <w:szCs w:val="24"/>
        </w:rPr>
      </w:pPr>
      <w:r w:rsidRPr="00E30352">
        <w:rPr>
          <w:rFonts w:ascii="Baikal" w:hAnsi="Baikal" w:cs="Arial"/>
          <w:b/>
          <w:bCs/>
          <w:szCs w:val="24"/>
        </w:rPr>
        <w:t>Background (1 page):</w:t>
      </w:r>
      <w:r w:rsidRPr="00E30352">
        <w:rPr>
          <w:rFonts w:ascii="Baikal" w:hAnsi="Baikal" w:cs="Arial"/>
          <w:szCs w:val="24"/>
        </w:rPr>
        <w:t xml:space="preserve"> Provide a concise background of your community forest, incorporating its mission and goals for the upcoming years.</w:t>
      </w:r>
    </w:p>
    <w:p w14:paraId="0FFE73FC" w14:textId="77777777" w:rsidR="00B15E65" w:rsidRPr="00E30352" w:rsidRDefault="00B15E65" w:rsidP="00B15E65">
      <w:pPr>
        <w:numPr>
          <w:ilvl w:val="0"/>
          <w:numId w:val="37"/>
        </w:numPr>
        <w:tabs>
          <w:tab w:val="left" w:pos="-720"/>
        </w:tabs>
        <w:suppressAutoHyphens/>
        <w:rPr>
          <w:rFonts w:ascii="Baikal" w:hAnsi="Baikal" w:cs="Arial"/>
          <w:szCs w:val="24"/>
        </w:rPr>
      </w:pPr>
      <w:r w:rsidRPr="00E30352">
        <w:rPr>
          <w:rFonts w:ascii="Baikal" w:hAnsi="Baikal" w:cs="Arial"/>
          <w:b/>
          <w:bCs/>
          <w:szCs w:val="24"/>
        </w:rPr>
        <w:t>Project Description (2-3 pages):</w:t>
      </w:r>
      <w:r w:rsidRPr="00E30352">
        <w:rPr>
          <w:rFonts w:ascii="Baikal" w:hAnsi="Baikal" w:cs="Arial"/>
          <w:szCs w:val="24"/>
        </w:rPr>
        <w:t xml:space="preserve"> Detail what is expected to be developed, produced, performed, or implemented. Clearly articulate how desired results will be achieved, including a measurable work plan for the project.</w:t>
      </w:r>
    </w:p>
    <w:p w14:paraId="2FB433FC" w14:textId="77777777" w:rsidR="00B15E65" w:rsidRPr="00E30352" w:rsidRDefault="00B15E65" w:rsidP="00B15E65">
      <w:pPr>
        <w:numPr>
          <w:ilvl w:val="0"/>
          <w:numId w:val="37"/>
        </w:numPr>
        <w:tabs>
          <w:tab w:val="left" w:pos="-720"/>
        </w:tabs>
        <w:suppressAutoHyphens/>
        <w:rPr>
          <w:rFonts w:ascii="Baikal" w:hAnsi="Baikal" w:cs="Arial"/>
          <w:szCs w:val="24"/>
        </w:rPr>
      </w:pPr>
      <w:r w:rsidRPr="00E30352">
        <w:rPr>
          <w:rFonts w:ascii="Baikal" w:hAnsi="Baikal" w:cs="Arial"/>
          <w:b/>
          <w:bCs/>
          <w:szCs w:val="24"/>
        </w:rPr>
        <w:t>Detailed Locations:</w:t>
      </w:r>
      <w:r w:rsidRPr="00E30352">
        <w:rPr>
          <w:rFonts w:ascii="Baikal" w:hAnsi="Baikal" w:cs="Arial"/>
          <w:szCs w:val="24"/>
        </w:rPr>
        <w:t xml:space="preserve"> Specify locations where stewardship and/or outreach and </w:t>
      </w:r>
      <w:proofErr w:type="gramStart"/>
      <w:r w:rsidRPr="00E30352">
        <w:rPr>
          <w:rFonts w:ascii="Baikal" w:hAnsi="Baikal" w:cs="Arial"/>
          <w:szCs w:val="24"/>
        </w:rPr>
        <w:t>education</w:t>
      </w:r>
      <w:proofErr w:type="gramEnd"/>
      <w:r w:rsidRPr="00E30352">
        <w:rPr>
          <w:rFonts w:ascii="Baikal" w:hAnsi="Baikal" w:cs="Arial"/>
          <w:szCs w:val="24"/>
        </w:rPr>
        <w:t xml:space="preserve"> activities are planned. For projects involving practices recommended in your Forest Stewardship Plan, include a copy of your Forest Stewardship </w:t>
      </w:r>
      <w:proofErr w:type="gramStart"/>
      <w:r w:rsidRPr="00E30352">
        <w:rPr>
          <w:rFonts w:ascii="Baikal" w:hAnsi="Baikal" w:cs="Arial"/>
          <w:szCs w:val="24"/>
        </w:rPr>
        <w:t>Plan;</w:t>
      </w:r>
      <w:proofErr w:type="gramEnd"/>
      <w:r w:rsidRPr="00E30352">
        <w:rPr>
          <w:rFonts w:ascii="Baikal" w:hAnsi="Baikal" w:cs="Arial"/>
          <w:szCs w:val="24"/>
        </w:rPr>
        <w:t xml:space="preserve"> a practice list, and a detailed map. Note that grants cannot be used for capital improvements.</w:t>
      </w:r>
    </w:p>
    <w:p w14:paraId="2F3B0F2F" w14:textId="77777777" w:rsidR="00B15E65" w:rsidRPr="00E30352" w:rsidRDefault="00B15E65" w:rsidP="00B15E65">
      <w:pPr>
        <w:numPr>
          <w:ilvl w:val="0"/>
          <w:numId w:val="37"/>
        </w:numPr>
        <w:tabs>
          <w:tab w:val="left" w:pos="-720"/>
        </w:tabs>
        <w:suppressAutoHyphens/>
        <w:rPr>
          <w:rFonts w:ascii="Baikal" w:hAnsi="Baikal" w:cs="Arial"/>
          <w:szCs w:val="24"/>
        </w:rPr>
      </w:pPr>
      <w:r w:rsidRPr="00E30352">
        <w:rPr>
          <w:rFonts w:ascii="Baikal" w:hAnsi="Baikal" w:cs="Arial"/>
          <w:b/>
          <w:bCs/>
          <w:szCs w:val="24"/>
        </w:rPr>
        <w:t>Project Leadership and Community Involvement:</w:t>
      </w:r>
      <w:r w:rsidRPr="00E30352">
        <w:rPr>
          <w:rFonts w:ascii="Baikal" w:hAnsi="Baikal" w:cs="Arial"/>
          <w:szCs w:val="24"/>
        </w:rPr>
        <w:t xml:space="preserve"> Clearly outline who will lead the project and describe the individuals or groups involved. For forest management activities, the involvement of a Massachusetts Licensed Forester is recommended. Emphasize how your project proposal includes diverse community members in planning and implementation.</w:t>
      </w:r>
    </w:p>
    <w:p w14:paraId="07C2403D" w14:textId="77777777" w:rsidR="00B15E65" w:rsidRPr="00E30352" w:rsidRDefault="00B15E65" w:rsidP="00B15E65">
      <w:pPr>
        <w:numPr>
          <w:ilvl w:val="0"/>
          <w:numId w:val="37"/>
        </w:numPr>
        <w:tabs>
          <w:tab w:val="left" w:pos="-720"/>
        </w:tabs>
        <w:suppressAutoHyphens/>
        <w:rPr>
          <w:rFonts w:ascii="Baikal" w:hAnsi="Baikal" w:cs="Arial"/>
          <w:szCs w:val="24"/>
        </w:rPr>
      </w:pPr>
      <w:r w:rsidRPr="00E30352">
        <w:rPr>
          <w:rFonts w:ascii="Baikal" w:hAnsi="Baikal" w:cs="Arial"/>
          <w:b/>
          <w:bCs/>
          <w:szCs w:val="24"/>
        </w:rPr>
        <w:t>Sustainability:</w:t>
      </w:r>
      <w:r w:rsidRPr="00E30352">
        <w:rPr>
          <w:rFonts w:ascii="Baikal" w:hAnsi="Baikal" w:cs="Arial"/>
          <w:szCs w:val="24"/>
        </w:rPr>
        <w:t xml:space="preserve"> Describe how your project and its desired results will be maintained and sustained. Please note that these grants are not intended for ongoing funding.</w:t>
      </w:r>
    </w:p>
    <w:p w14:paraId="4227268C" w14:textId="77777777" w:rsidR="00B15E65" w:rsidRPr="00E30352" w:rsidRDefault="00B15E65" w:rsidP="00B15E65">
      <w:pPr>
        <w:numPr>
          <w:ilvl w:val="0"/>
          <w:numId w:val="37"/>
        </w:numPr>
        <w:tabs>
          <w:tab w:val="left" w:pos="-720"/>
        </w:tabs>
        <w:suppressAutoHyphens/>
        <w:rPr>
          <w:rFonts w:ascii="Baikal" w:hAnsi="Baikal" w:cs="Arial"/>
          <w:szCs w:val="24"/>
        </w:rPr>
      </w:pPr>
      <w:r w:rsidRPr="00E30352">
        <w:rPr>
          <w:rFonts w:ascii="Baikal" w:hAnsi="Baikal" w:cs="Arial"/>
          <w:b/>
          <w:bCs/>
          <w:szCs w:val="24"/>
        </w:rPr>
        <w:t>Evaluation:</w:t>
      </w:r>
      <w:r w:rsidRPr="00E30352">
        <w:rPr>
          <w:rFonts w:ascii="Baikal" w:hAnsi="Baikal" w:cs="Arial"/>
          <w:szCs w:val="24"/>
        </w:rPr>
        <w:t xml:space="preserve"> Outline your approach to evaluating the success of the project.</w:t>
      </w:r>
    </w:p>
    <w:p w14:paraId="72FEA026" w14:textId="77777777" w:rsidR="00B15E65" w:rsidRPr="00E30352" w:rsidRDefault="00B15E65" w:rsidP="00B15E65">
      <w:pPr>
        <w:tabs>
          <w:tab w:val="left" w:pos="-720"/>
        </w:tabs>
        <w:suppressAutoHyphens/>
        <w:rPr>
          <w:rFonts w:ascii="Baikal" w:hAnsi="Baikal" w:cs="Arial"/>
          <w:szCs w:val="24"/>
        </w:rPr>
      </w:pPr>
    </w:p>
    <w:p w14:paraId="2D52C319" w14:textId="77777777" w:rsidR="00B15E65" w:rsidRPr="00E30352" w:rsidRDefault="00B15E65" w:rsidP="00B15E65">
      <w:pPr>
        <w:tabs>
          <w:tab w:val="left" w:pos="-720"/>
        </w:tabs>
        <w:suppressAutoHyphens/>
        <w:rPr>
          <w:rFonts w:ascii="Baikal" w:hAnsi="Baikal" w:cs="Arial"/>
          <w:szCs w:val="24"/>
        </w:rPr>
      </w:pPr>
    </w:p>
    <w:p w14:paraId="5B136222" w14:textId="77777777" w:rsidR="00A87BC2" w:rsidRPr="00E30352" w:rsidRDefault="00A87BC2" w:rsidP="00B15E65">
      <w:pPr>
        <w:tabs>
          <w:tab w:val="left" w:pos="-720"/>
        </w:tabs>
        <w:suppressAutoHyphens/>
        <w:rPr>
          <w:rFonts w:ascii="Baikal" w:hAnsi="Baikal" w:cs="Arial"/>
          <w:szCs w:val="24"/>
        </w:rPr>
      </w:pPr>
    </w:p>
    <w:p w14:paraId="11A89A35" w14:textId="77777777" w:rsidR="00A87BC2" w:rsidRPr="00E30352" w:rsidRDefault="00A87BC2" w:rsidP="00B15E65">
      <w:pPr>
        <w:tabs>
          <w:tab w:val="left" w:pos="-720"/>
        </w:tabs>
        <w:suppressAutoHyphens/>
        <w:rPr>
          <w:rFonts w:ascii="Baikal" w:hAnsi="Baikal" w:cs="Arial"/>
          <w:szCs w:val="24"/>
        </w:rPr>
      </w:pPr>
    </w:p>
    <w:p w14:paraId="0C308D4B" w14:textId="77777777" w:rsidR="00A87BC2" w:rsidRPr="00E30352" w:rsidRDefault="00A87BC2" w:rsidP="00B15E65">
      <w:pPr>
        <w:tabs>
          <w:tab w:val="left" w:pos="-720"/>
        </w:tabs>
        <w:suppressAutoHyphens/>
        <w:rPr>
          <w:rFonts w:ascii="Baikal" w:hAnsi="Baikal" w:cs="Arial"/>
          <w:szCs w:val="24"/>
        </w:rPr>
      </w:pPr>
    </w:p>
    <w:p w14:paraId="3DA925E7" w14:textId="77777777" w:rsidR="00A87BC2" w:rsidRPr="00E30352" w:rsidRDefault="00A87BC2" w:rsidP="00B15E65">
      <w:pPr>
        <w:tabs>
          <w:tab w:val="left" w:pos="-720"/>
        </w:tabs>
        <w:suppressAutoHyphens/>
        <w:rPr>
          <w:rFonts w:ascii="Baikal" w:hAnsi="Baikal" w:cs="Arial"/>
          <w:szCs w:val="24"/>
        </w:rPr>
      </w:pPr>
    </w:p>
    <w:p w14:paraId="1D1FD67A" w14:textId="77777777" w:rsidR="00B15E65" w:rsidRPr="00E30352" w:rsidRDefault="00B15E65" w:rsidP="00B15E65">
      <w:pPr>
        <w:tabs>
          <w:tab w:val="left" w:pos="-720"/>
        </w:tabs>
        <w:suppressAutoHyphens/>
        <w:rPr>
          <w:rFonts w:ascii="Baikal" w:hAnsi="Baikal" w:cs="Arial"/>
          <w:szCs w:val="24"/>
        </w:rPr>
      </w:pPr>
    </w:p>
    <w:p w14:paraId="6973CBB4" w14:textId="77777777" w:rsidR="00B15E65" w:rsidRPr="00E30352" w:rsidRDefault="00B15E65" w:rsidP="00B15E65">
      <w:pPr>
        <w:tabs>
          <w:tab w:val="left" w:pos="-720"/>
        </w:tabs>
        <w:suppressAutoHyphens/>
        <w:rPr>
          <w:rFonts w:ascii="Baikal" w:hAnsi="Baikal" w:cs="Arial"/>
          <w:color w:val="154211"/>
          <w:szCs w:val="24"/>
        </w:rPr>
      </w:pPr>
      <w:r w:rsidRPr="00E30352">
        <w:rPr>
          <w:rFonts w:ascii="Baikal" w:hAnsi="Baikal" w:cs="Arial"/>
          <w:b/>
          <w:bCs/>
          <w:color w:val="154211"/>
          <w:szCs w:val="24"/>
        </w:rPr>
        <w:t>DETAILED BUDGET AND PROJECT TIMELINE:</w:t>
      </w:r>
    </w:p>
    <w:p w14:paraId="1A5A99E0" w14:textId="77777777" w:rsidR="00B15E65" w:rsidRPr="00E30352" w:rsidRDefault="00B15E65" w:rsidP="00B15E65">
      <w:pPr>
        <w:numPr>
          <w:ilvl w:val="0"/>
          <w:numId w:val="38"/>
        </w:numPr>
        <w:tabs>
          <w:tab w:val="left" w:pos="-720"/>
        </w:tabs>
        <w:suppressAutoHyphens/>
        <w:rPr>
          <w:rFonts w:ascii="Baikal" w:hAnsi="Baikal" w:cs="Arial"/>
          <w:szCs w:val="24"/>
        </w:rPr>
      </w:pPr>
      <w:r w:rsidRPr="00E30352">
        <w:rPr>
          <w:rFonts w:ascii="Baikal" w:hAnsi="Baikal" w:cs="Arial"/>
          <w:szCs w:val="24"/>
        </w:rPr>
        <w:t>A detailed budget outlining estimated costs, specific fund utilization, and sources of matching funds. Indicate:</w:t>
      </w:r>
    </w:p>
    <w:p w14:paraId="20CDE5EB" w14:textId="77777777" w:rsidR="00B15E65" w:rsidRPr="00E30352" w:rsidRDefault="00B15E65" w:rsidP="00B15E65">
      <w:pPr>
        <w:numPr>
          <w:ilvl w:val="1"/>
          <w:numId w:val="38"/>
        </w:numPr>
        <w:tabs>
          <w:tab w:val="left" w:pos="-720"/>
        </w:tabs>
        <w:suppressAutoHyphens/>
        <w:rPr>
          <w:rFonts w:ascii="Baikal" w:hAnsi="Baikal" w:cs="Arial"/>
          <w:szCs w:val="24"/>
        </w:rPr>
      </w:pPr>
      <w:r w:rsidRPr="00E30352">
        <w:rPr>
          <w:rFonts w:ascii="Baikal" w:hAnsi="Baikal" w:cs="Arial"/>
          <w:szCs w:val="24"/>
        </w:rPr>
        <w:t xml:space="preserve">Components of your </w:t>
      </w:r>
      <w:proofErr w:type="gramStart"/>
      <w:r w:rsidRPr="00E30352">
        <w:rPr>
          <w:rFonts w:ascii="Baikal" w:hAnsi="Baikal" w:cs="Arial"/>
          <w:szCs w:val="24"/>
        </w:rPr>
        <w:t>project that</w:t>
      </w:r>
      <w:proofErr w:type="gramEnd"/>
      <w:r w:rsidRPr="00E30352">
        <w:rPr>
          <w:rFonts w:ascii="Baikal" w:hAnsi="Baikal" w:cs="Arial"/>
          <w:szCs w:val="24"/>
        </w:rPr>
        <w:t xml:space="preserve"> will be funded by the Community Woodland Grant.</w:t>
      </w:r>
    </w:p>
    <w:p w14:paraId="15FA1D0C" w14:textId="77777777" w:rsidR="00B15E65" w:rsidRPr="00E30352" w:rsidRDefault="00B15E65" w:rsidP="00B15E65">
      <w:pPr>
        <w:numPr>
          <w:ilvl w:val="1"/>
          <w:numId w:val="38"/>
        </w:numPr>
        <w:tabs>
          <w:tab w:val="left" w:pos="-720"/>
        </w:tabs>
        <w:suppressAutoHyphens/>
        <w:rPr>
          <w:rFonts w:ascii="Baikal" w:hAnsi="Baikal" w:cs="Arial"/>
          <w:szCs w:val="24"/>
        </w:rPr>
      </w:pPr>
      <w:r w:rsidRPr="00E30352">
        <w:rPr>
          <w:rFonts w:ascii="Baikal" w:hAnsi="Baikal" w:cs="Arial"/>
          <w:szCs w:val="24"/>
        </w:rPr>
        <w:t>Components of your project that will be funded by matching sources.</w:t>
      </w:r>
    </w:p>
    <w:p w14:paraId="3739236F" w14:textId="77777777" w:rsidR="00B15E65" w:rsidRPr="00E30352" w:rsidRDefault="00B15E65" w:rsidP="00B15E65">
      <w:pPr>
        <w:numPr>
          <w:ilvl w:val="1"/>
          <w:numId w:val="38"/>
        </w:numPr>
        <w:tabs>
          <w:tab w:val="left" w:pos="-720"/>
        </w:tabs>
        <w:suppressAutoHyphens/>
        <w:rPr>
          <w:rFonts w:ascii="Baikal" w:hAnsi="Baikal" w:cs="Arial"/>
          <w:szCs w:val="24"/>
        </w:rPr>
      </w:pPr>
      <w:r w:rsidRPr="00E30352">
        <w:rPr>
          <w:rFonts w:ascii="Baikal" w:hAnsi="Baikal" w:cs="Arial"/>
          <w:szCs w:val="24"/>
        </w:rPr>
        <w:t>Please specify what the funds will be spent on. Indicate the sources of matching funds and whether they are 'in hand' or pending. Matching funds and volunteer time should be specific to the project being proposed.</w:t>
      </w:r>
    </w:p>
    <w:p w14:paraId="26113D81" w14:textId="77777777" w:rsidR="00B15E65" w:rsidRPr="00E30352" w:rsidRDefault="00B15E65" w:rsidP="00B15E65">
      <w:pPr>
        <w:numPr>
          <w:ilvl w:val="1"/>
          <w:numId w:val="38"/>
        </w:numPr>
        <w:tabs>
          <w:tab w:val="left" w:pos="-720"/>
        </w:tabs>
        <w:suppressAutoHyphens/>
        <w:rPr>
          <w:rFonts w:ascii="Baikal" w:hAnsi="Baikal" w:cs="Arial"/>
          <w:szCs w:val="24"/>
        </w:rPr>
      </w:pPr>
      <w:r w:rsidRPr="00E30352">
        <w:rPr>
          <w:rFonts w:ascii="Baikal" w:hAnsi="Baikal" w:cs="Arial"/>
          <w:szCs w:val="24"/>
        </w:rPr>
        <w:t xml:space="preserve">A project timeline </w:t>
      </w:r>
      <w:proofErr w:type="gramStart"/>
      <w:r w:rsidRPr="00E30352">
        <w:rPr>
          <w:rFonts w:ascii="Baikal" w:hAnsi="Baikal" w:cs="Arial"/>
          <w:szCs w:val="24"/>
        </w:rPr>
        <w:t>illustrating</w:t>
      </w:r>
      <w:proofErr w:type="gramEnd"/>
      <w:r w:rsidRPr="00E30352">
        <w:rPr>
          <w:rFonts w:ascii="Baikal" w:hAnsi="Baikal" w:cs="Arial"/>
          <w:szCs w:val="24"/>
        </w:rPr>
        <w:t xml:space="preserve"> anticipated dates by which specific project tasks will be accomplished.</w:t>
      </w:r>
    </w:p>
    <w:p w14:paraId="7E715214" w14:textId="77777777" w:rsidR="00B15E65" w:rsidRPr="00E30352" w:rsidRDefault="00B15E65" w:rsidP="00B15E65">
      <w:pPr>
        <w:tabs>
          <w:tab w:val="left" w:pos="-720"/>
        </w:tabs>
        <w:suppressAutoHyphens/>
        <w:rPr>
          <w:rFonts w:ascii="Baikal" w:hAnsi="Baikal" w:cs="Arial"/>
          <w:szCs w:val="24"/>
        </w:rPr>
      </w:pPr>
    </w:p>
    <w:p w14:paraId="5C66CFC3" w14:textId="77777777" w:rsidR="00B15E65" w:rsidRPr="00E30352" w:rsidRDefault="00B15E65" w:rsidP="00B15E65">
      <w:pPr>
        <w:tabs>
          <w:tab w:val="left" w:pos="-720"/>
        </w:tabs>
        <w:suppressAutoHyphens/>
        <w:rPr>
          <w:rFonts w:ascii="Baikal" w:hAnsi="Baikal" w:cs="Arial"/>
          <w:color w:val="154211"/>
          <w:szCs w:val="24"/>
        </w:rPr>
      </w:pPr>
      <w:r w:rsidRPr="00E30352">
        <w:rPr>
          <w:rFonts w:ascii="Baikal" w:hAnsi="Baikal" w:cs="Arial"/>
          <w:b/>
          <w:bCs/>
          <w:color w:val="154211"/>
          <w:szCs w:val="24"/>
        </w:rPr>
        <w:t>ATTACHMENTS AND FORMS:</w:t>
      </w:r>
    </w:p>
    <w:p w14:paraId="6F3D4779" w14:textId="77777777" w:rsidR="00B15E65" w:rsidRPr="00E30352" w:rsidRDefault="00B15E65" w:rsidP="00B15E65">
      <w:pPr>
        <w:numPr>
          <w:ilvl w:val="0"/>
          <w:numId w:val="39"/>
        </w:numPr>
        <w:tabs>
          <w:tab w:val="left" w:pos="-720"/>
        </w:tabs>
        <w:suppressAutoHyphens/>
        <w:rPr>
          <w:rFonts w:ascii="Baikal" w:hAnsi="Baikal" w:cs="Arial"/>
          <w:szCs w:val="24"/>
        </w:rPr>
      </w:pPr>
      <w:r w:rsidRPr="00E30352">
        <w:rPr>
          <w:rFonts w:ascii="Baikal" w:hAnsi="Baikal" w:cs="Arial"/>
          <w:szCs w:val="24"/>
        </w:rPr>
        <w:t>Letters of Support: Include letters from key cooperators and supporters, clearly stating their support of the proposed project.</w:t>
      </w:r>
    </w:p>
    <w:p w14:paraId="1CEBF2C8" w14:textId="77777777" w:rsidR="00B15E65" w:rsidRPr="00E30352" w:rsidRDefault="00B15E65" w:rsidP="00B15E65">
      <w:pPr>
        <w:numPr>
          <w:ilvl w:val="0"/>
          <w:numId w:val="39"/>
        </w:numPr>
        <w:tabs>
          <w:tab w:val="left" w:pos="-720"/>
        </w:tabs>
        <w:suppressAutoHyphens/>
        <w:rPr>
          <w:rFonts w:ascii="Baikal" w:hAnsi="Baikal" w:cs="Arial"/>
          <w:szCs w:val="24"/>
        </w:rPr>
      </w:pPr>
      <w:r w:rsidRPr="00E30352">
        <w:rPr>
          <w:rFonts w:ascii="Baikal" w:hAnsi="Baikal" w:cs="Arial"/>
          <w:szCs w:val="24"/>
        </w:rPr>
        <w:t>Letters of Commitment: Include letters from key cooperators and supporters, clearly stating their specific contributions to the proposed project.</w:t>
      </w:r>
    </w:p>
    <w:p w14:paraId="22CDA605" w14:textId="77777777" w:rsidR="00B15E65" w:rsidRPr="00E30352" w:rsidRDefault="00B15E65" w:rsidP="00B15E65">
      <w:pPr>
        <w:tabs>
          <w:tab w:val="left" w:pos="-720"/>
        </w:tabs>
        <w:suppressAutoHyphens/>
        <w:rPr>
          <w:rFonts w:ascii="Baikal" w:hAnsi="Baikal" w:cs="Arial"/>
          <w:color w:val="154211"/>
          <w:szCs w:val="24"/>
        </w:rPr>
      </w:pPr>
    </w:p>
    <w:p w14:paraId="4666CC9B" w14:textId="77777777" w:rsidR="00B15E65" w:rsidRPr="00E30352" w:rsidRDefault="00B15E65" w:rsidP="00B15E65">
      <w:pPr>
        <w:tabs>
          <w:tab w:val="left" w:pos="-720"/>
        </w:tabs>
        <w:suppressAutoHyphens/>
        <w:rPr>
          <w:rFonts w:ascii="Baikal" w:hAnsi="Baikal" w:cs="Arial"/>
          <w:color w:val="154211"/>
          <w:szCs w:val="24"/>
        </w:rPr>
      </w:pPr>
      <w:r w:rsidRPr="00E30352">
        <w:rPr>
          <w:rFonts w:ascii="Baikal" w:hAnsi="Baikal" w:cs="Arial"/>
          <w:b/>
          <w:bCs/>
          <w:color w:val="154211"/>
          <w:szCs w:val="24"/>
        </w:rPr>
        <w:t>SUBMIT TO:</w:t>
      </w:r>
    </w:p>
    <w:p w14:paraId="70C43863" w14:textId="77777777" w:rsidR="00B15E65" w:rsidRPr="00E30352" w:rsidRDefault="00B15E65" w:rsidP="00B15E65">
      <w:pPr>
        <w:numPr>
          <w:ilvl w:val="0"/>
          <w:numId w:val="40"/>
        </w:numPr>
        <w:tabs>
          <w:tab w:val="left" w:pos="-720"/>
        </w:tabs>
        <w:suppressAutoHyphens/>
        <w:rPr>
          <w:rFonts w:ascii="Baikal" w:hAnsi="Baikal" w:cs="Arial"/>
          <w:szCs w:val="24"/>
        </w:rPr>
      </w:pPr>
      <w:r w:rsidRPr="00E30352">
        <w:rPr>
          <w:rFonts w:ascii="Baikal" w:hAnsi="Baikal" w:cs="Arial"/>
          <w:szCs w:val="24"/>
        </w:rPr>
        <w:t>Mail one original and two copies of the application or email the application to:</w:t>
      </w:r>
    </w:p>
    <w:p w14:paraId="32B42540" w14:textId="77777777" w:rsidR="00B15E65" w:rsidRPr="00E30352" w:rsidRDefault="00B15E65" w:rsidP="00B15E65">
      <w:pPr>
        <w:tabs>
          <w:tab w:val="left" w:pos="-720"/>
        </w:tabs>
        <w:suppressAutoHyphens/>
        <w:ind w:left="720"/>
        <w:rPr>
          <w:rFonts w:ascii="Baikal" w:hAnsi="Baikal" w:cs="Arial"/>
          <w:szCs w:val="24"/>
        </w:rPr>
      </w:pPr>
      <w:r w:rsidRPr="00E30352">
        <w:rPr>
          <w:rFonts w:ascii="Baikal" w:hAnsi="Baikal" w:cs="Arial"/>
          <w:szCs w:val="24"/>
        </w:rPr>
        <w:t xml:space="preserve">Department of Conservation </w:t>
      </w:r>
      <w:proofErr w:type="gramStart"/>
      <w:r w:rsidRPr="00E30352">
        <w:rPr>
          <w:rFonts w:ascii="Baikal" w:hAnsi="Baikal" w:cs="Arial"/>
          <w:szCs w:val="24"/>
        </w:rPr>
        <w:t>And</w:t>
      </w:r>
      <w:proofErr w:type="gramEnd"/>
      <w:r w:rsidRPr="00E30352">
        <w:rPr>
          <w:rFonts w:ascii="Baikal" w:hAnsi="Baikal" w:cs="Arial"/>
          <w:szCs w:val="24"/>
        </w:rPr>
        <w:t xml:space="preserve"> Recreation</w:t>
      </w:r>
    </w:p>
    <w:p w14:paraId="4405E8AF" w14:textId="77777777" w:rsidR="00B15E65" w:rsidRPr="00E30352" w:rsidRDefault="00B15E65" w:rsidP="00B15E65">
      <w:pPr>
        <w:tabs>
          <w:tab w:val="left" w:pos="-720"/>
        </w:tabs>
        <w:suppressAutoHyphens/>
        <w:ind w:left="720"/>
        <w:rPr>
          <w:rFonts w:ascii="Baikal" w:hAnsi="Baikal" w:cs="Arial"/>
          <w:szCs w:val="24"/>
        </w:rPr>
      </w:pPr>
      <w:r w:rsidRPr="00E30352">
        <w:rPr>
          <w:rFonts w:ascii="Baikal" w:hAnsi="Baikal" w:cs="Arial"/>
          <w:szCs w:val="24"/>
        </w:rPr>
        <w:t>Forest Stewardship Program</w:t>
      </w:r>
    </w:p>
    <w:p w14:paraId="31BC52A6" w14:textId="77777777" w:rsidR="00B15E65" w:rsidRPr="00E30352" w:rsidRDefault="00B15E65" w:rsidP="00B15E65">
      <w:pPr>
        <w:tabs>
          <w:tab w:val="left" w:pos="-720"/>
        </w:tabs>
        <w:suppressAutoHyphens/>
        <w:ind w:left="720"/>
        <w:rPr>
          <w:rFonts w:ascii="Baikal" w:hAnsi="Baikal" w:cs="Arial"/>
          <w:szCs w:val="24"/>
        </w:rPr>
      </w:pPr>
      <w:r w:rsidRPr="00E30352">
        <w:rPr>
          <w:rFonts w:ascii="Baikal" w:hAnsi="Baikal" w:cs="Arial"/>
          <w:szCs w:val="24"/>
        </w:rPr>
        <w:t>355 West Boylston Street</w:t>
      </w:r>
    </w:p>
    <w:p w14:paraId="20BB7250" w14:textId="77777777" w:rsidR="00B15E65" w:rsidRPr="00E30352" w:rsidRDefault="00B15E65" w:rsidP="00B15E65">
      <w:pPr>
        <w:tabs>
          <w:tab w:val="left" w:pos="-720"/>
        </w:tabs>
        <w:suppressAutoHyphens/>
        <w:ind w:left="720"/>
        <w:rPr>
          <w:rFonts w:ascii="Baikal" w:hAnsi="Baikal" w:cs="Arial"/>
          <w:szCs w:val="24"/>
        </w:rPr>
      </w:pPr>
      <w:r w:rsidRPr="00E30352">
        <w:rPr>
          <w:rFonts w:ascii="Baikal" w:hAnsi="Baikal" w:cs="Arial"/>
          <w:szCs w:val="24"/>
        </w:rPr>
        <w:t xml:space="preserve">Clinton, MA  01510 </w:t>
      </w:r>
    </w:p>
    <w:p w14:paraId="521D2FE4" w14:textId="77777777" w:rsidR="00B15E65" w:rsidRPr="00E30352" w:rsidRDefault="00B15E65" w:rsidP="00B15E65">
      <w:pPr>
        <w:tabs>
          <w:tab w:val="left" w:pos="-720"/>
        </w:tabs>
        <w:suppressAutoHyphens/>
        <w:ind w:left="720"/>
        <w:rPr>
          <w:rFonts w:ascii="Baikal" w:hAnsi="Baikal" w:cs="Arial"/>
          <w:szCs w:val="24"/>
        </w:rPr>
      </w:pPr>
      <w:r w:rsidRPr="00E30352">
        <w:rPr>
          <w:rFonts w:ascii="Baikal" w:hAnsi="Baikal" w:cs="Arial"/>
          <w:szCs w:val="24"/>
        </w:rPr>
        <w:t>Attention</w:t>
      </w:r>
      <w:proofErr w:type="gramStart"/>
      <w:r w:rsidRPr="00E30352">
        <w:rPr>
          <w:rFonts w:ascii="Baikal" w:hAnsi="Baikal" w:cs="Arial"/>
          <w:szCs w:val="24"/>
        </w:rPr>
        <w:t>:  Mike</w:t>
      </w:r>
      <w:proofErr w:type="gramEnd"/>
      <w:r w:rsidRPr="00E30352">
        <w:rPr>
          <w:rFonts w:ascii="Baikal" w:hAnsi="Baikal" w:cs="Arial"/>
          <w:szCs w:val="24"/>
        </w:rPr>
        <w:t xml:space="preserve"> Downey</w:t>
      </w:r>
    </w:p>
    <w:p w14:paraId="44C32CF2" w14:textId="77777777" w:rsidR="00B15E65" w:rsidRPr="00E30352" w:rsidRDefault="002256CB" w:rsidP="002256CB">
      <w:pPr>
        <w:tabs>
          <w:tab w:val="left" w:pos="-720"/>
        </w:tabs>
        <w:suppressAutoHyphens/>
        <w:ind w:left="720"/>
        <w:rPr>
          <w:rFonts w:ascii="Baikal" w:hAnsi="Baikal" w:cs="Arial"/>
          <w:szCs w:val="24"/>
        </w:rPr>
      </w:pPr>
      <w:r w:rsidRPr="00E30352">
        <w:rPr>
          <w:rFonts w:ascii="Baikal" w:hAnsi="Baikal" w:cs="Arial"/>
          <w:szCs w:val="24"/>
        </w:rPr>
        <w:br/>
        <w:t>*</w:t>
      </w:r>
      <w:r w:rsidR="00B15E65" w:rsidRPr="00E30352">
        <w:rPr>
          <w:rFonts w:ascii="Baikal" w:hAnsi="Baikal" w:cs="Arial"/>
          <w:szCs w:val="24"/>
        </w:rPr>
        <w:t>Applications will be reviewed on a First-Come, First-Served basis. Your diligence in providing a comprehensive and well-organized submission is appreciated.</w:t>
      </w:r>
    </w:p>
    <w:p w14:paraId="0EA02811" w14:textId="77777777" w:rsidR="00B15E65" w:rsidRPr="00E30352" w:rsidRDefault="00B15E65">
      <w:pPr>
        <w:tabs>
          <w:tab w:val="left" w:pos="-720"/>
        </w:tabs>
        <w:suppressAutoHyphens/>
        <w:rPr>
          <w:rFonts w:ascii="Baikal" w:hAnsi="Baikal" w:cs="Arial"/>
          <w:szCs w:val="24"/>
        </w:rPr>
      </w:pPr>
    </w:p>
    <w:p w14:paraId="312DDA16" w14:textId="77777777" w:rsidR="00B15E65" w:rsidRPr="00E30352" w:rsidRDefault="00B15E65">
      <w:pPr>
        <w:tabs>
          <w:tab w:val="left" w:pos="-720"/>
        </w:tabs>
        <w:suppressAutoHyphens/>
        <w:rPr>
          <w:rFonts w:ascii="Baikal" w:hAnsi="Baikal" w:cs="Arial"/>
          <w:szCs w:val="24"/>
        </w:rPr>
      </w:pPr>
    </w:p>
    <w:p w14:paraId="47144387" w14:textId="77777777" w:rsidR="00B15E65" w:rsidRPr="00E30352" w:rsidRDefault="00B15E65">
      <w:pPr>
        <w:tabs>
          <w:tab w:val="left" w:pos="-720"/>
        </w:tabs>
        <w:suppressAutoHyphens/>
        <w:rPr>
          <w:rFonts w:ascii="Baikal" w:hAnsi="Baikal" w:cs="Arial"/>
          <w:szCs w:val="24"/>
        </w:rPr>
      </w:pPr>
    </w:p>
    <w:p w14:paraId="6F6F5B18" w14:textId="77777777" w:rsidR="00B15E65" w:rsidRPr="00E30352" w:rsidRDefault="00B15E65">
      <w:pPr>
        <w:tabs>
          <w:tab w:val="left" w:pos="-720"/>
        </w:tabs>
        <w:suppressAutoHyphens/>
        <w:rPr>
          <w:rFonts w:ascii="Baikal" w:hAnsi="Baikal" w:cs="Arial"/>
          <w:szCs w:val="24"/>
        </w:rPr>
      </w:pPr>
    </w:p>
    <w:p w14:paraId="1E06ABBF" w14:textId="77777777" w:rsidR="00B15E65" w:rsidRPr="00E30352" w:rsidRDefault="00B15E65">
      <w:pPr>
        <w:tabs>
          <w:tab w:val="left" w:pos="-720"/>
        </w:tabs>
        <w:suppressAutoHyphens/>
        <w:rPr>
          <w:rFonts w:ascii="Baikal" w:hAnsi="Baikal" w:cs="Arial"/>
          <w:szCs w:val="24"/>
        </w:rPr>
      </w:pPr>
    </w:p>
    <w:p w14:paraId="00F773F7" w14:textId="77777777" w:rsidR="00B15E65" w:rsidRPr="00E30352" w:rsidRDefault="00B15E65">
      <w:pPr>
        <w:tabs>
          <w:tab w:val="left" w:pos="-720"/>
        </w:tabs>
        <w:suppressAutoHyphens/>
        <w:rPr>
          <w:rFonts w:ascii="Baikal" w:hAnsi="Baikal" w:cs="Arial"/>
          <w:szCs w:val="24"/>
        </w:rPr>
      </w:pPr>
    </w:p>
    <w:p w14:paraId="30287956" w14:textId="77777777" w:rsidR="002256CB" w:rsidRPr="00E30352" w:rsidRDefault="002256CB">
      <w:pPr>
        <w:tabs>
          <w:tab w:val="left" w:pos="-720"/>
        </w:tabs>
        <w:suppressAutoHyphens/>
        <w:rPr>
          <w:rFonts w:ascii="Baikal" w:hAnsi="Baikal" w:cs="Arial"/>
          <w:szCs w:val="24"/>
        </w:rPr>
      </w:pPr>
    </w:p>
    <w:p w14:paraId="1BC3B156" w14:textId="77777777" w:rsidR="002256CB" w:rsidRPr="00E30352" w:rsidRDefault="002256CB">
      <w:pPr>
        <w:tabs>
          <w:tab w:val="left" w:pos="-720"/>
        </w:tabs>
        <w:suppressAutoHyphens/>
        <w:rPr>
          <w:rFonts w:ascii="Baikal" w:hAnsi="Baikal" w:cs="Arial"/>
          <w:szCs w:val="24"/>
        </w:rPr>
      </w:pPr>
    </w:p>
    <w:p w14:paraId="3D76EE19" w14:textId="77777777" w:rsidR="002256CB" w:rsidRPr="00E30352" w:rsidRDefault="002256CB">
      <w:pPr>
        <w:tabs>
          <w:tab w:val="left" w:pos="-720"/>
        </w:tabs>
        <w:suppressAutoHyphens/>
        <w:rPr>
          <w:rFonts w:ascii="Baikal" w:hAnsi="Baikal" w:cs="Arial"/>
          <w:szCs w:val="24"/>
        </w:rPr>
      </w:pPr>
    </w:p>
    <w:p w14:paraId="1698F99B" w14:textId="77777777" w:rsidR="002256CB" w:rsidRPr="00E30352" w:rsidRDefault="002256CB">
      <w:pPr>
        <w:tabs>
          <w:tab w:val="left" w:pos="-720"/>
        </w:tabs>
        <w:suppressAutoHyphens/>
        <w:rPr>
          <w:rFonts w:ascii="Baikal" w:hAnsi="Baikal" w:cs="Arial"/>
          <w:szCs w:val="24"/>
        </w:rPr>
      </w:pPr>
    </w:p>
    <w:p w14:paraId="05AC7A3E" w14:textId="77777777" w:rsidR="00E30352" w:rsidRDefault="00E30352">
      <w:pPr>
        <w:tabs>
          <w:tab w:val="left" w:pos="-720"/>
        </w:tabs>
        <w:suppressAutoHyphens/>
        <w:rPr>
          <w:rFonts w:ascii="Baikal" w:hAnsi="Baikal" w:cs="Arial"/>
          <w:szCs w:val="24"/>
        </w:rPr>
      </w:pPr>
    </w:p>
    <w:p w14:paraId="44DA4236" w14:textId="469CBE5C" w:rsidR="00B15E65" w:rsidRPr="00E30352" w:rsidRDefault="00A01B0A">
      <w:pPr>
        <w:tabs>
          <w:tab w:val="left" w:pos="-720"/>
        </w:tabs>
        <w:suppressAutoHyphens/>
        <w:rPr>
          <w:rFonts w:ascii="Baikal" w:hAnsi="Baikal" w:cs="Arial"/>
          <w:szCs w:val="24"/>
        </w:rPr>
      </w:pPr>
      <w:r w:rsidRPr="00E30352">
        <w:rPr>
          <w:rFonts w:ascii="Baikal" w:hAnsi="Baikal" w:cs="Arial"/>
          <w:noProof/>
          <w:szCs w:val="24"/>
        </w:rPr>
        <w:lastRenderedPageBreak/>
        <w:drawing>
          <wp:anchor distT="0" distB="0" distL="114300" distR="114300" simplePos="0" relativeHeight="251660800" behindDoc="1" locked="0" layoutInCell="1" allowOverlap="1" wp14:anchorId="2A041B53" wp14:editId="5B7E2916">
            <wp:simplePos x="0" y="0"/>
            <wp:positionH relativeFrom="column">
              <wp:posOffset>5663565</wp:posOffset>
            </wp:positionH>
            <wp:positionV relativeFrom="paragraph">
              <wp:posOffset>-106680</wp:posOffset>
            </wp:positionV>
            <wp:extent cx="712470" cy="572135"/>
            <wp:effectExtent l="0" t="0" r="0" b="0"/>
            <wp:wrapTight wrapText="bothSides">
              <wp:wrapPolygon edited="0">
                <wp:start x="0" y="0"/>
                <wp:lineTo x="0" y="20857"/>
                <wp:lineTo x="20791" y="20857"/>
                <wp:lineTo x="20791" y="0"/>
                <wp:lineTo x="0" y="0"/>
              </wp:wrapPolygon>
            </wp:wrapTight>
            <wp:docPr id="1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2470" cy="572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0352">
        <w:rPr>
          <w:rFonts w:ascii="Baikal" w:hAnsi="Baikal" w:cs="Arial"/>
          <w:noProof/>
          <w:szCs w:val="24"/>
        </w:rPr>
        <w:drawing>
          <wp:anchor distT="0" distB="0" distL="114300" distR="114300" simplePos="0" relativeHeight="251659776" behindDoc="1" locked="0" layoutInCell="1" allowOverlap="1" wp14:anchorId="7A990C07" wp14:editId="1E42903F">
            <wp:simplePos x="0" y="0"/>
            <wp:positionH relativeFrom="column">
              <wp:posOffset>5082540</wp:posOffset>
            </wp:positionH>
            <wp:positionV relativeFrom="paragraph">
              <wp:posOffset>-140970</wp:posOffset>
            </wp:positionV>
            <wp:extent cx="484505" cy="565150"/>
            <wp:effectExtent l="0" t="0" r="0" b="0"/>
            <wp:wrapTight wrapText="bothSides">
              <wp:wrapPolygon edited="0">
                <wp:start x="3397" y="0"/>
                <wp:lineTo x="0" y="6553"/>
                <wp:lineTo x="0" y="12378"/>
                <wp:lineTo x="6794" y="21115"/>
                <wp:lineTo x="13588" y="21115"/>
                <wp:lineTo x="20383" y="13834"/>
                <wp:lineTo x="20383" y="2912"/>
                <wp:lineTo x="9342" y="0"/>
                <wp:lineTo x="3397" y="0"/>
              </wp:wrapPolygon>
            </wp:wrapTight>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505" cy="56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2AF979" w14:textId="77777777" w:rsidR="00B15E65" w:rsidRPr="00E30352" w:rsidRDefault="00A87BC2">
      <w:pPr>
        <w:tabs>
          <w:tab w:val="left" w:pos="-720"/>
        </w:tabs>
        <w:suppressAutoHyphens/>
        <w:rPr>
          <w:rFonts w:ascii="Baikal" w:hAnsi="Baikal" w:cs="Arial"/>
          <w:b/>
          <w:bCs/>
          <w:color w:val="538135"/>
          <w:szCs w:val="24"/>
        </w:rPr>
      </w:pPr>
      <w:r w:rsidRPr="00E30352">
        <w:rPr>
          <w:rFonts w:ascii="Baikal" w:hAnsi="Baikal" w:cs="Arial"/>
          <w:b/>
          <w:bCs/>
          <w:color w:val="538135"/>
          <w:szCs w:val="24"/>
        </w:rPr>
        <w:t>COMMUNITY WOODLAND GRANT</w:t>
      </w:r>
      <w:r w:rsidR="005D4160" w:rsidRPr="00E30352">
        <w:rPr>
          <w:rFonts w:ascii="Baikal" w:hAnsi="Baikal" w:cs="Arial"/>
          <w:b/>
          <w:bCs/>
          <w:color w:val="538135"/>
          <w:szCs w:val="24"/>
        </w:rPr>
        <w:t xml:space="preserve"> APPLICATION</w:t>
      </w:r>
    </w:p>
    <w:p w14:paraId="7FB140FD" w14:textId="67391E34" w:rsidR="00B15E65" w:rsidRPr="00E30352" w:rsidRDefault="00A01B0A">
      <w:pPr>
        <w:tabs>
          <w:tab w:val="left" w:pos="-720"/>
        </w:tabs>
        <w:suppressAutoHyphens/>
        <w:rPr>
          <w:rFonts w:ascii="Baikal" w:hAnsi="Baikal" w:cs="Arial"/>
          <w:szCs w:val="24"/>
        </w:rPr>
      </w:pPr>
      <w:r w:rsidRPr="00E30352">
        <w:rPr>
          <w:rFonts w:ascii="Baikal" w:hAnsi="Baikal" w:cs="Arial"/>
          <w:b/>
          <w:bCs/>
          <w:noProof/>
          <w:color w:val="538135"/>
          <w:szCs w:val="24"/>
        </w:rPr>
        <mc:AlternateContent>
          <mc:Choice Requires="wps">
            <w:drawing>
              <wp:anchor distT="0" distB="0" distL="114300" distR="114300" simplePos="0" relativeHeight="251661824" behindDoc="0" locked="0" layoutInCell="1" allowOverlap="1" wp14:anchorId="5C6F5051" wp14:editId="68624D76">
                <wp:simplePos x="0" y="0"/>
                <wp:positionH relativeFrom="column">
                  <wp:posOffset>1270</wp:posOffset>
                </wp:positionH>
                <wp:positionV relativeFrom="paragraph">
                  <wp:posOffset>73660</wp:posOffset>
                </wp:positionV>
                <wp:extent cx="3647440" cy="0"/>
                <wp:effectExtent l="0" t="0" r="0" b="0"/>
                <wp:wrapNone/>
                <wp:docPr id="1478898683" name="AutoShap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47440" cy="0"/>
                        </a:xfrm>
                        <a:prstGeom prst="straightConnector1">
                          <a:avLst/>
                        </a:prstGeom>
                        <a:noFill/>
                        <a:ln w="57150">
                          <a:solidFill>
                            <a:srgbClr val="53813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0F1661" id="AutoShape 16" o:spid="_x0000_s1026" type="#_x0000_t32" alt="&quot;&quot;" style="position:absolute;margin-left:.1pt;margin-top:5.8pt;width:287.2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" strokecolor="#538135" strokeweight="4.5pt"/>
            </w:pict>
          </mc:Fallback>
        </mc:AlternateContent>
      </w:r>
    </w:p>
    <w:p w14:paraId="4E17264A" w14:textId="77777777" w:rsidR="00B34F98" w:rsidRPr="00E30352" w:rsidRDefault="00B34F98" w:rsidP="0045630D">
      <w:pPr>
        <w:tabs>
          <w:tab w:val="left" w:pos="720"/>
          <w:tab w:val="center" w:pos="5519"/>
        </w:tabs>
        <w:suppressAutoHyphens/>
        <w:rPr>
          <w:rFonts w:ascii="Baikal" w:hAnsi="Baikal" w:cs="Arial"/>
          <w:b/>
          <w:szCs w:val="24"/>
        </w:rPr>
      </w:pPr>
    </w:p>
    <w:p w14:paraId="6924D2CD" w14:textId="77777777" w:rsidR="004972E7" w:rsidRPr="00E30352" w:rsidRDefault="00B15E65" w:rsidP="0045630D">
      <w:pPr>
        <w:tabs>
          <w:tab w:val="left" w:pos="720"/>
          <w:tab w:val="center" w:pos="5519"/>
        </w:tabs>
        <w:suppressAutoHyphens/>
        <w:rPr>
          <w:rFonts w:ascii="Baikal" w:hAnsi="Baikal" w:cs="Arial"/>
          <w:sz w:val="20"/>
        </w:rPr>
        <w:sectPr w:rsidR="004972E7" w:rsidRPr="00E30352">
          <w:footerReference w:type="default" r:id="rId12"/>
          <w:endnotePr>
            <w:numFmt w:val="decimal"/>
          </w:endnotePr>
          <w:type w:val="continuous"/>
          <w:pgSz w:w="12240" w:h="15840" w:code="1"/>
          <w:pgMar w:top="360" w:right="1440" w:bottom="360" w:left="1440" w:header="360" w:footer="360" w:gutter="0"/>
          <w:paperSrc w:first="3" w:other="3"/>
          <w:cols w:space="720"/>
          <w:noEndnote/>
        </w:sectPr>
      </w:pPr>
      <w:r w:rsidRPr="00E30352">
        <w:rPr>
          <w:rFonts w:ascii="Baikal" w:hAnsi="Baikal" w:cs="Arial"/>
          <w:sz w:val="20"/>
        </w:rPr>
        <w:t xml:space="preserve">This grant is offered on an ongoing basis as funding </w:t>
      </w:r>
      <w:proofErr w:type="spellStart"/>
      <w:proofErr w:type="gramStart"/>
      <w:r w:rsidRPr="00E30352">
        <w:rPr>
          <w:rFonts w:ascii="Baikal" w:hAnsi="Baikal" w:cs="Arial"/>
          <w:sz w:val="20"/>
        </w:rPr>
        <w:t>permits.The</w:t>
      </w:r>
      <w:proofErr w:type="spellEnd"/>
      <w:proofErr w:type="gramEnd"/>
      <w:r w:rsidRPr="00E30352">
        <w:rPr>
          <w:rFonts w:ascii="Baikal" w:hAnsi="Baikal" w:cs="Arial"/>
          <w:sz w:val="20"/>
        </w:rPr>
        <w:t xml:space="preserve"> award amount is based on available funds, applicants, and other variables.  Applications are accepted on a First-Come, First-Served basis.</w:t>
      </w:r>
    </w:p>
    <w:p w14:paraId="44B7EE38" w14:textId="77777777" w:rsidR="004972E7" w:rsidRPr="00E30352" w:rsidRDefault="004972E7">
      <w:pPr>
        <w:tabs>
          <w:tab w:val="left" w:pos="-1440"/>
          <w:tab w:val="left" w:pos="-720"/>
          <w:tab w:val="left" w:pos="0"/>
          <w:tab w:val="left" w:pos="720"/>
          <w:tab w:val="left" w:pos="1108"/>
          <w:tab w:val="left" w:pos="1440"/>
        </w:tabs>
        <w:suppressAutoHyphens/>
        <w:rPr>
          <w:rFonts w:ascii="Baikal" w:hAnsi="Baikal" w:cs="Arial"/>
          <w:szCs w:val="24"/>
          <w:u w:val="single"/>
        </w:rPr>
      </w:pPr>
    </w:p>
    <w:p w14:paraId="5F3ABBD3"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rPr>
          <w:rFonts w:ascii="Baikal" w:hAnsi="Baikal" w:cs="Arial"/>
          <w:b/>
          <w:szCs w:val="24"/>
        </w:rPr>
      </w:pPr>
    </w:p>
    <w:p w14:paraId="6B44738D"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rPr>
          <w:rFonts w:ascii="Baikal" w:hAnsi="Baikal" w:cs="Arial"/>
          <w:b/>
          <w:szCs w:val="24"/>
        </w:rPr>
      </w:pPr>
      <w:r w:rsidRPr="00E30352">
        <w:rPr>
          <w:rFonts w:ascii="Baikal" w:hAnsi="Baikal" w:cs="Arial"/>
          <w:b/>
          <w:szCs w:val="24"/>
        </w:rPr>
        <w:t>DATE:</w:t>
      </w:r>
      <w:r w:rsidRPr="00E30352">
        <w:rPr>
          <w:rFonts w:ascii="Baikal" w:hAnsi="Baikal" w:cs="Arial"/>
          <w:b/>
          <w:szCs w:val="24"/>
        </w:rPr>
        <w:tab/>
      </w:r>
      <w:r w:rsidRPr="00E30352">
        <w:rPr>
          <w:rFonts w:ascii="Baikal" w:hAnsi="Baikal" w:cs="Arial"/>
          <w:b/>
          <w:szCs w:val="24"/>
        </w:rPr>
        <w:tab/>
      </w:r>
      <w:r w:rsidRPr="00E30352">
        <w:rPr>
          <w:rFonts w:ascii="Baikal" w:hAnsi="Baikal" w:cs="Arial"/>
          <w:b/>
          <w:szCs w:val="24"/>
        </w:rPr>
        <w:tab/>
      </w:r>
      <w:r w:rsidRPr="00E30352">
        <w:rPr>
          <w:rFonts w:ascii="Baikal" w:hAnsi="Baikal" w:cs="Arial"/>
          <w:b/>
          <w:szCs w:val="24"/>
        </w:rPr>
        <w:tab/>
        <w:t>CONTACT PERSON:</w:t>
      </w:r>
    </w:p>
    <w:p w14:paraId="3C11E9A0"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rPr>
          <w:rFonts w:ascii="Baikal" w:hAnsi="Baikal" w:cs="Arial"/>
          <w:i/>
          <w:sz w:val="14"/>
          <w:szCs w:val="14"/>
        </w:rPr>
      </w:pPr>
      <w:r w:rsidRPr="00E30352">
        <w:rPr>
          <w:rFonts w:ascii="Baikal" w:hAnsi="Baikal" w:cs="Arial"/>
          <w:b/>
          <w:szCs w:val="24"/>
        </w:rPr>
        <w:tab/>
      </w:r>
      <w:r w:rsidRPr="00E30352">
        <w:rPr>
          <w:rFonts w:ascii="Baikal" w:hAnsi="Baikal" w:cs="Arial"/>
          <w:b/>
          <w:szCs w:val="24"/>
        </w:rPr>
        <w:tab/>
      </w:r>
      <w:r w:rsidRPr="00E30352">
        <w:rPr>
          <w:rFonts w:ascii="Baikal" w:hAnsi="Baikal" w:cs="Arial"/>
          <w:b/>
          <w:szCs w:val="24"/>
        </w:rPr>
        <w:tab/>
      </w:r>
      <w:r w:rsidRPr="00E30352">
        <w:rPr>
          <w:rFonts w:ascii="Baikal" w:hAnsi="Baikal" w:cs="Arial"/>
          <w:b/>
          <w:szCs w:val="24"/>
        </w:rPr>
        <w:tab/>
      </w:r>
      <w:r w:rsidRPr="00E30352">
        <w:rPr>
          <w:rFonts w:ascii="Baikal" w:hAnsi="Baikal" w:cs="Arial"/>
          <w:i/>
          <w:sz w:val="14"/>
          <w:szCs w:val="14"/>
        </w:rPr>
        <w:t>(Please list one person who will be available</w:t>
      </w:r>
      <w:r w:rsidR="00B15E65" w:rsidRPr="00E30352">
        <w:rPr>
          <w:rFonts w:ascii="Baikal" w:hAnsi="Baikal" w:cs="Arial"/>
          <w:i/>
          <w:sz w:val="14"/>
          <w:szCs w:val="14"/>
        </w:rPr>
        <w:t xml:space="preserve"> </w:t>
      </w:r>
      <w:r w:rsidRPr="00E30352">
        <w:rPr>
          <w:rFonts w:ascii="Baikal" w:hAnsi="Baikal" w:cs="Arial"/>
          <w:i/>
          <w:sz w:val="14"/>
          <w:szCs w:val="14"/>
        </w:rPr>
        <w:t>to answer questions)</w:t>
      </w:r>
    </w:p>
    <w:p w14:paraId="163C6D47"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rPr>
          <w:rFonts w:ascii="Baikal" w:hAnsi="Baikal" w:cs="Arial"/>
          <w:b/>
          <w:szCs w:val="24"/>
        </w:rPr>
      </w:pPr>
    </w:p>
    <w:p w14:paraId="27390194"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rPr>
          <w:rFonts w:ascii="Baikal" w:hAnsi="Baikal" w:cs="Arial"/>
          <w:b/>
          <w:szCs w:val="24"/>
        </w:rPr>
      </w:pPr>
    </w:p>
    <w:p w14:paraId="50FE5ADD" w14:textId="77777777" w:rsidR="00C06C91" w:rsidRPr="00E30352" w:rsidRDefault="004972E7" w:rsidP="004972E7">
      <w:pPr>
        <w:tabs>
          <w:tab w:val="left" w:pos="-1440"/>
          <w:tab w:val="left" w:pos="-720"/>
          <w:tab w:val="left" w:pos="0"/>
          <w:tab w:val="left" w:pos="720"/>
          <w:tab w:val="left" w:pos="1108"/>
          <w:tab w:val="left" w:pos="1440"/>
          <w:tab w:val="left" w:pos="4842"/>
        </w:tabs>
        <w:suppressAutoHyphens/>
        <w:ind w:right="-630"/>
        <w:rPr>
          <w:rFonts w:ascii="Baikal" w:hAnsi="Baikal" w:cs="Arial"/>
          <w:b/>
          <w:szCs w:val="24"/>
        </w:rPr>
      </w:pPr>
      <w:r w:rsidRPr="00E30352">
        <w:rPr>
          <w:rFonts w:ascii="Baikal" w:hAnsi="Baikal" w:cs="Arial"/>
          <w:b/>
          <w:szCs w:val="24"/>
        </w:rPr>
        <w:t>NAME OF APPLICANT ORGANIZATION:</w:t>
      </w:r>
    </w:p>
    <w:p w14:paraId="48F0B0CB" w14:textId="77777777" w:rsidR="00C06C91" w:rsidRPr="00E30352" w:rsidRDefault="00C06C91" w:rsidP="004972E7">
      <w:pPr>
        <w:tabs>
          <w:tab w:val="left" w:pos="-1440"/>
          <w:tab w:val="left" w:pos="-720"/>
          <w:tab w:val="left" w:pos="0"/>
          <w:tab w:val="left" w:pos="720"/>
          <w:tab w:val="left" w:pos="1108"/>
          <w:tab w:val="left" w:pos="1440"/>
          <w:tab w:val="left" w:pos="4842"/>
        </w:tabs>
        <w:suppressAutoHyphens/>
        <w:outlineLvl w:val="0"/>
        <w:rPr>
          <w:rFonts w:ascii="Baikal" w:hAnsi="Baikal" w:cs="Arial"/>
          <w:szCs w:val="24"/>
          <w:u w:val="single"/>
        </w:rPr>
      </w:pPr>
    </w:p>
    <w:p w14:paraId="54BB33C9"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ADDRESS:</w:t>
      </w:r>
    </w:p>
    <w:p w14:paraId="2CBE9045"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25B17046"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232CF2AA"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PRIMARY PHONE</w:t>
      </w:r>
      <w:proofErr w:type="gramStart"/>
      <w:r w:rsidRPr="00E30352">
        <w:rPr>
          <w:rFonts w:ascii="Baikal" w:hAnsi="Baikal" w:cs="Arial"/>
          <w:b/>
          <w:szCs w:val="24"/>
        </w:rPr>
        <w:t>:</w:t>
      </w:r>
      <w:r w:rsidRPr="00E30352">
        <w:rPr>
          <w:rFonts w:ascii="Baikal" w:hAnsi="Baikal" w:cs="Arial"/>
          <w:b/>
          <w:szCs w:val="24"/>
        </w:rPr>
        <w:tab/>
      </w:r>
      <w:r w:rsidR="00B15E65" w:rsidRPr="00E30352">
        <w:rPr>
          <w:rFonts w:ascii="Baikal" w:hAnsi="Baikal" w:cs="Arial"/>
          <w:b/>
          <w:szCs w:val="24"/>
        </w:rPr>
        <w:tab/>
      </w:r>
      <w:r w:rsidRPr="00E30352">
        <w:rPr>
          <w:rFonts w:ascii="Baikal" w:hAnsi="Baikal" w:cs="Arial"/>
          <w:b/>
          <w:szCs w:val="24"/>
        </w:rPr>
        <w:t>ALTERNATIVE</w:t>
      </w:r>
      <w:proofErr w:type="gramEnd"/>
      <w:r w:rsidRPr="00E30352">
        <w:rPr>
          <w:rFonts w:ascii="Baikal" w:hAnsi="Baikal" w:cs="Arial"/>
          <w:b/>
          <w:szCs w:val="24"/>
        </w:rPr>
        <w:t xml:space="preserve"> PHONE:</w:t>
      </w:r>
    </w:p>
    <w:p w14:paraId="0E66374E"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EMAIL:</w:t>
      </w:r>
      <w:r w:rsidRPr="00E30352">
        <w:rPr>
          <w:rFonts w:ascii="Baikal" w:hAnsi="Baikal" w:cs="Arial"/>
          <w:b/>
          <w:szCs w:val="24"/>
        </w:rPr>
        <w:tab/>
      </w:r>
      <w:r w:rsidRPr="00E30352">
        <w:rPr>
          <w:rFonts w:ascii="Baikal" w:hAnsi="Baikal" w:cs="Arial"/>
          <w:b/>
          <w:szCs w:val="24"/>
        </w:rPr>
        <w:tab/>
      </w:r>
      <w:r w:rsidRPr="00E30352">
        <w:rPr>
          <w:rFonts w:ascii="Baikal" w:hAnsi="Baikal" w:cs="Arial"/>
          <w:b/>
          <w:szCs w:val="24"/>
        </w:rPr>
        <w:tab/>
      </w:r>
      <w:r w:rsidR="00C40F0A" w:rsidRPr="00E30352">
        <w:rPr>
          <w:rFonts w:ascii="Baikal" w:hAnsi="Baikal" w:cs="Arial"/>
          <w:b/>
          <w:szCs w:val="24"/>
        </w:rPr>
        <w:tab/>
      </w:r>
      <w:r w:rsidRPr="00E30352">
        <w:rPr>
          <w:rFonts w:ascii="Baikal" w:hAnsi="Baikal" w:cs="Arial"/>
          <w:b/>
          <w:szCs w:val="24"/>
        </w:rPr>
        <w:t>FAX:</w:t>
      </w:r>
    </w:p>
    <w:p w14:paraId="0264731F"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WEBSITE:</w:t>
      </w:r>
    </w:p>
    <w:p w14:paraId="62A1202F" w14:textId="77777777" w:rsidR="00B15E65" w:rsidRPr="00E30352" w:rsidRDefault="00B15E65" w:rsidP="00B15E65">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How Did You Hear about the Community Woodland Grant Program?</w:t>
      </w:r>
    </w:p>
    <w:p w14:paraId="5A5CA68F"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2F6E939E" w14:textId="77777777" w:rsidR="00C40F0A" w:rsidRPr="00E30352" w:rsidRDefault="00C40F0A"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4021DBCE" w14:textId="77777777" w:rsidR="00B15E65"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AMOUNT OF THIS REQUEST</w:t>
      </w:r>
      <w:proofErr w:type="gramStart"/>
      <w:r w:rsidRPr="00E30352">
        <w:rPr>
          <w:rFonts w:ascii="Baikal" w:hAnsi="Baikal" w:cs="Arial"/>
          <w:b/>
          <w:szCs w:val="24"/>
        </w:rPr>
        <w:t>:  $</w:t>
      </w:r>
      <w:proofErr w:type="gramEnd"/>
      <w:r w:rsidRPr="00E30352">
        <w:rPr>
          <w:rFonts w:ascii="Baikal" w:hAnsi="Baikal" w:cs="Arial"/>
          <w:b/>
          <w:szCs w:val="24"/>
        </w:rPr>
        <w:tab/>
      </w:r>
      <w:r w:rsidR="00B15E65" w:rsidRPr="00E30352">
        <w:rPr>
          <w:rFonts w:ascii="Baikal" w:hAnsi="Baikal" w:cs="Arial"/>
          <w:b/>
          <w:szCs w:val="24"/>
        </w:rPr>
        <w:tab/>
      </w:r>
    </w:p>
    <w:p w14:paraId="6DFA4BA5" w14:textId="77777777" w:rsidR="004972E7" w:rsidRPr="00E30352" w:rsidRDefault="004972E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TOTAL PROJECT BUDGET</w:t>
      </w:r>
      <w:proofErr w:type="gramStart"/>
      <w:r w:rsidRPr="00E30352">
        <w:rPr>
          <w:rFonts w:ascii="Baikal" w:hAnsi="Baikal" w:cs="Arial"/>
          <w:b/>
          <w:szCs w:val="24"/>
        </w:rPr>
        <w:t>:  $</w:t>
      </w:r>
      <w:proofErr w:type="gramEnd"/>
    </w:p>
    <w:p w14:paraId="3634E2AB" w14:textId="77777777" w:rsidR="00C40F0A" w:rsidRPr="00E30352" w:rsidRDefault="00C40F0A"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25E878FD" w14:textId="77777777" w:rsidR="00C40F0A" w:rsidRPr="00E30352" w:rsidRDefault="00C40F0A"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b/>
          <w:szCs w:val="24"/>
        </w:rPr>
        <w:t xml:space="preserve">PROJECT PROPOSAL SUMMARY </w:t>
      </w:r>
      <w:r w:rsidRPr="00E30352">
        <w:rPr>
          <w:rFonts w:ascii="Baikal" w:hAnsi="Baikal" w:cs="Arial"/>
          <w:i/>
          <w:szCs w:val="24"/>
        </w:rPr>
        <w:t>(</w:t>
      </w:r>
      <w:r w:rsidR="00B15E65" w:rsidRPr="00E30352">
        <w:rPr>
          <w:rFonts w:ascii="Baikal" w:hAnsi="Baikal" w:cs="Arial"/>
          <w:i/>
          <w:szCs w:val="24"/>
        </w:rPr>
        <w:t>N</w:t>
      </w:r>
      <w:r w:rsidRPr="00E30352">
        <w:rPr>
          <w:rFonts w:ascii="Baikal" w:hAnsi="Baikal" w:cs="Arial"/>
          <w:i/>
          <w:szCs w:val="24"/>
        </w:rPr>
        <w:t>o more than 3 sentences)</w:t>
      </w:r>
      <w:r w:rsidRPr="00E30352">
        <w:rPr>
          <w:rFonts w:ascii="Baikal" w:hAnsi="Baikal" w:cs="Arial"/>
          <w:b/>
          <w:szCs w:val="24"/>
        </w:rPr>
        <w:t>:</w:t>
      </w:r>
    </w:p>
    <w:p w14:paraId="62764498" w14:textId="77777777" w:rsidR="000B7C77" w:rsidRPr="00E30352" w:rsidRDefault="000B7C7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6E326E62" w14:textId="77777777" w:rsidR="000B7C77" w:rsidRPr="00E30352" w:rsidRDefault="000B7C7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1FC18669" w14:textId="77777777" w:rsidR="000B7C77" w:rsidRPr="00E30352" w:rsidRDefault="000B7C77" w:rsidP="000B7C77">
      <w:pPr>
        <w:tabs>
          <w:tab w:val="left" w:pos="-720"/>
          <w:tab w:val="left" w:pos="4842"/>
        </w:tabs>
        <w:suppressAutoHyphens/>
        <w:outlineLvl w:val="0"/>
        <w:rPr>
          <w:rFonts w:ascii="Baikal" w:hAnsi="Baikal" w:cs="Arial"/>
          <w:b/>
          <w:szCs w:val="24"/>
        </w:rPr>
      </w:pPr>
    </w:p>
    <w:p w14:paraId="5E4E37B2" w14:textId="77777777" w:rsidR="000B7C77" w:rsidRPr="00E30352" w:rsidRDefault="000B7C77" w:rsidP="000B7C77">
      <w:pPr>
        <w:tabs>
          <w:tab w:val="left" w:pos="-720"/>
          <w:tab w:val="left" w:pos="4842"/>
        </w:tabs>
        <w:suppressAutoHyphens/>
        <w:outlineLvl w:val="0"/>
        <w:rPr>
          <w:rFonts w:ascii="Baikal" w:hAnsi="Baikal" w:cs="Arial"/>
          <w:b/>
          <w:szCs w:val="24"/>
        </w:rPr>
      </w:pPr>
    </w:p>
    <w:p w14:paraId="79BB816D" w14:textId="77777777" w:rsidR="000B7C77" w:rsidRPr="00E30352" w:rsidRDefault="000B7C77" w:rsidP="000B7C77">
      <w:pPr>
        <w:tabs>
          <w:tab w:val="left" w:pos="-720"/>
          <w:tab w:val="left" w:pos="4842"/>
        </w:tabs>
        <w:suppressAutoHyphens/>
        <w:outlineLvl w:val="0"/>
        <w:rPr>
          <w:rFonts w:ascii="Baikal" w:hAnsi="Baikal" w:cs="Arial"/>
          <w:b/>
          <w:szCs w:val="24"/>
        </w:rPr>
      </w:pPr>
    </w:p>
    <w:p w14:paraId="296123AB" w14:textId="77777777" w:rsidR="000B7C77" w:rsidRPr="00E30352" w:rsidRDefault="000B7C77" w:rsidP="000B7C77">
      <w:pPr>
        <w:tabs>
          <w:tab w:val="left" w:pos="-720"/>
          <w:tab w:val="left" w:pos="4842"/>
        </w:tabs>
        <w:suppressAutoHyphens/>
        <w:outlineLvl w:val="0"/>
        <w:rPr>
          <w:rFonts w:ascii="Baikal" w:hAnsi="Baikal" w:cs="Arial"/>
          <w:szCs w:val="24"/>
        </w:rPr>
      </w:pPr>
      <w:r w:rsidRPr="00E30352">
        <w:rPr>
          <w:rFonts w:ascii="Baikal" w:hAnsi="Baikal" w:cs="Arial"/>
          <w:b/>
          <w:szCs w:val="24"/>
        </w:rPr>
        <w:t>This application has the support of the entity that is applying.</w:t>
      </w:r>
    </w:p>
    <w:p w14:paraId="0EA20E59" w14:textId="77777777" w:rsidR="000B7C77" w:rsidRPr="00E30352" w:rsidRDefault="000B7C77" w:rsidP="000B7C77">
      <w:pPr>
        <w:tabs>
          <w:tab w:val="left" w:pos="-720"/>
          <w:tab w:val="left" w:pos="4842"/>
        </w:tabs>
        <w:suppressAutoHyphens/>
        <w:rPr>
          <w:rFonts w:ascii="Baikal" w:hAnsi="Baikal" w:cs="Arial"/>
          <w:szCs w:val="24"/>
        </w:rPr>
      </w:pPr>
    </w:p>
    <w:p w14:paraId="7A0D1AC9" w14:textId="77777777" w:rsidR="000B7C77" w:rsidRPr="00E30352" w:rsidRDefault="000B7C77" w:rsidP="000B7C77">
      <w:pPr>
        <w:tabs>
          <w:tab w:val="left" w:pos="-720"/>
          <w:tab w:val="left" w:pos="4842"/>
        </w:tabs>
        <w:suppressAutoHyphens/>
        <w:rPr>
          <w:rFonts w:ascii="Baikal" w:hAnsi="Baikal" w:cs="Arial"/>
          <w:szCs w:val="24"/>
        </w:rPr>
      </w:pPr>
      <w:r w:rsidRPr="00E30352">
        <w:rPr>
          <w:rFonts w:ascii="Baikal" w:hAnsi="Baikal" w:cs="Arial"/>
          <w:szCs w:val="24"/>
          <w:u w:val="single"/>
        </w:rPr>
        <w:t xml:space="preserve">                                                                                        </w:t>
      </w:r>
      <w:r w:rsidRPr="00E30352">
        <w:rPr>
          <w:rFonts w:ascii="Baikal" w:hAnsi="Baikal" w:cs="Arial"/>
          <w:szCs w:val="24"/>
        </w:rPr>
        <w:t xml:space="preserve">   </w:t>
      </w:r>
      <w:r w:rsidRPr="00E30352">
        <w:rPr>
          <w:rFonts w:ascii="Baikal" w:hAnsi="Baikal" w:cs="Arial"/>
          <w:szCs w:val="24"/>
          <w:u w:val="single"/>
        </w:rPr>
        <w:t xml:space="preserve">                 </w:t>
      </w:r>
    </w:p>
    <w:p w14:paraId="63C98289" w14:textId="77777777" w:rsidR="000B7C77" w:rsidRPr="00E30352" w:rsidRDefault="000B7C77" w:rsidP="000B7C77">
      <w:pPr>
        <w:tabs>
          <w:tab w:val="left" w:pos="-720"/>
          <w:tab w:val="left" w:pos="4842"/>
        </w:tabs>
        <w:suppressAutoHyphens/>
        <w:rPr>
          <w:rFonts w:ascii="Baikal" w:hAnsi="Baikal" w:cs="Arial"/>
          <w:szCs w:val="24"/>
          <w:u w:val="single"/>
        </w:rPr>
      </w:pPr>
      <w:r w:rsidRPr="00E30352">
        <w:rPr>
          <w:rFonts w:ascii="Baikal" w:hAnsi="Baikal" w:cs="Arial"/>
          <w:szCs w:val="24"/>
        </w:rPr>
        <w:t xml:space="preserve">Signature of Authorized Agent </w:t>
      </w:r>
      <w:r w:rsidRPr="00E30352">
        <w:rPr>
          <w:rFonts w:ascii="Baikal" w:hAnsi="Baikal" w:cs="Arial"/>
          <w:szCs w:val="24"/>
          <w:u w:val="single"/>
        </w:rPr>
        <w:tab/>
      </w:r>
      <w:r w:rsidRPr="00E30352">
        <w:rPr>
          <w:rFonts w:ascii="Baikal" w:hAnsi="Baikal" w:cs="Arial"/>
          <w:szCs w:val="24"/>
          <w:u w:val="single"/>
        </w:rPr>
        <w:tab/>
      </w:r>
      <w:r w:rsidRPr="00E30352">
        <w:rPr>
          <w:rFonts w:ascii="Baikal" w:hAnsi="Baikal" w:cs="Arial"/>
          <w:szCs w:val="24"/>
          <w:u w:val="single"/>
        </w:rPr>
        <w:tab/>
      </w:r>
      <w:r w:rsidRPr="00E30352">
        <w:rPr>
          <w:rFonts w:ascii="Baikal" w:hAnsi="Baikal" w:cs="Arial"/>
          <w:szCs w:val="24"/>
          <w:u w:val="single"/>
        </w:rPr>
        <w:tab/>
      </w:r>
      <w:proofErr w:type="gramStart"/>
      <w:r w:rsidRPr="00E30352">
        <w:rPr>
          <w:rFonts w:ascii="Baikal" w:hAnsi="Baikal" w:cs="Arial"/>
          <w:szCs w:val="24"/>
          <w:u w:val="single"/>
        </w:rPr>
        <w:tab/>
      </w:r>
      <w:r w:rsidRPr="00E30352">
        <w:rPr>
          <w:rFonts w:ascii="Baikal" w:hAnsi="Baikal" w:cs="Arial"/>
          <w:szCs w:val="24"/>
        </w:rPr>
        <w:t xml:space="preserve">  Date</w:t>
      </w:r>
      <w:proofErr w:type="gramEnd"/>
      <w:r w:rsidRPr="00E30352">
        <w:rPr>
          <w:rFonts w:ascii="Baikal" w:hAnsi="Baikal" w:cs="Arial"/>
          <w:szCs w:val="24"/>
        </w:rPr>
        <w:t xml:space="preserve"> </w:t>
      </w:r>
      <w:r w:rsidRPr="00E30352">
        <w:rPr>
          <w:rFonts w:ascii="Baikal" w:hAnsi="Baikal" w:cs="Arial"/>
          <w:szCs w:val="24"/>
          <w:u w:val="single"/>
        </w:rPr>
        <w:tab/>
      </w:r>
      <w:r w:rsidRPr="00E30352">
        <w:rPr>
          <w:rFonts w:ascii="Baikal" w:hAnsi="Baikal" w:cs="Arial"/>
          <w:szCs w:val="24"/>
          <w:u w:val="single"/>
        </w:rPr>
        <w:tab/>
      </w:r>
    </w:p>
    <w:p w14:paraId="44A1A2CD" w14:textId="77777777" w:rsidR="000B7C77" w:rsidRPr="00E30352" w:rsidRDefault="000B7C77" w:rsidP="000B7C77">
      <w:pPr>
        <w:tabs>
          <w:tab w:val="left" w:pos="-720"/>
          <w:tab w:val="left" w:pos="4842"/>
        </w:tabs>
        <w:suppressAutoHyphens/>
        <w:rPr>
          <w:rFonts w:ascii="Baikal" w:hAnsi="Baikal" w:cs="Arial"/>
          <w:szCs w:val="24"/>
        </w:rPr>
      </w:pPr>
    </w:p>
    <w:p w14:paraId="07EF74EF" w14:textId="77777777" w:rsidR="000B7C77" w:rsidRPr="00E30352" w:rsidRDefault="000B7C77" w:rsidP="000B7C7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r w:rsidRPr="00E30352">
        <w:rPr>
          <w:rFonts w:ascii="Baikal" w:hAnsi="Baikal" w:cs="Arial"/>
          <w:szCs w:val="24"/>
        </w:rPr>
        <w:t xml:space="preserve">Printed Name and Title </w:t>
      </w:r>
      <w:r w:rsidRPr="00E30352">
        <w:rPr>
          <w:rFonts w:ascii="Baikal" w:hAnsi="Baikal" w:cs="Arial"/>
          <w:szCs w:val="24"/>
          <w:u w:val="single"/>
        </w:rPr>
        <w:t xml:space="preserve"> </w:t>
      </w:r>
      <w:r w:rsidRPr="00E30352">
        <w:rPr>
          <w:rFonts w:ascii="Baikal" w:hAnsi="Baikal" w:cs="Arial"/>
          <w:szCs w:val="24"/>
          <w:u w:val="single"/>
        </w:rPr>
        <w:tab/>
      </w:r>
      <w:r w:rsidRPr="00E30352">
        <w:rPr>
          <w:rFonts w:ascii="Baikal" w:hAnsi="Baikal" w:cs="Arial"/>
          <w:szCs w:val="24"/>
          <w:u w:val="single"/>
        </w:rPr>
        <w:tab/>
      </w:r>
      <w:r w:rsidRPr="00E30352">
        <w:rPr>
          <w:rFonts w:ascii="Baikal" w:hAnsi="Baikal" w:cs="Arial"/>
          <w:szCs w:val="24"/>
          <w:u w:val="single"/>
        </w:rPr>
        <w:tab/>
      </w:r>
      <w:r w:rsidRPr="00E30352">
        <w:rPr>
          <w:rFonts w:ascii="Baikal" w:hAnsi="Baikal" w:cs="Arial"/>
          <w:szCs w:val="24"/>
          <w:u w:val="single"/>
        </w:rPr>
        <w:tab/>
      </w:r>
      <w:r w:rsidRPr="00E30352">
        <w:rPr>
          <w:rFonts w:ascii="Baikal" w:hAnsi="Baikal" w:cs="Arial"/>
          <w:szCs w:val="24"/>
          <w:u w:val="single"/>
        </w:rPr>
        <w:tab/>
      </w:r>
    </w:p>
    <w:p w14:paraId="08659BDE" w14:textId="77777777" w:rsidR="000B7C77" w:rsidRPr="00E30352" w:rsidRDefault="000B7C7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3D19391D" w14:textId="77777777" w:rsidR="000B7C77" w:rsidRPr="00E30352" w:rsidRDefault="000B7C7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0BB0E07C" w14:textId="77777777" w:rsidR="000F4F97" w:rsidRPr="00E30352" w:rsidRDefault="000F4F97"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1BA0AB73" w14:textId="77777777" w:rsidR="002256CB" w:rsidRPr="00E30352" w:rsidRDefault="002256CB"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7DDE094E" w14:textId="77777777" w:rsidR="002256CB" w:rsidRPr="00E30352" w:rsidRDefault="002256CB"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4A17EDD2" w14:textId="77777777" w:rsidR="004D590C" w:rsidRPr="00E30352" w:rsidRDefault="004D590C"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130B6E21" w14:textId="77777777" w:rsidR="004D590C" w:rsidRPr="00E30352" w:rsidRDefault="004D590C"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388C9D7D" w14:textId="77777777" w:rsidR="002256CB" w:rsidRPr="00E30352" w:rsidRDefault="002256CB"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0582926A" w14:textId="77777777" w:rsidR="00B15E65" w:rsidRPr="00E30352" w:rsidRDefault="00B15E65"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7D37A35A" w14:textId="77777777" w:rsidR="002256CB" w:rsidRPr="00E30352" w:rsidRDefault="002256CB"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5A82B266" w14:textId="77777777" w:rsidR="004D590C" w:rsidRPr="00E30352" w:rsidRDefault="004D590C"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6302D2E3" w14:textId="77777777" w:rsidR="004D590C" w:rsidRPr="00E30352" w:rsidRDefault="004D590C"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7E613484" w14:textId="77777777" w:rsidR="004D590C" w:rsidRPr="00E30352" w:rsidRDefault="004D590C"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722894ED" w14:textId="77777777" w:rsidR="002256CB" w:rsidRPr="00E30352" w:rsidRDefault="002256CB"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19E6345F" w14:textId="77777777" w:rsidR="00C40F0A" w:rsidRPr="00E30352" w:rsidRDefault="00C40F0A"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2F73E61F" w14:textId="77777777" w:rsidR="00B15E65" w:rsidRPr="00E30352" w:rsidRDefault="00B15E65" w:rsidP="004972E7">
      <w:pPr>
        <w:tabs>
          <w:tab w:val="left" w:pos="-1440"/>
          <w:tab w:val="left" w:pos="-720"/>
          <w:tab w:val="left" w:pos="0"/>
          <w:tab w:val="left" w:pos="720"/>
          <w:tab w:val="left" w:pos="1108"/>
          <w:tab w:val="left" w:pos="1440"/>
          <w:tab w:val="left" w:pos="4842"/>
        </w:tabs>
        <w:suppressAutoHyphens/>
        <w:outlineLvl w:val="0"/>
        <w:rPr>
          <w:rFonts w:ascii="Baikal" w:hAnsi="Baikal" w:cs="Arial"/>
          <w:b/>
          <w:szCs w:val="24"/>
        </w:rPr>
      </w:pPr>
    </w:p>
    <w:p w14:paraId="0C50034A" w14:textId="77777777" w:rsidR="00C40F0A" w:rsidRPr="00E30352" w:rsidRDefault="00C40F0A" w:rsidP="004972E7">
      <w:pPr>
        <w:tabs>
          <w:tab w:val="left" w:pos="-1440"/>
          <w:tab w:val="left" w:pos="-720"/>
          <w:tab w:val="left" w:pos="0"/>
          <w:tab w:val="left" w:pos="720"/>
          <w:tab w:val="left" w:pos="1108"/>
          <w:tab w:val="left" w:pos="1440"/>
          <w:tab w:val="left" w:pos="4842"/>
        </w:tabs>
        <w:suppressAutoHyphens/>
        <w:outlineLvl w:val="0"/>
        <w:rPr>
          <w:rFonts w:ascii="Baikal" w:hAnsi="Baikal" w:cs="Arial"/>
          <w:i/>
          <w:szCs w:val="24"/>
        </w:rPr>
      </w:pPr>
      <w:r w:rsidRPr="00E30352">
        <w:rPr>
          <w:rFonts w:ascii="Baikal" w:hAnsi="Baikal" w:cs="Arial"/>
          <w:b/>
          <w:szCs w:val="24"/>
        </w:rPr>
        <w:t xml:space="preserve">PROJECT NARRATIVE &amp; BUDGET </w:t>
      </w:r>
      <w:r w:rsidR="000B7C77" w:rsidRPr="00E30352">
        <w:rPr>
          <w:rFonts w:ascii="Baikal" w:hAnsi="Baikal" w:cs="Arial"/>
          <w:i/>
          <w:szCs w:val="24"/>
        </w:rPr>
        <w:t>(no more than 3 to 5</w:t>
      </w:r>
      <w:r w:rsidRPr="00E30352">
        <w:rPr>
          <w:rFonts w:ascii="Baikal" w:hAnsi="Baikal" w:cs="Arial"/>
          <w:i/>
          <w:szCs w:val="24"/>
        </w:rPr>
        <w:t xml:space="preserve"> pages please)</w:t>
      </w:r>
    </w:p>
    <w:p w14:paraId="749AE10E" w14:textId="77777777" w:rsidR="00C40F0A" w:rsidRPr="00E30352" w:rsidRDefault="00C40F0A" w:rsidP="004972E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1.</w:t>
      </w:r>
    </w:p>
    <w:p w14:paraId="74B8D89C" w14:textId="77777777" w:rsidR="00C06C91" w:rsidRPr="00E30352" w:rsidRDefault="00C06C91" w:rsidP="004972E7">
      <w:pPr>
        <w:tabs>
          <w:tab w:val="left" w:pos="-1440"/>
          <w:tab w:val="left" w:pos="-720"/>
          <w:tab w:val="left" w:pos="0"/>
          <w:tab w:val="left" w:pos="720"/>
          <w:tab w:val="left" w:pos="1108"/>
          <w:tab w:val="left" w:pos="1440"/>
          <w:tab w:val="left" w:pos="4842"/>
        </w:tabs>
        <w:suppressAutoHyphens/>
        <w:rPr>
          <w:rFonts w:ascii="Baikal" w:hAnsi="Baikal" w:cs="Arial"/>
          <w:szCs w:val="24"/>
        </w:rPr>
      </w:pPr>
    </w:p>
    <w:p w14:paraId="725AC2B1" w14:textId="77777777" w:rsidR="00184957" w:rsidRPr="00E30352" w:rsidRDefault="00C40F0A"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2</w:t>
      </w:r>
      <w:proofErr w:type="gramStart"/>
      <w:r w:rsidRPr="00E30352">
        <w:rPr>
          <w:rFonts w:ascii="Baikal" w:hAnsi="Baikal" w:cs="Arial"/>
          <w:szCs w:val="24"/>
        </w:rPr>
        <w:t xml:space="preserve">.  </w:t>
      </w:r>
      <w:r w:rsidR="00B15E65" w:rsidRPr="00E30352">
        <w:rPr>
          <w:rFonts w:ascii="Baikal" w:hAnsi="Baikal" w:cs="Arial"/>
          <w:b/>
          <w:bCs/>
          <w:szCs w:val="24"/>
        </w:rPr>
        <w:t>Project</w:t>
      </w:r>
      <w:proofErr w:type="gramEnd"/>
      <w:r w:rsidR="00B15E65" w:rsidRPr="00E30352">
        <w:rPr>
          <w:rFonts w:ascii="Baikal" w:hAnsi="Baikal" w:cs="Arial"/>
          <w:b/>
          <w:bCs/>
          <w:szCs w:val="24"/>
        </w:rPr>
        <w:t xml:space="preserve"> Budget Overview</w:t>
      </w:r>
    </w:p>
    <w:p w14:paraId="1EEC0168" w14:textId="77777777" w:rsidR="00B15E65" w:rsidRPr="00E30352" w:rsidRDefault="00B15E65" w:rsidP="00B15E65">
      <w:pPr>
        <w:numPr>
          <w:ilvl w:val="0"/>
          <w:numId w:val="26"/>
        </w:num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b/>
          <w:bCs/>
          <w:szCs w:val="24"/>
        </w:rPr>
        <w:t>Anticipated Expenses and Income:</w:t>
      </w:r>
    </w:p>
    <w:p w14:paraId="5EFEA50E" w14:textId="77777777" w:rsidR="00B15E65" w:rsidRPr="00E30352" w:rsidRDefault="00B15E65" w:rsidP="00B15E65">
      <w:pPr>
        <w:numPr>
          <w:ilvl w:val="1"/>
          <w:numId w:val="26"/>
        </w:num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Provide a detailed itemization of the expected expenses and income associated with the proposed project.</w:t>
      </w:r>
    </w:p>
    <w:p w14:paraId="6A0F05B7" w14:textId="77777777" w:rsidR="00B15E65" w:rsidRPr="00E30352" w:rsidRDefault="00B15E65" w:rsidP="00B15E65">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p>
    <w:p w14:paraId="5D5B3271" w14:textId="77777777" w:rsidR="00B15E65" w:rsidRPr="00E30352" w:rsidRDefault="00B15E65" w:rsidP="00B15E65">
      <w:pPr>
        <w:numPr>
          <w:ilvl w:val="0"/>
          <w:numId w:val="26"/>
        </w:num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b/>
          <w:bCs/>
          <w:szCs w:val="24"/>
        </w:rPr>
        <w:t>In-Kind Services:</w:t>
      </w:r>
    </w:p>
    <w:p w14:paraId="0EAB07A6" w14:textId="77777777" w:rsidR="00B15E65" w:rsidRPr="00E30352" w:rsidRDefault="00B15E65" w:rsidP="00B15E65">
      <w:pPr>
        <w:numPr>
          <w:ilvl w:val="1"/>
          <w:numId w:val="26"/>
        </w:num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 xml:space="preserve">Clearly outline </w:t>
      </w:r>
      <w:proofErr w:type="gramStart"/>
      <w:r w:rsidRPr="00E30352">
        <w:rPr>
          <w:rFonts w:ascii="Baikal" w:hAnsi="Baikal" w:cs="Arial"/>
          <w:szCs w:val="24"/>
        </w:rPr>
        <w:t>any in-</w:t>
      </w:r>
      <w:proofErr w:type="gramEnd"/>
      <w:r w:rsidRPr="00E30352">
        <w:rPr>
          <w:rFonts w:ascii="Baikal" w:hAnsi="Baikal" w:cs="Arial"/>
          <w:szCs w:val="24"/>
        </w:rPr>
        <w:t>kind services, such as donated materials or labor, that you anticipate receiving for this project.</w:t>
      </w:r>
    </w:p>
    <w:p w14:paraId="525122AD" w14:textId="77777777" w:rsidR="00B15E65" w:rsidRPr="00E30352" w:rsidRDefault="00B15E65" w:rsidP="00B15E65">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p>
    <w:p w14:paraId="0DAC299B" w14:textId="77777777" w:rsidR="00B15E65" w:rsidRPr="00E30352" w:rsidRDefault="00B15E65" w:rsidP="00B15E65">
      <w:pPr>
        <w:numPr>
          <w:ilvl w:val="0"/>
          <w:numId w:val="26"/>
        </w:num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b/>
          <w:bCs/>
          <w:szCs w:val="24"/>
        </w:rPr>
        <w:t>Matching Funds:</w:t>
      </w:r>
    </w:p>
    <w:p w14:paraId="20C4E239" w14:textId="77777777" w:rsidR="00184957" w:rsidRPr="00E30352" w:rsidRDefault="00B15E65" w:rsidP="00184957">
      <w:pPr>
        <w:numPr>
          <w:ilvl w:val="1"/>
          <w:numId w:val="26"/>
        </w:num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Indicate which expenses will be covered with matching funds. You may use formatting options such as underlining, bolding, italicizing, or asterisk (*) to distinguish these items.</w:t>
      </w:r>
    </w:p>
    <w:p w14:paraId="3C27600D"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p>
    <w:p w14:paraId="4D9CA72B"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Summary Budget Table</w:t>
      </w:r>
    </w:p>
    <w:tbl>
      <w:tblPr>
        <w:tblW w:w="0" w:type="auto"/>
        <w:tblInd w:w="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31"/>
        <w:gridCol w:w="2396"/>
        <w:gridCol w:w="2255"/>
      </w:tblGrid>
      <w:tr w:rsidR="00B15E65" w:rsidRPr="00E30352" w14:paraId="554ED730" w14:textId="77777777" w:rsidTr="00B15E65">
        <w:tblPrEx>
          <w:tblCellMar>
            <w:top w:w="0" w:type="dxa"/>
            <w:bottom w:w="0" w:type="dxa"/>
          </w:tblCellMar>
        </w:tblPrEx>
        <w:trPr>
          <w:trHeight w:val="500"/>
        </w:trPr>
        <w:tc>
          <w:tcPr>
            <w:tcW w:w="4520" w:type="dxa"/>
          </w:tcPr>
          <w:p w14:paraId="0DC5EB4D"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Total Income</w:t>
            </w:r>
          </w:p>
          <w:p w14:paraId="7CE091CE"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including matching funds)</w:t>
            </w:r>
          </w:p>
        </w:tc>
        <w:tc>
          <w:tcPr>
            <w:tcW w:w="2430" w:type="dxa"/>
          </w:tcPr>
          <w:p w14:paraId="4E468BD0"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Total In-Kind Services</w:t>
            </w:r>
          </w:p>
          <w:p w14:paraId="036E8DB2"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p>
        </w:tc>
        <w:tc>
          <w:tcPr>
            <w:tcW w:w="2290" w:type="dxa"/>
          </w:tcPr>
          <w:p w14:paraId="433EA50E"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Total Project Cost</w:t>
            </w:r>
          </w:p>
        </w:tc>
      </w:tr>
      <w:tr w:rsidR="00B15E65" w:rsidRPr="00E30352" w14:paraId="48C1B975" w14:textId="77777777" w:rsidTr="00B15E65">
        <w:tblPrEx>
          <w:tblCellMar>
            <w:top w:w="0" w:type="dxa"/>
            <w:bottom w:w="0" w:type="dxa"/>
          </w:tblCellMar>
        </w:tblPrEx>
        <w:trPr>
          <w:trHeight w:val="368"/>
        </w:trPr>
        <w:tc>
          <w:tcPr>
            <w:tcW w:w="4520" w:type="dxa"/>
          </w:tcPr>
          <w:p w14:paraId="4CA222C1"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w:t>
            </w:r>
          </w:p>
        </w:tc>
        <w:tc>
          <w:tcPr>
            <w:tcW w:w="2430" w:type="dxa"/>
          </w:tcPr>
          <w:p w14:paraId="031C298C"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w:t>
            </w:r>
          </w:p>
        </w:tc>
        <w:tc>
          <w:tcPr>
            <w:tcW w:w="2290" w:type="dxa"/>
          </w:tcPr>
          <w:p w14:paraId="6A7294C2"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Cs w:val="24"/>
              </w:rPr>
            </w:pPr>
            <w:r w:rsidRPr="00E30352">
              <w:rPr>
                <w:rFonts w:ascii="Baikal" w:hAnsi="Baikal" w:cs="Arial"/>
                <w:szCs w:val="24"/>
              </w:rPr>
              <w:t>$</w:t>
            </w:r>
          </w:p>
        </w:tc>
      </w:tr>
    </w:tbl>
    <w:p w14:paraId="4AF4AC53"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 w:val="20"/>
        </w:rPr>
      </w:pPr>
    </w:p>
    <w:p w14:paraId="2783B86E" w14:textId="77777777" w:rsidR="00184957"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 w:val="20"/>
        </w:rPr>
      </w:pPr>
      <w:r w:rsidRPr="00E30352">
        <w:rPr>
          <w:rFonts w:ascii="Baikal" w:hAnsi="Baikal" w:cs="Arial"/>
          <w:sz w:val="20"/>
        </w:rPr>
        <w:t>Total Income + Total In-Kind Services = Total Project Cost</w:t>
      </w:r>
    </w:p>
    <w:p w14:paraId="03472A5B"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 w:val="20"/>
        </w:rPr>
      </w:pPr>
    </w:p>
    <w:p w14:paraId="5C30A918" w14:textId="77777777" w:rsidR="00B15E65" w:rsidRPr="00E30352" w:rsidRDefault="00B15E65" w:rsidP="00184957">
      <w:pPr>
        <w:tabs>
          <w:tab w:val="left" w:pos="-1440"/>
          <w:tab w:val="left" w:pos="-720"/>
          <w:tab w:val="left" w:pos="0"/>
          <w:tab w:val="left" w:pos="720"/>
          <w:tab w:val="left" w:pos="1108"/>
          <w:tab w:val="left" w:pos="1440"/>
          <w:tab w:val="left" w:pos="4842"/>
        </w:tabs>
        <w:suppressAutoHyphens/>
        <w:outlineLvl w:val="0"/>
        <w:rPr>
          <w:rFonts w:ascii="Baikal" w:hAnsi="Baikal" w:cs="Arial"/>
          <w:sz w:val="20"/>
        </w:rPr>
      </w:pPr>
    </w:p>
    <w:p w14:paraId="51D3D4DD" w14:textId="734EF715" w:rsidR="00C06C91" w:rsidRPr="00E30352" w:rsidRDefault="00A01B0A" w:rsidP="004972E7">
      <w:pPr>
        <w:tabs>
          <w:tab w:val="left" w:pos="-720"/>
          <w:tab w:val="left" w:pos="4842"/>
        </w:tabs>
        <w:suppressAutoHyphens/>
        <w:rPr>
          <w:rFonts w:ascii="Baikal" w:hAnsi="Baikal" w:cs="Arial"/>
          <w:szCs w:val="24"/>
          <w:u w:val="single"/>
        </w:rPr>
        <w:sectPr w:rsidR="00C06C91" w:rsidRPr="00E30352">
          <w:endnotePr>
            <w:numFmt w:val="decimal"/>
          </w:endnotePr>
          <w:type w:val="continuous"/>
          <w:pgSz w:w="12240" w:h="15840" w:code="1"/>
          <w:pgMar w:top="360" w:right="1440" w:bottom="360" w:left="1440" w:header="360" w:footer="360" w:gutter="0"/>
          <w:paperSrc w:first="3" w:other="3"/>
          <w:cols w:space="720"/>
          <w:noEndnote/>
        </w:sectPr>
      </w:pPr>
      <w:r w:rsidRPr="00E30352">
        <w:rPr>
          <w:rFonts w:ascii="Baikal" w:hAnsi="Baikal" w:cs="Arial"/>
          <w:noProof/>
          <w:szCs w:val="24"/>
        </w:rPr>
        <mc:AlternateContent>
          <mc:Choice Requires="wps">
            <w:drawing>
              <wp:anchor distT="0" distB="0" distL="114300" distR="114300" simplePos="0" relativeHeight="251653632" behindDoc="0" locked="0" layoutInCell="1" allowOverlap="1" wp14:anchorId="3569234B" wp14:editId="671A3422">
                <wp:simplePos x="0" y="0"/>
                <wp:positionH relativeFrom="margin">
                  <wp:align>center</wp:align>
                </wp:positionH>
                <wp:positionV relativeFrom="paragraph">
                  <wp:posOffset>137795</wp:posOffset>
                </wp:positionV>
                <wp:extent cx="6077585" cy="1390650"/>
                <wp:effectExtent l="0" t="0" r="0" b="0"/>
                <wp:wrapNone/>
                <wp:docPr id="40520324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7585" cy="1390650"/>
                        </a:xfrm>
                        <a:prstGeom prst="rect">
                          <a:avLst/>
                        </a:prstGeom>
                        <a:solidFill>
                          <a:srgbClr val="FFFFFF"/>
                        </a:solidFill>
                        <a:ln w="28575">
                          <a:solidFill>
                            <a:srgbClr val="000000"/>
                          </a:solidFill>
                          <a:miter lim="800000"/>
                          <a:headEnd/>
                          <a:tailEnd/>
                        </a:ln>
                      </wps:spPr>
                      <wps:txbx>
                        <w:txbxContent>
                          <w:p w14:paraId="6DBBF6D9" w14:textId="77777777" w:rsidR="00AA0633" w:rsidRPr="00EA0F3D" w:rsidRDefault="00AA0633" w:rsidP="00AA0633">
                            <w:pPr>
                              <w:rPr>
                                <w:rFonts w:ascii="Arial" w:hAnsi="Arial" w:cs="Arial"/>
                                <w:sz w:val="22"/>
                                <w:szCs w:val="22"/>
                              </w:rPr>
                            </w:pPr>
                            <w:r w:rsidRPr="00EA0F3D">
                              <w:rPr>
                                <w:rFonts w:ascii="Arial" w:hAnsi="Arial" w:cs="Arial"/>
                                <w:sz w:val="22"/>
                                <w:szCs w:val="22"/>
                              </w:rPr>
                              <w:t xml:space="preserve">Please </w:t>
                            </w:r>
                            <w:r w:rsidR="00EA0F3D" w:rsidRPr="00EA0F3D">
                              <w:rPr>
                                <w:rFonts w:ascii="Arial" w:hAnsi="Arial" w:cs="Arial"/>
                                <w:b/>
                                <w:bCs/>
                                <w:sz w:val="22"/>
                                <w:szCs w:val="22"/>
                              </w:rPr>
                              <w:t>email</w:t>
                            </w:r>
                            <w:r w:rsidR="00EA0F3D">
                              <w:rPr>
                                <w:rFonts w:ascii="Arial" w:hAnsi="Arial" w:cs="Arial"/>
                                <w:sz w:val="22"/>
                                <w:szCs w:val="22"/>
                              </w:rPr>
                              <w:t xml:space="preserve"> </w:t>
                            </w:r>
                            <w:r w:rsidR="00B15E65" w:rsidRPr="00EA0F3D">
                              <w:rPr>
                                <w:rFonts w:ascii="Arial" w:hAnsi="Arial" w:cs="Arial"/>
                                <w:sz w:val="22"/>
                                <w:szCs w:val="22"/>
                              </w:rPr>
                              <w:t xml:space="preserve">the </w:t>
                            </w:r>
                            <w:r w:rsidRPr="00EA0F3D">
                              <w:rPr>
                                <w:rFonts w:ascii="Arial" w:hAnsi="Arial" w:cs="Arial"/>
                                <w:sz w:val="22"/>
                                <w:szCs w:val="22"/>
                              </w:rPr>
                              <w:t xml:space="preserve">completed </w:t>
                            </w:r>
                            <w:r w:rsidRPr="00EA0F3D">
                              <w:rPr>
                                <w:rFonts w:ascii="Arial" w:hAnsi="Arial" w:cs="Arial"/>
                                <w:b/>
                                <w:sz w:val="22"/>
                                <w:szCs w:val="22"/>
                                <w:u w:val="single"/>
                              </w:rPr>
                              <w:t xml:space="preserve">Community </w:t>
                            </w:r>
                            <w:r w:rsidR="00B15E65" w:rsidRPr="00EA0F3D">
                              <w:rPr>
                                <w:rFonts w:ascii="Arial" w:hAnsi="Arial" w:cs="Arial"/>
                                <w:b/>
                                <w:sz w:val="22"/>
                                <w:szCs w:val="22"/>
                                <w:u w:val="single"/>
                              </w:rPr>
                              <w:t xml:space="preserve">Woodland </w:t>
                            </w:r>
                            <w:r w:rsidRPr="00EA0F3D">
                              <w:rPr>
                                <w:rFonts w:ascii="Arial" w:hAnsi="Arial" w:cs="Arial"/>
                                <w:b/>
                                <w:sz w:val="22"/>
                                <w:szCs w:val="22"/>
                                <w:u w:val="single"/>
                              </w:rPr>
                              <w:t>Grant Application</w:t>
                            </w:r>
                            <w:r w:rsidRPr="00EA0F3D">
                              <w:rPr>
                                <w:rFonts w:ascii="Arial" w:hAnsi="Arial" w:cs="Arial"/>
                                <w:sz w:val="22"/>
                                <w:szCs w:val="22"/>
                              </w:rPr>
                              <w:t xml:space="preserve"> to</w:t>
                            </w:r>
                            <w:r w:rsidR="00EA0F3D">
                              <w:rPr>
                                <w:rFonts w:ascii="Arial" w:hAnsi="Arial" w:cs="Arial"/>
                                <w:sz w:val="22"/>
                                <w:szCs w:val="22"/>
                              </w:rPr>
                              <w:t xml:space="preserve"> Michael Downey (Michael.Downey@mass.gov).</w:t>
                            </w:r>
                          </w:p>
                          <w:p w14:paraId="5EF9C669" w14:textId="77777777" w:rsidR="00BD27C4" w:rsidRDefault="00BD27C4" w:rsidP="00EA0F3D">
                            <w:pPr>
                              <w:outlineLvl w:val="0"/>
                              <w:rPr>
                                <w:rFonts w:ascii="Arial" w:hAnsi="Arial" w:cs="Arial"/>
                                <w:sz w:val="22"/>
                                <w:szCs w:val="22"/>
                              </w:rPr>
                            </w:pPr>
                          </w:p>
                          <w:p w14:paraId="2F3D936C" w14:textId="77777777" w:rsidR="00EA0F3D" w:rsidRDefault="00EA0F3D" w:rsidP="00EA0F3D">
                            <w:pPr>
                              <w:outlineLvl w:val="0"/>
                              <w:rPr>
                                <w:rFonts w:ascii="Arial" w:hAnsi="Arial" w:cs="Arial"/>
                                <w:sz w:val="22"/>
                                <w:szCs w:val="22"/>
                              </w:rPr>
                            </w:pPr>
                            <w:r>
                              <w:rPr>
                                <w:rFonts w:ascii="Arial" w:hAnsi="Arial" w:cs="Arial"/>
                                <w:sz w:val="22"/>
                                <w:szCs w:val="22"/>
                              </w:rPr>
                              <w:t>If your access to email is limited, please mail to:</w:t>
                            </w:r>
                          </w:p>
                          <w:p w14:paraId="684D5193" w14:textId="77777777" w:rsidR="00EA0F3D" w:rsidRPr="00EA0F3D" w:rsidRDefault="00EA0F3D" w:rsidP="00EA0F3D">
                            <w:pPr>
                              <w:outlineLvl w:val="0"/>
                              <w:rPr>
                                <w:rFonts w:ascii="Arial" w:hAnsi="Arial" w:cs="Arial"/>
                                <w:sz w:val="22"/>
                                <w:szCs w:val="22"/>
                              </w:rPr>
                            </w:pPr>
                            <w:r>
                              <w:rPr>
                                <w:rFonts w:ascii="Arial" w:hAnsi="Arial" w:cs="Arial"/>
                                <w:sz w:val="22"/>
                                <w:szCs w:val="22"/>
                              </w:rPr>
                              <w:t>Michael Downey</w:t>
                            </w:r>
                          </w:p>
                          <w:p w14:paraId="793F6F35"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 xml:space="preserve">Department of Conservation </w:t>
                            </w:r>
                            <w:proofErr w:type="gramStart"/>
                            <w:r w:rsidRPr="00EA0F3D">
                              <w:rPr>
                                <w:rFonts w:ascii="Arial" w:hAnsi="Arial" w:cs="Arial"/>
                                <w:sz w:val="22"/>
                                <w:szCs w:val="22"/>
                              </w:rPr>
                              <w:t>And</w:t>
                            </w:r>
                            <w:proofErr w:type="gramEnd"/>
                            <w:r w:rsidRPr="00EA0F3D">
                              <w:rPr>
                                <w:rFonts w:ascii="Arial" w:hAnsi="Arial" w:cs="Arial"/>
                                <w:sz w:val="22"/>
                                <w:szCs w:val="22"/>
                              </w:rPr>
                              <w:t xml:space="preserve"> Recreation</w:t>
                            </w:r>
                          </w:p>
                          <w:p w14:paraId="119A394C"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Forest Stewardship Program</w:t>
                            </w:r>
                          </w:p>
                          <w:p w14:paraId="6494C198"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355 West Boylston Street</w:t>
                            </w:r>
                          </w:p>
                          <w:p w14:paraId="39D3CBC5" w14:textId="77777777" w:rsidR="00B15E65" w:rsidRPr="00EA0F3D" w:rsidRDefault="00BD27C4" w:rsidP="00EA0F3D">
                            <w:pPr>
                              <w:outlineLvl w:val="0"/>
                              <w:rPr>
                                <w:rFonts w:ascii="Arial" w:hAnsi="Arial" w:cs="Arial"/>
                                <w:sz w:val="22"/>
                                <w:szCs w:val="22"/>
                              </w:rPr>
                            </w:pPr>
                            <w:r w:rsidRPr="00EA0F3D">
                              <w:rPr>
                                <w:rFonts w:ascii="Arial" w:hAnsi="Arial" w:cs="Arial"/>
                                <w:sz w:val="22"/>
                                <w:szCs w:val="22"/>
                              </w:rPr>
                              <w:t>Clinton</w:t>
                            </w:r>
                            <w:r w:rsidR="00AA0633" w:rsidRPr="00EA0F3D">
                              <w:rPr>
                                <w:rFonts w:ascii="Arial" w:hAnsi="Arial" w:cs="Arial"/>
                                <w:sz w:val="22"/>
                                <w:szCs w:val="22"/>
                              </w:rPr>
                              <w:t xml:space="preserve">, MA  </w:t>
                            </w:r>
                            <w:r w:rsidRPr="00EA0F3D">
                              <w:rPr>
                                <w:rFonts w:ascii="Arial" w:hAnsi="Arial" w:cs="Arial"/>
                                <w:sz w:val="22"/>
                                <w:szCs w:val="22"/>
                              </w:rPr>
                              <w:t>01510</w:t>
                            </w:r>
                            <w:r w:rsidR="00B15E65" w:rsidRPr="00EA0F3D">
                              <w:rPr>
                                <w:rFonts w:ascii="Arial" w:hAnsi="Arial" w:cs="Arial"/>
                                <w:sz w:val="22"/>
                                <w:szCs w:val="22"/>
                              </w:rPr>
                              <w:t xml:space="preserve"> </w:t>
                            </w:r>
                          </w:p>
                          <w:p w14:paraId="0D3D1F75"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Attention:  Mike Downey</w:t>
                            </w:r>
                          </w:p>
                          <w:p w14:paraId="7CEC8BA4" w14:textId="77777777" w:rsidR="00AA0633" w:rsidRPr="00EA0F3D" w:rsidRDefault="00AA0633" w:rsidP="00BD27C4">
                            <w:pPr>
                              <w:jc w:val="center"/>
                              <w:outlineLvl w:val="0"/>
                              <w:rPr>
                                <w:rFonts w:ascii="Arial" w:hAnsi="Arial" w:cs="Arial"/>
                                <w:szCs w:val="24"/>
                              </w:rPr>
                            </w:pPr>
                          </w:p>
                          <w:p w14:paraId="19B5FF01" w14:textId="77777777" w:rsidR="00AA0633" w:rsidRPr="00EA0F3D" w:rsidRDefault="00AA0633" w:rsidP="00AA0633">
                            <w:pPr>
                              <w:rPr>
                                <w:rFonts w:ascii="Arial" w:hAnsi="Arial" w:cs="Arial"/>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69234B" id="Text Box 6" o:spid="_x0000_s1028" type="#_x0000_t202" style="position:absolute;margin-left:0;margin-top:10.85pt;width:478.55pt;height:109.5pt;z-index:25165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" strokeweight="2.25pt">
                <v:textbox>
                  <w:txbxContent>
                    <w:p w14:paraId="6DBBF6D9" w14:textId="77777777" w:rsidR="00AA0633" w:rsidRPr="00EA0F3D" w:rsidRDefault="00AA0633" w:rsidP="00AA0633">
                      <w:pPr>
                        <w:rPr>
                          <w:rFonts w:ascii="Arial" w:hAnsi="Arial" w:cs="Arial"/>
                          <w:sz w:val="22"/>
                          <w:szCs w:val="22"/>
                        </w:rPr>
                      </w:pPr>
                      <w:r w:rsidRPr="00EA0F3D">
                        <w:rPr>
                          <w:rFonts w:ascii="Arial" w:hAnsi="Arial" w:cs="Arial"/>
                          <w:sz w:val="22"/>
                          <w:szCs w:val="22"/>
                        </w:rPr>
                        <w:t xml:space="preserve">Please </w:t>
                      </w:r>
                      <w:r w:rsidR="00EA0F3D" w:rsidRPr="00EA0F3D">
                        <w:rPr>
                          <w:rFonts w:ascii="Arial" w:hAnsi="Arial" w:cs="Arial"/>
                          <w:b/>
                          <w:bCs/>
                          <w:sz w:val="22"/>
                          <w:szCs w:val="22"/>
                        </w:rPr>
                        <w:t>email</w:t>
                      </w:r>
                      <w:r w:rsidR="00EA0F3D">
                        <w:rPr>
                          <w:rFonts w:ascii="Arial" w:hAnsi="Arial" w:cs="Arial"/>
                          <w:sz w:val="22"/>
                          <w:szCs w:val="22"/>
                        </w:rPr>
                        <w:t xml:space="preserve"> </w:t>
                      </w:r>
                      <w:r w:rsidR="00B15E65" w:rsidRPr="00EA0F3D">
                        <w:rPr>
                          <w:rFonts w:ascii="Arial" w:hAnsi="Arial" w:cs="Arial"/>
                          <w:sz w:val="22"/>
                          <w:szCs w:val="22"/>
                        </w:rPr>
                        <w:t xml:space="preserve">the </w:t>
                      </w:r>
                      <w:r w:rsidRPr="00EA0F3D">
                        <w:rPr>
                          <w:rFonts w:ascii="Arial" w:hAnsi="Arial" w:cs="Arial"/>
                          <w:sz w:val="22"/>
                          <w:szCs w:val="22"/>
                        </w:rPr>
                        <w:t xml:space="preserve">completed </w:t>
                      </w:r>
                      <w:r w:rsidRPr="00EA0F3D">
                        <w:rPr>
                          <w:rFonts w:ascii="Arial" w:hAnsi="Arial" w:cs="Arial"/>
                          <w:b/>
                          <w:sz w:val="22"/>
                          <w:szCs w:val="22"/>
                          <w:u w:val="single"/>
                        </w:rPr>
                        <w:t xml:space="preserve">Community </w:t>
                      </w:r>
                      <w:r w:rsidR="00B15E65" w:rsidRPr="00EA0F3D">
                        <w:rPr>
                          <w:rFonts w:ascii="Arial" w:hAnsi="Arial" w:cs="Arial"/>
                          <w:b/>
                          <w:sz w:val="22"/>
                          <w:szCs w:val="22"/>
                          <w:u w:val="single"/>
                        </w:rPr>
                        <w:t xml:space="preserve">Woodland </w:t>
                      </w:r>
                      <w:r w:rsidRPr="00EA0F3D">
                        <w:rPr>
                          <w:rFonts w:ascii="Arial" w:hAnsi="Arial" w:cs="Arial"/>
                          <w:b/>
                          <w:sz w:val="22"/>
                          <w:szCs w:val="22"/>
                          <w:u w:val="single"/>
                        </w:rPr>
                        <w:t>Grant Application</w:t>
                      </w:r>
                      <w:r w:rsidRPr="00EA0F3D">
                        <w:rPr>
                          <w:rFonts w:ascii="Arial" w:hAnsi="Arial" w:cs="Arial"/>
                          <w:sz w:val="22"/>
                          <w:szCs w:val="22"/>
                        </w:rPr>
                        <w:t xml:space="preserve"> to</w:t>
                      </w:r>
                      <w:r w:rsidR="00EA0F3D">
                        <w:rPr>
                          <w:rFonts w:ascii="Arial" w:hAnsi="Arial" w:cs="Arial"/>
                          <w:sz w:val="22"/>
                          <w:szCs w:val="22"/>
                        </w:rPr>
                        <w:t xml:space="preserve"> Michael Downey (Michael.Downey@mass.gov).</w:t>
                      </w:r>
                    </w:p>
                    <w:p w14:paraId="5EF9C669" w14:textId="77777777" w:rsidR="00BD27C4" w:rsidRDefault="00BD27C4" w:rsidP="00EA0F3D">
                      <w:pPr>
                        <w:outlineLvl w:val="0"/>
                        <w:rPr>
                          <w:rFonts w:ascii="Arial" w:hAnsi="Arial" w:cs="Arial"/>
                          <w:sz w:val="22"/>
                          <w:szCs w:val="22"/>
                        </w:rPr>
                      </w:pPr>
                    </w:p>
                    <w:p w14:paraId="2F3D936C" w14:textId="77777777" w:rsidR="00EA0F3D" w:rsidRDefault="00EA0F3D" w:rsidP="00EA0F3D">
                      <w:pPr>
                        <w:outlineLvl w:val="0"/>
                        <w:rPr>
                          <w:rFonts w:ascii="Arial" w:hAnsi="Arial" w:cs="Arial"/>
                          <w:sz w:val="22"/>
                          <w:szCs w:val="22"/>
                        </w:rPr>
                      </w:pPr>
                      <w:r>
                        <w:rPr>
                          <w:rFonts w:ascii="Arial" w:hAnsi="Arial" w:cs="Arial"/>
                          <w:sz w:val="22"/>
                          <w:szCs w:val="22"/>
                        </w:rPr>
                        <w:t>If your access to email is limited, please mail to:</w:t>
                      </w:r>
                    </w:p>
                    <w:p w14:paraId="684D5193" w14:textId="77777777" w:rsidR="00EA0F3D" w:rsidRPr="00EA0F3D" w:rsidRDefault="00EA0F3D" w:rsidP="00EA0F3D">
                      <w:pPr>
                        <w:outlineLvl w:val="0"/>
                        <w:rPr>
                          <w:rFonts w:ascii="Arial" w:hAnsi="Arial" w:cs="Arial"/>
                          <w:sz w:val="22"/>
                          <w:szCs w:val="22"/>
                        </w:rPr>
                      </w:pPr>
                      <w:r>
                        <w:rPr>
                          <w:rFonts w:ascii="Arial" w:hAnsi="Arial" w:cs="Arial"/>
                          <w:sz w:val="22"/>
                          <w:szCs w:val="22"/>
                        </w:rPr>
                        <w:t>Michael Downey</w:t>
                      </w:r>
                    </w:p>
                    <w:p w14:paraId="793F6F35"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 xml:space="preserve">Department of Conservation </w:t>
                      </w:r>
                      <w:proofErr w:type="gramStart"/>
                      <w:r w:rsidRPr="00EA0F3D">
                        <w:rPr>
                          <w:rFonts w:ascii="Arial" w:hAnsi="Arial" w:cs="Arial"/>
                          <w:sz w:val="22"/>
                          <w:szCs w:val="22"/>
                        </w:rPr>
                        <w:t>And</w:t>
                      </w:r>
                      <w:proofErr w:type="gramEnd"/>
                      <w:r w:rsidRPr="00EA0F3D">
                        <w:rPr>
                          <w:rFonts w:ascii="Arial" w:hAnsi="Arial" w:cs="Arial"/>
                          <w:sz w:val="22"/>
                          <w:szCs w:val="22"/>
                        </w:rPr>
                        <w:t xml:space="preserve"> Recreation</w:t>
                      </w:r>
                    </w:p>
                    <w:p w14:paraId="119A394C"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Forest Stewardship Program</w:t>
                      </w:r>
                    </w:p>
                    <w:p w14:paraId="6494C198"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355 West Boylston Street</w:t>
                      </w:r>
                    </w:p>
                    <w:p w14:paraId="39D3CBC5" w14:textId="77777777" w:rsidR="00B15E65" w:rsidRPr="00EA0F3D" w:rsidRDefault="00BD27C4" w:rsidP="00EA0F3D">
                      <w:pPr>
                        <w:outlineLvl w:val="0"/>
                        <w:rPr>
                          <w:rFonts w:ascii="Arial" w:hAnsi="Arial" w:cs="Arial"/>
                          <w:sz w:val="22"/>
                          <w:szCs w:val="22"/>
                        </w:rPr>
                      </w:pPr>
                      <w:r w:rsidRPr="00EA0F3D">
                        <w:rPr>
                          <w:rFonts w:ascii="Arial" w:hAnsi="Arial" w:cs="Arial"/>
                          <w:sz w:val="22"/>
                          <w:szCs w:val="22"/>
                        </w:rPr>
                        <w:t>Clinton</w:t>
                      </w:r>
                      <w:r w:rsidR="00AA0633" w:rsidRPr="00EA0F3D">
                        <w:rPr>
                          <w:rFonts w:ascii="Arial" w:hAnsi="Arial" w:cs="Arial"/>
                          <w:sz w:val="22"/>
                          <w:szCs w:val="22"/>
                        </w:rPr>
                        <w:t xml:space="preserve">, MA  </w:t>
                      </w:r>
                      <w:r w:rsidRPr="00EA0F3D">
                        <w:rPr>
                          <w:rFonts w:ascii="Arial" w:hAnsi="Arial" w:cs="Arial"/>
                          <w:sz w:val="22"/>
                          <w:szCs w:val="22"/>
                        </w:rPr>
                        <w:t>01510</w:t>
                      </w:r>
                      <w:r w:rsidR="00B15E65" w:rsidRPr="00EA0F3D">
                        <w:rPr>
                          <w:rFonts w:ascii="Arial" w:hAnsi="Arial" w:cs="Arial"/>
                          <w:sz w:val="22"/>
                          <w:szCs w:val="22"/>
                        </w:rPr>
                        <w:t xml:space="preserve"> </w:t>
                      </w:r>
                    </w:p>
                    <w:p w14:paraId="0D3D1F75" w14:textId="77777777" w:rsidR="00B15E65" w:rsidRPr="00EA0F3D" w:rsidRDefault="00B15E65" w:rsidP="00EA0F3D">
                      <w:pPr>
                        <w:outlineLvl w:val="0"/>
                        <w:rPr>
                          <w:rFonts w:ascii="Arial" w:hAnsi="Arial" w:cs="Arial"/>
                          <w:sz w:val="22"/>
                          <w:szCs w:val="22"/>
                        </w:rPr>
                      </w:pPr>
                      <w:r w:rsidRPr="00EA0F3D">
                        <w:rPr>
                          <w:rFonts w:ascii="Arial" w:hAnsi="Arial" w:cs="Arial"/>
                          <w:sz w:val="22"/>
                          <w:szCs w:val="22"/>
                        </w:rPr>
                        <w:t>Attention:  Mike Downey</w:t>
                      </w:r>
                    </w:p>
                    <w:p w14:paraId="7CEC8BA4" w14:textId="77777777" w:rsidR="00AA0633" w:rsidRPr="00EA0F3D" w:rsidRDefault="00AA0633" w:rsidP="00BD27C4">
                      <w:pPr>
                        <w:jc w:val="center"/>
                        <w:outlineLvl w:val="0"/>
                        <w:rPr>
                          <w:rFonts w:ascii="Arial" w:hAnsi="Arial" w:cs="Arial"/>
                          <w:szCs w:val="24"/>
                        </w:rPr>
                      </w:pPr>
                    </w:p>
                    <w:p w14:paraId="19B5FF01" w14:textId="77777777" w:rsidR="00AA0633" w:rsidRPr="00EA0F3D" w:rsidRDefault="00AA0633" w:rsidP="00AA0633">
                      <w:pPr>
                        <w:rPr>
                          <w:rFonts w:ascii="Arial" w:hAnsi="Arial" w:cs="Arial"/>
                          <w:szCs w:val="24"/>
                        </w:rPr>
                      </w:pPr>
                    </w:p>
                  </w:txbxContent>
                </v:textbox>
                <w10:wrap anchorx="margin"/>
              </v:shape>
            </w:pict>
          </mc:Fallback>
        </mc:AlternateContent>
      </w:r>
    </w:p>
    <w:p w14:paraId="4699F648" w14:textId="77777777" w:rsidR="00C06C91" w:rsidRPr="00E30352" w:rsidRDefault="00C06C91" w:rsidP="00B15E65">
      <w:pPr>
        <w:tabs>
          <w:tab w:val="left" w:pos="-720"/>
          <w:tab w:val="left" w:pos="4842"/>
        </w:tabs>
        <w:suppressAutoHyphens/>
        <w:outlineLvl w:val="0"/>
        <w:rPr>
          <w:rFonts w:ascii="Baikal" w:hAnsi="Baikal" w:cs="Arial"/>
          <w:szCs w:val="24"/>
        </w:rPr>
      </w:pPr>
    </w:p>
    <w:sectPr w:rsidR="00C06C91" w:rsidRPr="00E30352" w:rsidSect="00883AAC">
      <w:endnotePr>
        <w:numFmt w:val="decimal"/>
      </w:endnotePr>
      <w:type w:val="continuous"/>
      <w:pgSz w:w="12240" w:h="15840" w:code="1"/>
      <w:pgMar w:top="360" w:right="1440" w:bottom="360" w:left="1440" w:header="360" w:footer="360" w:gutter="0"/>
      <w:paperSrc w:first="3" w:other="3"/>
      <w:cols w:space="28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5414C" w14:textId="77777777" w:rsidR="00332022" w:rsidRDefault="00332022">
      <w:pPr>
        <w:spacing w:line="20" w:lineRule="exact"/>
      </w:pPr>
    </w:p>
  </w:endnote>
  <w:endnote w:type="continuationSeparator" w:id="0">
    <w:p w14:paraId="7BA164C0" w14:textId="77777777" w:rsidR="00332022" w:rsidRDefault="00332022">
      <w:r>
        <w:t xml:space="preserve"> </w:t>
      </w:r>
    </w:p>
  </w:endnote>
  <w:endnote w:type="continuationNotice" w:id="1">
    <w:p w14:paraId="7DA97F88" w14:textId="77777777" w:rsidR="00332022" w:rsidRDefault="0033202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ikal">
    <w:panose1 w:val="00000000000000000000"/>
    <w:charset w:val="00"/>
    <w:family w:val="auto"/>
    <w:pitch w:val="variable"/>
    <w:sig w:usb0="80000007" w:usb1="00000000" w:usb2="00000000" w:usb3="00000000" w:csb0="0000009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CCE40" w14:textId="498EA161" w:rsidR="00AA0633" w:rsidRPr="004D590C" w:rsidRDefault="00A01B0A" w:rsidP="00D634A0">
    <w:pPr>
      <w:pStyle w:val="Footer"/>
      <w:rPr>
        <w:rFonts w:ascii="Arial" w:hAnsi="Arial" w:cs="Arial"/>
        <w:sz w:val="16"/>
        <w:szCs w:val="16"/>
      </w:rPr>
    </w:pPr>
    <w:r w:rsidRPr="004D590C">
      <w:rPr>
        <w:rFonts w:ascii="Arial" w:hAnsi="Arial" w:cs="Arial"/>
        <w:noProof/>
      </w:rPr>
      <w:drawing>
        <wp:anchor distT="0" distB="0" distL="114300" distR="114300" simplePos="0" relativeHeight="251657728" behindDoc="0" locked="0" layoutInCell="1" allowOverlap="1" wp14:anchorId="4E906F38" wp14:editId="79A27910">
          <wp:simplePos x="0" y="0"/>
          <wp:positionH relativeFrom="column">
            <wp:posOffset>4581525</wp:posOffset>
          </wp:positionH>
          <wp:positionV relativeFrom="paragraph">
            <wp:posOffset>81280</wp:posOffset>
          </wp:positionV>
          <wp:extent cx="1962150" cy="225425"/>
          <wp:effectExtent l="0" t="0" r="0" b="0"/>
          <wp:wrapNone/>
          <wp:docPr id="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0633" w:rsidRPr="004D590C">
      <w:rPr>
        <w:rFonts w:ascii="Arial" w:hAnsi="Arial" w:cs="Arial"/>
        <w:sz w:val="16"/>
        <w:szCs w:val="16"/>
      </w:rPr>
      <w:t xml:space="preserve">DCR Community </w:t>
    </w:r>
    <w:r w:rsidR="00B15E65" w:rsidRPr="004D590C">
      <w:rPr>
        <w:rFonts w:ascii="Arial" w:hAnsi="Arial" w:cs="Arial"/>
        <w:sz w:val="16"/>
        <w:szCs w:val="16"/>
      </w:rPr>
      <w:t>Woodland</w:t>
    </w:r>
    <w:r w:rsidR="00BD27C4" w:rsidRPr="004D590C">
      <w:rPr>
        <w:rFonts w:ascii="Arial" w:hAnsi="Arial" w:cs="Arial"/>
        <w:sz w:val="16"/>
        <w:szCs w:val="16"/>
      </w:rPr>
      <w:t xml:space="preserve"> </w:t>
    </w:r>
    <w:r w:rsidR="00AA0633" w:rsidRPr="004D590C">
      <w:rPr>
        <w:rFonts w:ascii="Arial" w:hAnsi="Arial" w:cs="Arial"/>
        <w:sz w:val="16"/>
        <w:szCs w:val="16"/>
      </w:rPr>
      <w:t>Grant Application</w:t>
    </w:r>
  </w:p>
  <w:p w14:paraId="075150E9" w14:textId="77777777" w:rsidR="00C40D20" w:rsidRPr="004D590C" w:rsidRDefault="00C40D20" w:rsidP="00D634A0">
    <w:pPr>
      <w:pStyle w:val="Footer"/>
      <w:rPr>
        <w:rFonts w:ascii="Arial" w:hAnsi="Arial" w:cs="Arial"/>
        <w:sz w:val="16"/>
        <w:szCs w:val="16"/>
      </w:rPr>
    </w:pPr>
    <w:r w:rsidRPr="004D590C">
      <w:rPr>
        <w:rFonts w:ascii="Arial" w:hAnsi="Arial" w:cs="Arial"/>
        <w:sz w:val="16"/>
        <w:szCs w:val="16"/>
      </w:rPr>
      <w:t>(</w:t>
    </w:r>
    <w:r w:rsidR="0045630D">
      <w:rPr>
        <w:rFonts w:ascii="Arial" w:hAnsi="Arial" w:cs="Arial"/>
        <w:sz w:val="16"/>
        <w:szCs w:val="16"/>
      </w:rPr>
      <w:t>July</w:t>
    </w:r>
    <w:r w:rsidR="002256CB" w:rsidRPr="004D590C">
      <w:rPr>
        <w:rFonts w:ascii="Arial" w:hAnsi="Arial" w:cs="Arial"/>
        <w:sz w:val="16"/>
        <w:szCs w:val="16"/>
      </w:rPr>
      <w:t xml:space="preserve"> 2025</w:t>
    </w:r>
    <w:r w:rsidRPr="004D590C">
      <w:rPr>
        <w:rFonts w:ascii="Arial" w:hAnsi="Arial" w:cs="Arial"/>
        <w:sz w:val="16"/>
        <w:szCs w:val="16"/>
      </w:rPr>
      <w:t>)</w:t>
    </w:r>
  </w:p>
  <w:p w14:paraId="55999E3C" w14:textId="77777777" w:rsidR="00AA0633" w:rsidRPr="004D590C" w:rsidRDefault="00AA0633" w:rsidP="00D634A0">
    <w:pPr>
      <w:pStyle w:val="Footer"/>
      <w:rPr>
        <w:rFonts w:ascii="Arial" w:hAnsi="Arial" w:cs="Arial"/>
        <w:sz w:val="16"/>
        <w:szCs w:val="16"/>
      </w:rPr>
    </w:pPr>
    <w:r w:rsidRPr="004D590C">
      <w:rPr>
        <w:rFonts w:ascii="Arial" w:hAnsi="Arial" w:cs="Arial"/>
        <w:sz w:val="16"/>
        <w:szCs w:val="16"/>
      </w:rPr>
      <w:t xml:space="preserve">Page </w:t>
    </w:r>
    <w:r w:rsidRPr="004D590C">
      <w:rPr>
        <w:rStyle w:val="PageNumber"/>
        <w:rFonts w:ascii="Arial" w:hAnsi="Arial" w:cs="Arial"/>
        <w:sz w:val="16"/>
        <w:szCs w:val="16"/>
      </w:rPr>
      <w:fldChar w:fldCharType="begin"/>
    </w:r>
    <w:r w:rsidRPr="004D590C">
      <w:rPr>
        <w:rStyle w:val="PageNumber"/>
        <w:rFonts w:ascii="Arial" w:hAnsi="Arial" w:cs="Arial"/>
        <w:sz w:val="16"/>
        <w:szCs w:val="16"/>
      </w:rPr>
      <w:instrText xml:space="preserve"> PAGE </w:instrText>
    </w:r>
    <w:r w:rsidRPr="004D590C">
      <w:rPr>
        <w:rStyle w:val="PageNumber"/>
        <w:rFonts w:ascii="Arial" w:hAnsi="Arial" w:cs="Arial"/>
        <w:sz w:val="16"/>
        <w:szCs w:val="16"/>
      </w:rPr>
      <w:fldChar w:fldCharType="separate"/>
    </w:r>
    <w:r w:rsidR="0095125D" w:rsidRPr="004D590C">
      <w:rPr>
        <w:rStyle w:val="PageNumber"/>
        <w:rFonts w:ascii="Arial" w:hAnsi="Arial" w:cs="Arial"/>
        <w:noProof/>
        <w:sz w:val="16"/>
        <w:szCs w:val="16"/>
      </w:rPr>
      <w:t>1</w:t>
    </w:r>
    <w:r w:rsidRPr="004D590C">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4C71F" w14:textId="77777777" w:rsidR="00332022" w:rsidRDefault="00332022">
      <w:r>
        <w:separator/>
      </w:r>
    </w:p>
  </w:footnote>
  <w:footnote w:type="continuationSeparator" w:id="0">
    <w:p w14:paraId="46A5D5B3" w14:textId="77777777" w:rsidR="00332022" w:rsidRDefault="00332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84AC0"/>
    <w:multiLevelType w:val="multilevel"/>
    <w:tmpl w:val="7AA6B06C"/>
    <w:lvl w:ilvl="0">
      <w:start w:val="2"/>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202537"/>
    <w:multiLevelType w:val="hybridMultilevel"/>
    <w:tmpl w:val="E6560994"/>
    <w:lvl w:ilvl="0" w:tplc="708AC744">
      <w:start w:val="2"/>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55F3E"/>
    <w:multiLevelType w:val="singleLevel"/>
    <w:tmpl w:val="233ABAF2"/>
    <w:lvl w:ilvl="0">
      <w:start w:val="1"/>
      <w:numFmt w:val="decimal"/>
      <w:lvlText w:val="%1."/>
      <w:lvlJc w:val="left"/>
      <w:pPr>
        <w:tabs>
          <w:tab w:val="num" w:pos="360"/>
        </w:tabs>
        <w:ind w:left="360" w:hanging="360"/>
      </w:pPr>
      <w:rPr>
        <w:b w:val="0"/>
      </w:rPr>
    </w:lvl>
  </w:abstractNum>
  <w:abstractNum w:abstractNumId="4" w15:restartNumberingAfterBreak="0">
    <w:nsid w:val="0C2A624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D274F39"/>
    <w:multiLevelType w:val="hybridMultilevel"/>
    <w:tmpl w:val="E74A9CE2"/>
    <w:lvl w:ilvl="0" w:tplc="9104E1E8">
      <w:start w:val="1"/>
      <w:numFmt w:val="decimal"/>
      <w:lvlText w:val="%1."/>
      <w:lvlJc w:val="left"/>
      <w:pPr>
        <w:ind w:left="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345641"/>
    <w:multiLevelType w:val="multilevel"/>
    <w:tmpl w:val="A33CA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7242EC"/>
    <w:multiLevelType w:val="singleLevel"/>
    <w:tmpl w:val="04090011"/>
    <w:lvl w:ilvl="0">
      <w:start w:val="1"/>
      <w:numFmt w:val="decimal"/>
      <w:lvlText w:val="%1)"/>
      <w:lvlJc w:val="left"/>
      <w:pPr>
        <w:tabs>
          <w:tab w:val="num" w:pos="360"/>
        </w:tabs>
        <w:ind w:left="360" w:hanging="360"/>
      </w:pPr>
      <w:rPr>
        <w:rFonts w:hint="default"/>
      </w:rPr>
    </w:lvl>
  </w:abstractNum>
  <w:abstractNum w:abstractNumId="8" w15:restartNumberingAfterBreak="0">
    <w:nsid w:val="1C5C1F1E"/>
    <w:multiLevelType w:val="multilevel"/>
    <w:tmpl w:val="D388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B7C7D"/>
    <w:multiLevelType w:val="multilevel"/>
    <w:tmpl w:val="1338C130"/>
    <w:lvl w:ilvl="0">
      <w:start w:val="2"/>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6928E5"/>
    <w:multiLevelType w:val="hybridMultilevel"/>
    <w:tmpl w:val="428C4152"/>
    <w:lvl w:ilvl="0" w:tplc="9104E1E8">
      <w:start w:val="1"/>
      <w:numFmt w:val="decimal"/>
      <w:lvlText w:val="%1."/>
      <w:lvlJc w:val="left"/>
      <w:pPr>
        <w:ind w:left="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93A64"/>
    <w:multiLevelType w:val="multilevel"/>
    <w:tmpl w:val="578278CA"/>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360"/>
        </w:tabs>
        <w:ind w:left="360" w:hanging="360"/>
      </w:pPr>
      <w:rPr>
        <w:rFonts w:ascii="Courier New" w:hAnsi="Courier New" w:cs="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o"/>
      <w:lvlJc w:val="left"/>
      <w:pPr>
        <w:tabs>
          <w:tab w:val="num" w:pos="2520"/>
        </w:tabs>
        <w:ind w:left="252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680"/>
        </w:tabs>
        <w:ind w:left="4680" w:hanging="360"/>
      </w:pPr>
      <w:rPr>
        <w:rFonts w:ascii="Courier New" w:hAnsi="Courier New" w:cs="Courier New" w:hint="default"/>
      </w:rPr>
    </w:lvl>
    <w:lvl w:ilvl="8">
      <w:start w:val="1"/>
      <w:numFmt w:val="bullet"/>
      <w:lvlText w:val=""/>
      <w:lvlJc w:val="left"/>
      <w:pPr>
        <w:tabs>
          <w:tab w:val="num" w:pos="5400"/>
        </w:tabs>
        <w:ind w:left="5400" w:hanging="360"/>
      </w:pPr>
      <w:rPr>
        <w:rFonts w:ascii="Wingdings" w:hAnsi="Wingdings" w:hint="default"/>
      </w:rPr>
    </w:lvl>
  </w:abstractNum>
  <w:abstractNum w:abstractNumId="12" w15:restartNumberingAfterBreak="0">
    <w:nsid w:val="296D6893"/>
    <w:multiLevelType w:val="multilevel"/>
    <w:tmpl w:val="7ABA930A"/>
    <w:lvl w:ilvl="0">
      <w:start w:val="2"/>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226880"/>
    <w:multiLevelType w:val="singleLevel"/>
    <w:tmpl w:val="708AC744"/>
    <w:lvl w:ilvl="0">
      <w:start w:val="2"/>
      <w:numFmt w:val="bullet"/>
      <w:lvlText w:val=""/>
      <w:lvlJc w:val="left"/>
      <w:pPr>
        <w:tabs>
          <w:tab w:val="num" w:pos="720"/>
        </w:tabs>
        <w:ind w:left="720" w:hanging="720"/>
      </w:pPr>
      <w:rPr>
        <w:rFonts w:ascii="Wingdings" w:hAnsi="Wingdings" w:hint="default"/>
      </w:rPr>
    </w:lvl>
  </w:abstractNum>
  <w:abstractNum w:abstractNumId="14" w15:restartNumberingAfterBreak="0">
    <w:nsid w:val="2BAD550C"/>
    <w:multiLevelType w:val="multilevel"/>
    <w:tmpl w:val="FF5884A4"/>
    <w:lvl w:ilvl="0">
      <w:start w:val="2"/>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610623"/>
    <w:multiLevelType w:val="singleLevel"/>
    <w:tmpl w:val="5D1A42F8"/>
    <w:lvl w:ilvl="0">
      <w:start w:val="1"/>
      <w:numFmt w:val="decimal"/>
      <w:lvlText w:val="%1."/>
      <w:legacy w:legacy="1" w:legacySpace="0" w:legacyIndent="720"/>
      <w:lvlJc w:val="left"/>
      <w:pPr>
        <w:ind w:left="720" w:hanging="720"/>
      </w:pPr>
    </w:lvl>
  </w:abstractNum>
  <w:abstractNum w:abstractNumId="16" w15:restartNumberingAfterBreak="0">
    <w:nsid w:val="32F8072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8FB46A1"/>
    <w:multiLevelType w:val="multilevel"/>
    <w:tmpl w:val="C8A04A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9B3ECC"/>
    <w:multiLevelType w:val="hybridMultilevel"/>
    <w:tmpl w:val="2D4A00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27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0BA672B"/>
    <w:multiLevelType w:val="hybridMultilevel"/>
    <w:tmpl w:val="A0464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A939DA"/>
    <w:multiLevelType w:val="hybridMultilevel"/>
    <w:tmpl w:val="4F561C1E"/>
    <w:lvl w:ilvl="0" w:tplc="9104E1E8">
      <w:start w:val="1"/>
      <w:numFmt w:val="decimal"/>
      <w:lvlText w:val="%1."/>
      <w:lvlJc w:val="left"/>
      <w:pPr>
        <w:ind w:left="6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05020E"/>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3" w15:restartNumberingAfterBreak="0">
    <w:nsid w:val="46D63FD5"/>
    <w:multiLevelType w:val="hybridMultilevel"/>
    <w:tmpl w:val="24042890"/>
    <w:lvl w:ilvl="0" w:tplc="FEF23BE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D74D2E"/>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5" w15:restartNumberingAfterBreak="0">
    <w:nsid w:val="4E2112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50CB34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3AF2462"/>
    <w:multiLevelType w:val="hybridMultilevel"/>
    <w:tmpl w:val="02364360"/>
    <w:lvl w:ilvl="0" w:tplc="8B68BFE0">
      <w:start w:val="1"/>
      <w:numFmt w:val="bullet"/>
      <w:lvlText w:val=""/>
      <w:lvlJc w:val="left"/>
      <w:pPr>
        <w:tabs>
          <w:tab w:val="num" w:pos="360"/>
        </w:tabs>
        <w:ind w:left="360" w:hanging="360"/>
      </w:pPr>
      <w:rPr>
        <w:rFonts w:ascii="Symbol" w:hAnsi="Symbol" w:hint="default"/>
        <w:color w:val="auto"/>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EF2A7A"/>
    <w:multiLevelType w:val="hybridMultilevel"/>
    <w:tmpl w:val="783C3B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D501F"/>
    <w:multiLevelType w:val="multilevel"/>
    <w:tmpl w:val="CD62E3FC"/>
    <w:lvl w:ilvl="0">
      <w:start w:val="2"/>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6E1C3B"/>
    <w:multiLevelType w:val="hybridMultilevel"/>
    <w:tmpl w:val="578278CA"/>
    <w:lvl w:ilvl="0" w:tplc="CD62CA5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1" w15:restartNumberingAfterBreak="0">
    <w:nsid w:val="5A891018"/>
    <w:multiLevelType w:val="hybridMultilevel"/>
    <w:tmpl w:val="9D32005C"/>
    <w:lvl w:ilvl="0" w:tplc="9104E1E8">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2" w15:restartNumberingAfterBreak="0">
    <w:nsid w:val="5C474CA0"/>
    <w:multiLevelType w:val="hybridMultilevel"/>
    <w:tmpl w:val="CEDA0EB8"/>
    <w:lvl w:ilvl="0" w:tplc="9104E1E8">
      <w:start w:val="1"/>
      <w:numFmt w:val="decimal"/>
      <w:lvlText w:val="%1."/>
      <w:lvlJc w:val="left"/>
      <w:pPr>
        <w:ind w:left="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B5A9A"/>
    <w:multiLevelType w:val="hybridMultilevel"/>
    <w:tmpl w:val="2AA2F9C0"/>
    <w:lvl w:ilvl="0" w:tplc="8B68BFE0">
      <w:start w:val="1"/>
      <w:numFmt w:val="bullet"/>
      <w:lvlText w:val=""/>
      <w:lvlJc w:val="left"/>
      <w:pPr>
        <w:tabs>
          <w:tab w:val="num" w:pos="360"/>
        </w:tabs>
        <w:ind w:left="360" w:hanging="360"/>
      </w:pPr>
      <w:rPr>
        <w:rFonts w:ascii="Symbol" w:hAnsi="Symbol" w:hint="default"/>
        <w:color w:val="auto"/>
        <w:sz w:val="28"/>
        <w:szCs w:val="28"/>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4" w15:restartNumberingAfterBreak="0">
    <w:nsid w:val="60EB599C"/>
    <w:multiLevelType w:val="multilevel"/>
    <w:tmpl w:val="1F008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FC2931"/>
    <w:multiLevelType w:val="hybridMultilevel"/>
    <w:tmpl w:val="DE5C12C2"/>
    <w:lvl w:ilvl="0" w:tplc="9104E1E8">
      <w:start w:val="1"/>
      <w:numFmt w:val="decimal"/>
      <w:lvlText w:val="%1."/>
      <w:lvlJc w:val="left"/>
      <w:pPr>
        <w:ind w:left="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731A7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73752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7EC67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80415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95A3D21"/>
    <w:multiLevelType w:val="hybridMultilevel"/>
    <w:tmpl w:val="B4FC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B5772"/>
    <w:multiLevelType w:val="multilevel"/>
    <w:tmpl w:val="17660C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1A2CE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D882F5A"/>
    <w:multiLevelType w:val="hybridMultilevel"/>
    <w:tmpl w:val="795E99AC"/>
    <w:lvl w:ilvl="0" w:tplc="708AC744">
      <w:start w:val="2"/>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936868">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2" w16cid:durableId="38333405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2091147">
    <w:abstractNumId w:val="15"/>
  </w:num>
  <w:num w:numId="4" w16cid:durableId="782573637">
    <w:abstractNumId w:val="39"/>
  </w:num>
  <w:num w:numId="5" w16cid:durableId="918488876">
    <w:abstractNumId w:val="22"/>
  </w:num>
  <w:num w:numId="6" w16cid:durableId="1186941812">
    <w:abstractNumId w:val="42"/>
  </w:num>
  <w:num w:numId="7" w16cid:durableId="1777478052">
    <w:abstractNumId w:val="19"/>
  </w:num>
  <w:num w:numId="8" w16cid:durableId="1107701022">
    <w:abstractNumId w:val="38"/>
  </w:num>
  <w:num w:numId="9" w16cid:durableId="647898100">
    <w:abstractNumId w:val="4"/>
  </w:num>
  <w:num w:numId="10" w16cid:durableId="2067753622">
    <w:abstractNumId w:val="26"/>
  </w:num>
  <w:num w:numId="11" w16cid:durableId="1030423869">
    <w:abstractNumId w:val="36"/>
  </w:num>
  <w:num w:numId="12" w16cid:durableId="644310156">
    <w:abstractNumId w:val="37"/>
  </w:num>
  <w:num w:numId="13" w16cid:durableId="395206762">
    <w:abstractNumId w:val="25"/>
  </w:num>
  <w:num w:numId="14" w16cid:durableId="93324847">
    <w:abstractNumId w:val="16"/>
  </w:num>
  <w:num w:numId="15" w16cid:durableId="1689915916">
    <w:abstractNumId w:val="24"/>
  </w:num>
  <w:num w:numId="16" w16cid:durableId="301666327">
    <w:abstractNumId w:val="3"/>
  </w:num>
  <w:num w:numId="17" w16cid:durableId="2104912040">
    <w:abstractNumId w:val="13"/>
  </w:num>
  <w:num w:numId="18" w16cid:durableId="866648991">
    <w:abstractNumId w:val="7"/>
  </w:num>
  <w:num w:numId="19" w16cid:durableId="489905567">
    <w:abstractNumId w:val="30"/>
  </w:num>
  <w:num w:numId="20" w16cid:durableId="1504011426">
    <w:abstractNumId w:val="11"/>
  </w:num>
  <w:num w:numId="21" w16cid:durableId="1952663117">
    <w:abstractNumId w:val="33"/>
  </w:num>
  <w:num w:numId="22" w16cid:durableId="720978365">
    <w:abstractNumId w:val="27"/>
  </w:num>
  <w:num w:numId="23" w16cid:durableId="582111450">
    <w:abstractNumId w:val="23"/>
  </w:num>
  <w:num w:numId="24" w16cid:durableId="348990995">
    <w:abstractNumId w:val="18"/>
  </w:num>
  <w:num w:numId="25" w16cid:durableId="1353335926">
    <w:abstractNumId w:val="20"/>
  </w:num>
  <w:num w:numId="26" w16cid:durableId="496112002">
    <w:abstractNumId w:val="28"/>
  </w:num>
  <w:num w:numId="27" w16cid:durableId="1330862906">
    <w:abstractNumId w:val="31"/>
  </w:num>
  <w:num w:numId="28" w16cid:durableId="81076092">
    <w:abstractNumId w:val="5"/>
  </w:num>
  <w:num w:numId="29" w16cid:durableId="2103258310">
    <w:abstractNumId w:val="10"/>
  </w:num>
  <w:num w:numId="30" w16cid:durableId="1371800237">
    <w:abstractNumId w:val="21"/>
  </w:num>
  <w:num w:numId="31" w16cid:durableId="1418863365">
    <w:abstractNumId w:val="35"/>
  </w:num>
  <w:num w:numId="32" w16cid:durableId="643268201">
    <w:abstractNumId w:val="43"/>
  </w:num>
  <w:num w:numId="33" w16cid:durableId="1305504751">
    <w:abstractNumId w:val="2"/>
  </w:num>
  <w:num w:numId="34" w16cid:durableId="238829491">
    <w:abstractNumId w:val="32"/>
  </w:num>
  <w:num w:numId="35" w16cid:durableId="124665285">
    <w:abstractNumId w:val="17"/>
  </w:num>
  <w:num w:numId="36" w16cid:durableId="1872258177">
    <w:abstractNumId w:val="12"/>
  </w:num>
  <w:num w:numId="37" w16cid:durableId="1934900091">
    <w:abstractNumId w:val="9"/>
  </w:num>
  <w:num w:numId="38" w16cid:durableId="503055579">
    <w:abstractNumId w:val="14"/>
  </w:num>
  <w:num w:numId="39" w16cid:durableId="1752848535">
    <w:abstractNumId w:val="29"/>
  </w:num>
  <w:num w:numId="40" w16cid:durableId="1626228159">
    <w:abstractNumId w:val="1"/>
  </w:num>
  <w:num w:numId="41" w16cid:durableId="1806506906">
    <w:abstractNumId w:val="34"/>
  </w:num>
  <w:num w:numId="42" w16cid:durableId="514851599">
    <w:abstractNumId w:val="6"/>
  </w:num>
  <w:num w:numId="43" w16cid:durableId="2049066831">
    <w:abstractNumId w:val="8"/>
  </w:num>
  <w:num w:numId="44" w16cid:durableId="1629241807">
    <w:abstractNumId w:val="41"/>
  </w:num>
  <w:num w:numId="45" w16cid:durableId="137993861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DU2MDYxNTG0MDJV0lEKTi0uzszPAykwqgUASsBzqSwAAAA="/>
  </w:docVars>
  <w:rsids>
    <w:rsidRoot w:val="00BE3FCC"/>
    <w:rsid w:val="00013C3F"/>
    <w:rsid w:val="0005441A"/>
    <w:rsid w:val="0006719F"/>
    <w:rsid w:val="0007442B"/>
    <w:rsid w:val="00092BCE"/>
    <w:rsid w:val="000B36AE"/>
    <w:rsid w:val="000B7C77"/>
    <w:rsid w:val="000D2137"/>
    <w:rsid w:val="000E2AB7"/>
    <w:rsid w:val="000E2AC9"/>
    <w:rsid w:val="000F1BDA"/>
    <w:rsid w:val="000F4F97"/>
    <w:rsid w:val="000F550B"/>
    <w:rsid w:val="000F7BF7"/>
    <w:rsid w:val="00112374"/>
    <w:rsid w:val="00147D2B"/>
    <w:rsid w:val="001536BA"/>
    <w:rsid w:val="001672E6"/>
    <w:rsid w:val="00170614"/>
    <w:rsid w:val="00184957"/>
    <w:rsid w:val="00196582"/>
    <w:rsid w:val="001C51E1"/>
    <w:rsid w:val="001D53AF"/>
    <w:rsid w:val="001E33BB"/>
    <w:rsid w:val="001F1D28"/>
    <w:rsid w:val="002104C1"/>
    <w:rsid w:val="00220692"/>
    <w:rsid w:val="002256CB"/>
    <w:rsid w:val="0023642B"/>
    <w:rsid w:val="002473D7"/>
    <w:rsid w:val="00265A2B"/>
    <w:rsid w:val="002660FC"/>
    <w:rsid w:val="002839C6"/>
    <w:rsid w:val="00293E39"/>
    <w:rsid w:val="002B0B17"/>
    <w:rsid w:val="002F1493"/>
    <w:rsid w:val="002F6D43"/>
    <w:rsid w:val="002F7EC8"/>
    <w:rsid w:val="00316AB2"/>
    <w:rsid w:val="00332022"/>
    <w:rsid w:val="00332F60"/>
    <w:rsid w:val="00334DB4"/>
    <w:rsid w:val="00350442"/>
    <w:rsid w:val="003626CD"/>
    <w:rsid w:val="00363071"/>
    <w:rsid w:val="0036748D"/>
    <w:rsid w:val="00381ED8"/>
    <w:rsid w:val="003A417C"/>
    <w:rsid w:val="003B7F27"/>
    <w:rsid w:val="003C00D8"/>
    <w:rsid w:val="003C0C77"/>
    <w:rsid w:val="003C25AC"/>
    <w:rsid w:val="003C2C31"/>
    <w:rsid w:val="003E6E0C"/>
    <w:rsid w:val="003F57A3"/>
    <w:rsid w:val="00400E39"/>
    <w:rsid w:val="00400F4E"/>
    <w:rsid w:val="00413749"/>
    <w:rsid w:val="004216ED"/>
    <w:rsid w:val="0044480D"/>
    <w:rsid w:val="00445310"/>
    <w:rsid w:val="0045630D"/>
    <w:rsid w:val="00466726"/>
    <w:rsid w:val="004929A2"/>
    <w:rsid w:val="004972E7"/>
    <w:rsid w:val="00497972"/>
    <w:rsid w:val="004D225E"/>
    <w:rsid w:val="004D5514"/>
    <w:rsid w:val="004D590C"/>
    <w:rsid w:val="004D636E"/>
    <w:rsid w:val="004E0E51"/>
    <w:rsid w:val="004E517C"/>
    <w:rsid w:val="004F6525"/>
    <w:rsid w:val="00512598"/>
    <w:rsid w:val="00515608"/>
    <w:rsid w:val="005403B8"/>
    <w:rsid w:val="00542CF7"/>
    <w:rsid w:val="005524D4"/>
    <w:rsid w:val="00592E51"/>
    <w:rsid w:val="005C16DA"/>
    <w:rsid w:val="005C38A7"/>
    <w:rsid w:val="005D4160"/>
    <w:rsid w:val="0061596C"/>
    <w:rsid w:val="00623381"/>
    <w:rsid w:val="006236FF"/>
    <w:rsid w:val="00627C1B"/>
    <w:rsid w:val="00641883"/>
    <w:rsid w:val="00643D63"/>
    <w:rsid w:val="00656332"/>
    <w:rsid w:val="00673E07"/>
    <w:rsid w:val="006824B3"/>
    <w:rsid w:val="0069596A"/>
    <w:rsid w:val="006A16C8"/>
    <w:rsid w:val="006A1F35"/>
    <w:rsid w:val="006B1070"/>
    <w:rsid w:val="006D403A"/>
    <w:rsid w:val="006E195C"/>
    <w:rsid w:val="006E19BC"/>
    <w:rsid w:val="006E3C6D"/>
    <w:rsid w:val="006E7EF4"/>
    <w:rsid w:val="006F25B8"/>
    <w:rsid w:val="006F5C42"/>
    <w:rsid w:val="00704CB9"/>
    <w:rsid w:val="0072384E"/>
    <w:rsid w:val="00725E82"/>
    <w:rsid w:val="00727B74"/>
    <w:rsid w:val="00727FE2"/>
    <w:rsid w:val="00796E98"/>
    <w:rsid w:val="007A758E"/>
    <w:rsid w:val="007B1D63"/>
    <w:rsid w:val="007B6087"/>
    <w:rsid w:val="007C123F"/>
    <w:rsid w:val="007C2B0B"/>
    <w:rsid w:val="007D547E"/>
    <w:rsid w:val="008112EE"/>
    <w:rsid w:val="00822E1C"/>
    <w:rsid w:val="008243EC"/>
    <w:rsid w:val="00850052"/>
    <w:rsid w:val="00860808"/>
    <w:rsid w:val="00883AAC"/>
    <w:rsid w:val="00883C2D"/>
    <w:rsid w:val="00892B1E"/>
    <w:rsid w:val="00905BEB"/>
    <w:rsid w:val="009146B2"/>
    <w:rsid w:val="00917320"/>
    <w:rsid w:val="0092796A"/>
    <w:rsid w:val="00950231"/>
    <w:rsid w:val="0095125D"/>
    <w:rsid w:val="00986892"/>
    <w:rsid w:val="00994AC8"/>
    <w:rsid w:val="009E3765"/>
    <w:rsid w:val="00A00EAF"/>
    <w:rsid w:val="00A01B0A"/>
    <w:rsid w:val="00A1513A"/>
    <w:rsid w:val="00A21116"/>
    <w:rsid w:val="00A32892"/>
    <w:rsid w:val="00A354A3"/>
    <w:rsid w:val="00A3576D"/>
    <w:rsid w:val="00A4114B"/>
    <w:rsid w:val="00A453C5"/>
    <w:rsid w:val="00A52A61"/>
    <w:rsid w:val="00A82B63"/>
    <w:rsid w:val="00A87BC2"/>
    <w:rsid w:val="00A96BCA"/>
    <w:rsid w:val="00AA01E8"/>
    <w:rsid w:val="00AA0633"/>
    <w:rsid w:val="00AB41F9"/>
    <w:rsid w:val="00AC08FA"/>
    <w:rsid w:val="00AE7122"/>
    <w:rsid w:val="00B13C31"/>
    <w:rsid w:val="00B13F6C"/>
    <w:rsid w:val="00B15E65"/>
    <w:rsid w:val="00B1783F"/>
    <w:rsid w:val="00B34F98"/>
    <w:rsid w:val="00B5106B"/>
    <w:rsid w:val="00BA6630"/>
    <w:rsid w:val="00BA6D6F"/>
    <w:rsid w:val="00BA7163"/>
    <w:rsid w:val="00BB65CF"/>
    <w:rsid w:val="00BD27C4"/>
    <w:rsid w:val="00BE3FCC"/>
    <w:rsid w:val="00BF2A67"/>
    <w:rsid w:val="00BF596B"/>
    <w:rsid w:val="00BF7CEF"/>
    <w:rsid w:val="00C06C91"/>
    <w:rsid w:val="00C142EB"/>
    <w:rsid w:val="00C235F2"/>
    <w:rsid w:val="00C246BC"/>
    <w:rsid w:val="00C40D20"/>
    <w:rsid w:val="00C40F0A"/>
    <w:rsid w:val="00C53584"/>
    <w:rsid w:val="00C62748"/>
    <w:rsid w:val="00C86819"/>
    <w:rsid w:val="00C90EA7"/>
    <w:rsid w:val="00CB7690"/>
    <w:rsid w:val="00CC071C"/>
    <w:rsid w:val="00CE7D15"/>
    <w:rsid w:val="00D24B2E"/>
    <w:rsid w:val="00D44D09"/>
    <w:rsid w:val="00D634A0"/>
    <w:rsid w:val="00D6778C"/>
    <w:rsid w:val="00DE1A9B"/>
    <w:rsid w:val="00DE4FD2"/>
    <w:rsid w:val="00DF33A9"/>
    <w:rsid w:val="00E04919"/>
    <w:rsid w:val="00E30352"/>
    <w:rsid w:val="00E46F1A"/>
    <w:rsid w:val="00E530C2"/>
    <w:rsid w:val="00EA0F3D"/>
    <w:rsid w:val="00EE7BC2"/>
    <w:rsid w:val="00F16730"/>
    <w:rsid w:val="00F875BF"/>
    <w:rsid w:val="00F96C84"/>
    <w:rsid w:val="00FB5F99"/>
    <w:rsid w:val="00FC4C08"/>
    <w:rsid w:val="00FD3F6F"/>
    <w:rsid w:val="00FE4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rules v:ext="edit">
        <o:r id="V:Rule1" type="connector" idref="#_x0000_s2059"/>
        <o:r id="V:Rule2" type="connector" idref="#_x0000_s2064"/>
      </o:rules>
    </o:shapelayout>
  </w:shapeDefaults>
  <w:decimalSymbol w:val="."/>
  <w:listSeparator w:val=","/>
  <w14:docId w14:val="09FC1283"/>
  <w15:chartTrackingRefBased/>
  <w15:docId w15:val="{05707925-50DA-4825-B558-DCA0243EB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urier" w:hAnsi="Courier"/>
      <w:sz w:val="24"/>
    </w:rPr>
  </w:style>
  <w:style w:type="paragraph" w:styleId="Heading1">
    <w:name w:val="heading 1"/>
    <w:basedOn w:val="Normal"/>
    <w:next w:val="Normal"/>
    <w:qFormat/>
    <w:pPr>
      <w:keepNext/>
      <w:numPr>
        <w:numId w:val="5"/>
      </w:numPr>
      <w:spacing w:before="240" w:after="60"/>
      <w:outlineLvl w:val="0"/>
    </w:pPr>
    <w:rPr>
      <w:rFonts w:ascii="Arial" w:hAnsi="Arial"/>
      <w:b/>
      <w:kern w:val="32"/>
      <w:sz w:val="32"/>
    </w:rPr>
  </w:style>
  <w:style w:type="paragraph" w:styleId="Heading2">
    <w:name w:val="heading 2"/>
    <w:basedOn w:val="Normal"/>
    <w:next w:val="Normal"/>
    <w:qFormat/>
    <w:pPr>
      <w:keepNext/>
      <w:numPr>
        <w:ilvl w:val="1"/>
        <w:numId w:val="5"/>
      </w:numPr>
      <w:spacing w:before="240" w:after="60"/>
      <w:outlineLvl w:val="1"/>
    </w:pPr>
    <w:rPr>
      <w:rFonts w:ascii="Arial" w:hAnsi="Arial"/>
      <w:b/>
      <w:i/>
      <w:sz w:val="28"/>
    </w:rPr>
  </w:style>
  <w:style w:type="paragraph" w:styleId="Heading3">
    <w:name w:val="heading 3"/>
    <w:basedOn w:val="Normal"/>
    <w:next w:val="Normal"/>
    <w:qFormat/>
    <w:pPr>
      <w:keepNext/>
      <w:numPr>
        <w:ilvl w:val="2"/>
        <w:numId w:val="5"/>
      </w:numPr>
      <w:spacing w:before="240" w:after="60"/>
      <w:outlineLvl w:val="2"/>
    </w:pPr>
    <w:rPr>
      <w:rFonts w:ascii="Arial" w:hAnsi="Arial"/>
      <w:b/>
      <w:sz w:val="26"/>
    </w:rPr>
  </w:style>
  <w:style w:type="paragraph" w:styleId="Heading4">
    <w:name w:val="heading 4"/>
    <w:basedOn w:val="Normal"/>
    <w:next w:val="Normal"/>
    <w:qFormat/>
    <w:pPr>
      <w:keepNext/>
      <w:numPr>
        <w:ilvl w:val="3"/>
        <w:numId w:val="5"/>
      </w:numPr>
      <w:spacing w:before="240" w:after="60"/>
      <w:outlineLvl w:val="3"/>
    </w:pPr>
    <w:rPr>
      <w:rFonts w:ascii="Times New Roman" w:hAnsi="Times New Roman"/>
      <w:b/>
      <w:sz w:val="28"/>
    </w:rPr>
  </w:style>
  <w:style w:type="paragraph" w:styleId="Heading5">
    <w:name w:val="heading 5"/>
    <w:basedOn w:val="Normal"/>
    <w:next w:val="Normal"/>
    <w:qFormat/>
    <w:pPr>
      <w:numPr>
        <w:ilvl w:val="4"/>
        <w:numId w:val="5"/>
      </w:numPr>
      <w:spacing w:before="240" w:after="60"/>
      <w:outlineLvl w:val="4"/>
    </w:pPr>
    <w:rPr>
      <w:rFonts w:ascii="Garamond" w:hAnsi="Garamond"/>
      <w:b/>
      <w:i/>
      <w:sz w:val="26"/>
    </w:rPr>
  </w:style>
  <w:style w:type="paragraph" w:styleId="Heading6">
    <w:name w:val="heading 6"/>
    <w:basedOn w:val="Normal"/>
    <w:next w:val="Normal"/>
    <w:qFormat/>
    <w:pPr>
      <w:numPr>
        <w:ilvl w:val="5"/>
        <w:numId w:val="5"/>
      </w:numPr>
      <w:spacing w:before="240" w:after="60"/>
      <w:outlineLvl w:val="5"/>
    </w:pPr>
    <w:rPr>
      <w:rFonts w:ascii="Times New Roman" w:hAnsi="Times New Roman"/>
      <w:b/>
      <w:sz w:val="22"/>
    </w:rPr>
  </w:style>
  <w:style w:type="paragraph" w:styleId="Heading7">
    <w:name w:val="heading 7"/>
    <w:basedOn w:val="Normal"/>
    <w:next w:val="Normal"/>
    <w:qFormat/>
    <w:pPr>
      <w:numPr>
        <w:ilvl w:val="6"/>
        <w:numId w:val="5"/>
      </w:numPr>
      <w:spacing w:before="240" w:after="60"/>
      <w:outlineLvl w:val="6"/>
    </w:pPr>
    <w:rPr>
      <w:rFonts w:ascii="Times New Roman" w:hAnsi="Times New Roman"/>
    </w:rPr>
  </w:style>
  <w:style w:type="paragraph" w:styleId="Heading8">
    <w:name w:val="heading 8"/>
    <w:basedOn w:val="Normal"/>
    <w:next w:val="Normal"/>
    <w:qFormat/>
    <w:pPr>
      <w:numPr>
        <w:ilvl w:val="7"/>
        <w:numId w:val="5"/>
      </w:numPr>
      <w:spacing w:before="240" w:after="60"/>
      <w:outlineLvl w:val="7"/>
    </w:pPr>
    <w:rPr>
      <w:rFonts w:ascii="Times New Roman" w:hAnsi="Times New Roman"/>
      <w:i/>
    </w:rPr>
  </w:style>
  <w:style w:type="paragraph" w:styleId="Heading9">
    <w:name w:val="heading 9"/>
    <w:basedOn w:val="Normal"/>
    <w:next w:val="Normal"/>
    <w:qFormat/>
    <w:pPr>
      <w:numPr>
        <w:ilvl w:val="8"/>
        <w:numId w:val="5"/>
      </w:numPr>
      <w:spacing w:before="240" w:after="60"/>
      <w:outlineLvl w:val="8"/>
    </w:pPr>
    <w:rPr>
      <w:rFonts w:ascii="Arial" w:hAnsi="Arial"/>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w:hAnsi="Courier"/>
      <w:sz w:val="24"/>
    </w:rPr>
  </w:style>
  <w:style w:type="paragraph" w:customStyle="1" w:styleId="RightPar2">
    <w:name w:val="Right Par 2"/>
    <w:pPr>
      <w:tabs>
        <w:tab w:val="left" w:pos="-720"/>
        <w:tab w:val="left" w:pos="0"/>
        <w:tab w:val="left" w:pos="720"/>
        <w:tab w:val="decimal" w:pos="1440"/>
      </w:tabs>
      <w:suppressAutoHyphens/>
      <w:ind w:left="1440"/>
    </w:pPr>
    <w:rPr>
      <w:rFonts w:ascii="Courier" w:hAnsi="Courier"/>
      <w:sz w:val="24"/>
    </w:rPr>
  </w:style>
  <w:style w:type="character" w:customStyle="1" w:styleId="Document3">
    <w:name w:val="Document 3"/>
    <w:rPr>
      <w:rFonts w:ascii="Courier" w:hAnsi="Courier"/>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w:hAnsi="Courier"/>
      <w:sz w:val="24"/>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w:hAnsi="Courier"/>
      <w:sz w:val="24"/>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w:hAnsi="Courier"/>
      <w:sz w:val="24"/>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w:hAnsi="Courier"/>
      <w:sz w:val="24"/>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w:hAnsi="Courier"/>
      <w:sz w:val="24"/>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w:hAnsi="Courier"/>
      <w:sz w:val="24"/>
    </w:rPr>
  </w:style>
  <w:style w:type="paragraph" w:customStyle="1" w:styleId="Document1">
    <w:name w:val="Document 1"/>
    <w:pPr>
      <w:keepNext/>
      <w:keepLines/>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paragraph" w:customStyle="1" w:styleId="Technical5">
    <w:name w:val="Technical 5"/>
    <w:pPr>
      <w:tabs>
        <w:tab w:val="left" w:pos="-720"/>
      </w:tabs>
      <w:suppressAutoHyphens/>
      <w:ind w:firstLine="720"/>
    </w:pPr>
    <w:rPr>
      <w:rFonts w:ascii="Courier" w:hAnsi="Courier"/>
      <w:b/>
      <w:sz w:val="24"/>
    </w:rPr>
  </w:style>
  <w:style w:type="paragraph" w:customStyle="1" w:styleId="Technical6">
    <w:name w:val="Technical 6"/>
    <w:pPr>
      <w:tabs>
        <w:tab w:val="left" w:pos="-720"/>
      </w:tabs>
      <w:suppressAutoHyphens/>
      <w:ind w:firstLine="720"/>
    </w:pPr>
    <w:rPr>
      <w:rFonts w:ascii="Courier" w:hAnsi="Courier"/>
      <w:b/>
      <w:sz w:val="24"/>
    </w:rPr>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paragraph" w:customStyle="1" w:styleId="Technical4">
    <w:name w:val="Technical 4"/>
    <w:pPr>
      <w:tabs>
        <w:tab w:val="left" w:pos="-720"/>
      </w:tabs>
      <w:suppressAutoHyphens/>
    </w:pPr>
    <w:rPr>
      <w:rFonts w:ascii="Courier" w:hAnsi="Courier"/>
      <w:b/>
      <w:sz w:val="24"/>
    </w:rPr>
  </w:style>
  <w:style w:type="character" w:customStyle="1" w:styleId="Technical1">
    <w:name w:val="Technical 1"/>
    <w:rPr>
      <w:rFonts w:ascii="Courier" w:hAnsi="Courier"/>
      <w:noProof w:val="0"/>
      <w:sz w:val="24"/>
      <w:lang w:val="en-US"/>
    </w:rPr>
  </w:style>
  <w:style w:type="paragraph" w:customStyle="1" w:styleId="Technical7">
    <w:name w:val="Technical 7"/>
    <w:pPr>
      <w:tabs>
        <w:tab w:val="left" w:pos="-720"/>
      </w:tabs>
      <w:suppressAutoHyphens/>
      <w:ind w:firstLine="720"/>
    </w:pPr>
    <w:rPr>
      <w:rFonts w:ascii="Courier" w:hAnsi="Courier"/>
      <w:b/>
      <w:sz w:val="24"/>
    </w:rPr>
  </w:style>
  <w:style w:type="paragraph" w:customStyle="1" w:styleId="Technical8">
    <w:name w:val="Technical 8"/>
    <w:pPr>
      <w:tabs>
        <w:tab w:val="left" w:pos="-720"/>
      </w:tabs>
      <w:suppressAutoHyphens/>
      <w:ind w:firstLine="720"/>
    </w:pPr>
    <w:rPr>
      <w:rFonts w:ascii="Courier" w:hAnsi="Courier"/>
      <w:b/>
      <w:sz w:val="24"/>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odyTextIndent">
    <w:name w:val="Body Text Indent"/>
    <w:basedOn w:val="Normal"/>
    <w:pPr>
      <w:numPr>
        <w:ilvl w:val="12"/>
      </w:numPr>
      <w:tabs>
        <w:tab w:val="left" w:pos="-720"/>
        <w:tab w:val="left" w:pos="0"/>
      </w:tabs>
      <w:suppressAutoHyphens/>
      <w:ind w:left="720" w:hanging="720"/>
    </w:pPr>
    <w:rPr>
      <w:rFonts w:ascii="CG Times" w:hAnsi="CG Times"/>
    </w:rPr>
  </w:style>
  <w:style w:type="paragraph" w:styleId="BodyText2">
    <w:name w:val="Body Text 2"/>
    <w:basedOn w:val="Normal"/>
    <w:rPr>
      <w:rFonts w:ascii="Times New Roman" w:hAnsi="Times New Roman"/>
    </w:rPr>
  </w:style>
  <w:style w:type="paragraph" w:styleId="BodyTextIndent2">
    <w:name w:val="Body Text Indent 2"/>
    <w:basedOn w:val="Normal"/>
    <w:pPr>
      <w:tabs>
        <w:tab w:val="left" w:pos="-720"/>
      </w:tabs>
      <w:suppressAutoHyphens/>
      <w:ind w:left="6480"/>
    </w:pPr>
    <w:rPr>
      <w:rFonts w:ascii="CG Times" w:hAnsi="CG Times"/>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rPr>
      <w:rFonts w:ascii="Times New Roman" w:hAnsi="Times New Roman"/>
      <w:b/>
      <w:sz w:val="22"/>
    </w:rPr>
  </w:style>
  <w:style w:type="paragraph" w:styleId="DocumentMap">
    <w:name w:val="Document Map"/>
    <w:basedOn w:val="Normal"/>
    <w:semiHidden/>
    <w:rsid w:val="00BE3FCC"/>
    <w:pPr>
      <w:shd w:val="clear" w:color="auto" w:fill="000080"/>
    </w:pPr>
    <w:rPr>
      <w:rFonts w:ascii="Tahoma" w:hAnsi="Tahoma" w:cs="Tahoma"/>
    </w:rPr>
  </w:style>
  <w:style w:type="character" w:styleId="FollowedHyperlink">
    <w:name w:val="FollowedHyperlink"/>
    <w:rsid w:val="00D24B2E"/>
    <w:rPr>
      <w:color w:val="800080"/>
      <w:u w:val="single"/>
    </w:rPr>
  </w:style>
  <w:style w:type="paragraph" w:styleId="BalloonText">
    <w:name w:val="Balloon Text"/>
    <w:basedOn w:val="Normal"/>
    <w:semiHidden/>
    <w:rsid w:val="00170614"/>
    <w:rPr>
      <w:rFonts w:ascii="Tahoma" w:hAnsi="Tahoma" w:cs="Tahoma"/>
      <w:sz w:val="16"/>
      <w:szCs w:val="16"/>
    </w:rPr>
  </w:style>
  <w:style w:type="paragraph" w:styleId="ListParagraph">
    <w:name w:val="List Paragraph"/>
    <w:basedOn w:val="Normal"/>
    <w:uiPriority w:val="34"/>
    <w:qFormat/>
    <w:rsid w:val="00AA0633"/>
    <w:pPr>
      <w:ind w:left="720"/>
    </w:pPr>
  </w:style>
  <w:style w:type="character" w:styleId="UnresolvedMention">
    <w:name w:val="Unresolved Mention"/>
    <w:uiPriority w:val="99"/>
    <w:semiHidden/>
    <w:unhideWhenUsed/>
    <w:rsid w:val="00B15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043826">
      <w:bodyDiv w:val="1"/>
      <w:marLeft w:val="0"/>
      <w:marRight w:val="0"/>
      <w:marTop w:val="0"/>
      <w:marBottom w:val="0"/>
      <w:divBdr>
        <w:top w:val="none" w:sz="0" w:space="0" w:color="auto"/>
        <w:left w:val="none" w:sz="0" w:space="0" w:color="auto"/>
        <w:bottom w:val="none" w:sz="0" w:space="0" w:color="auto"/>
        <w:right w:val="none" w:sz="0" w:space="0" w:color="auto"/>
      </w:divBdr>
      <w:divsChild>
        <w:div w:id="854542142">
          <w:marLeft w:val="0"/>
          <w:marRight w:val="0"/>
          <w:marTop w:val="0"/>
          <w:marBottom w:val="0"/>
          <w:divBdr>
            <w:top w:val="single" w:sz="2" w:space="0" w:color="D9D9E3"/>
            <w:left w:val="single" w:sz="2" w:space="0" w:color="D9D9E3"/>
            <w:bottom w:val="single" w:sz="2" w:space="0" w:color="D9D9E3"/>
            <w:right w:val="single" w:sz="2" w:space="0" w:color="D9D9E3"/>
          </w:divBdr>
          <w:divsChild>
            <w:div w:id="1175655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361750">
          <w:marLeft w:val="0"/>
          <w:marRight w:val="0"/>
          <w:marTop w:val="0"/>
          <w:marBottom w:val="0"/>
          <w:divBdr>
            <w:top w:val="single" w:sz="2" w:space="0" w:color="D9D9E3"/>
            <w:left w:val="single" w:sz="2" w:space="0" w:color="D9D9E3"/>
            <w:bottom w:val="single" w:sz="2" w:space="0" w:color="D9D9E3"/>
            <w:right w:val="single" w:sz="2" w:space="0" w:color="D9D9E3"/>
          </w:divBdr>
          <w:divsChild>
            <w:div w:id="669722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2611934">
      <w:bodyDiv w:val="1"/>
      <w:marLeft w:val="0"/>
      <w:marRight w:val="0"/>
      <w:marTop w:val="0"/>
      <w:marBottom w:val="0"/>
      <w:divBdr>
        <w:top w:val="none" w:sz="0" w:space="0" w:color="auto"/>
        <w:left w:val="none" w:sz="0" w:space="0" w:color="auto"/>
        <w:bottom w:val="none" w:sz="0" w:space="0" w:color="auto"/>
        <w:right w:val="none" w:sz="0" w:space="0" w:color="auto"/>
      </w:divBdr>
    </w:div>
    <w:div w:id="903836376">
      <w:bodyDiv w:val="1"/>
      <w:marLeft w:val="0"/>
      <w:marRight w:val="0"/>
      <w:marTop w:val="0"/>
      <w:marBottom w:val="0"/>
      <w:divBdr>
        <w:top w:val="none" w:sz="0" w:space="0" w:color="auto"/>
        <w:left w:val="none" w:sz="0" w:space="0" w:color="auto"/>
        <w:bottom w:val="none" w:sz="0" w:space="0" w:color="auto"/>
        <w:right w:val="none" w:sz="0" w:space="0" w:color="auto"/>
      </w:divBdr>
    </w:div>
    <w:div w:id="1032002602">
      <w:bodyDiv w:val="1"/>
      <w:marLeft w:val="0"/>
      <w:marRight w:val="0"/>
      <w:marTop w:val="0"/>
      <w:marBottom w:val="0"/>
      <w:divBdr>
        <w:top w:val="none" w:sz="0" w:space="0" w:color="auto"/>
        <w:left w:val="none" w:sz="0" w:space="0" w:color="auto"/>
        <w:bottom w:val="none" w:sz="0" w:space="0" w:color="auto"/>
        <w:right w:val="none" w:sz="0" w:space="0" w:color="auto"/>
      </w:divBdr>
    </w:div>
    <w:div w:id="151495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www.irs.gov/pub/irs-pdf/fw9.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70980B-E4D8-4B87-9C3B-0BF4AC362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21</Words>
  <Characters>4493</Characters>
  <Application>Microsoft Office Word</Application>
  <DocSecurity>0</DocSecurity>
  <Lines>187</Lines>
  <Paragraphs>148</Paragraphs>
  <ScaleCrop>false</ScaleCrop>
  <HeadingPairs>
    <vt:vector size="2" baseType="variant">
      <vt:variant>
        <vt:lpstr>Title</vt:lpstr>
      </vt:variant>
      <vt:variant>
        <vt:i4>1</vt:i4>
      </vt:variant>
    </vt:vector>
  </HeadingPairs>
  <TitlesOfParts>
    <vt:vector size="1" baseType="lpstr">
      <vt:lpstr> </vt:lpstr>
    </vt:vector>
  </TitlesOfParts>
  <Company>MIS Office</Company>
  <LinksUpToDate>false</LinksUpToDate>
  <CharactersWithSpaces>5066</CharactersWithSpaces>
  <SharedDoc>false</SharedDoc>
  <HLinks>
    <vt:vector size="6" baseType="variant">
      <vt:variant>
        <vt:i4>2556026</vt:i4>
      </vt:variant>
      <vt:variant>
        <vt:i4>0</vt:i4>
      </vt:variant>
      <vt:variant>
        <vt:i4>0</vt:i4>
      </vt:variant>
      <vt:variant>
        <vt:i4>5</vt:i4>
      </vt:variant>
      <vt:variant>
        <vt:lpwstr>https://www.irs.gov/pub/irs-pdf/fw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ivision of Forestry</dc:creator>
  <cp:keywords/>
  <cp:lastModifiedBy>Uribe, Paula (DCR)</cp:lastModifiedBy>
  <cp:revision>2</cp:revision>
  <cp:lastPrinted>2003-05-02T16:32:00Z</cp:lastPrinted>
  <dcterms:created xsi:type="dcterms:W3CDTF">2025-07-02T17:16:00Z</dcterms:created>
  <dcterms:modified xsi:type="dcterms:W3CDTF">2025-07-0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7a3d9d94580d7730176715b4980371a620898fe2f5f0a9fbb083b3963f1f41</vt:lpwstr>
  </property>
</Properties>
</file>